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65803" w14:textId="18BE2AB5" w:rsidR="0015472B" w:rsidRDefault="0EDDD57C" w:rsidP="03312545">
      <w:pPr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w:bookmarkStart w:id="0" w:name="_Hlk98887184"/>
      <w:r w:rsidRPr="03312545">
        <w:rPr>
          <w:rFonts w:ascii="Times New Roman" w:eastAsia="Times New Roman" w:hAnsi="Times New Roman"/>
          <w:b/>
          <w:bCs/>
          <w:sz w:val="24"/>
          <w:szCs w:val="24"/>
        </w:rPr>
        <w:t xml:space="preserve">Table </w:t>
      </w:r>
      <w:r w:rsidR="00D12D2F">
        <w:rPr>
          <w:rFonts w:ascii="Times New Roman" w:eastAsia="Times New Roman" w:hAnsi="Times New Roman"/>
          <w:b/>
          <w:bCs/>
          <w:sz w:val="24"/>
          <w:szCs w:val="24"/>
        </w:rPr>
        <w:t>S</w:t>
      </w:r>
      <w:r w:rsidR="003172F8">
        <w:rPr>
          <w:rFonts w:ascii="Times New Roman" w:eastAsia="Times New Roman" w:hAnsi="Times New Roman"/>
          <w:b/>
          <w:bCs/>
          <w:sz w:val="24"/>
          <w:szCs w:val="24"/>
        </w:rPr>
        <w:t>4</w:t>
      </w:r>
      <w:r w:rsidRPr="03312545">
        <w:rPr>
          <w:rFonts w:ascii="Times New Roman" w:eastAsia="Times New Roman" w:hAnsi="Times New Roman"/>
          <w:b/>
          <w:bCs/>
          <w:sz w:val="24"/>
          <w:szCs w:val="24"/>
        </w:rPr>
        <w:t>.</w:t>
      </w:r>
      <w:r w:rsidRPr="03312545">
        <w:rPr>
          <w:rFonts w:ascii="Times New Roman" w:eastAsia="Times New Roman" w:hAnsi="Times New Roman"/>
          <w:sz w:val="24"/>
          <w:szCs w:val="24"/>
        </w:rPr>
        <w:t xml:space="preserve"> Parameter estimates with 95% confidence intervals from thermal performance curves of sand dollars and sea urchins.  </w:t>
      </w:r>
      <w:proofErr w:type="spellStart"/>
      <w:r w:rsidRPr="03312545">
        <w:rPr>
          <w:rFonts w:ascii="Times New Roman" w:eastAsia="Times New Roman" w:hAnsi="Times New Roman"/>
          <w:sz w:val="24"/>
          <w:szCs w:val="24"/>
        </w:rPr>
        <w:t>T</w:t>
      </w:r>
      <w:r w:rsidRPr="03312545">
        <w:rPr>
          <w:rFonts w:ascii="Times New Roman" w:eastAsia="Times New Roman" w:hAnsi="Times New Roman"/>
          <w:sz w:val="24"/>
          <w:szCs w:val="24"/>
          <w:vertAlign w:val="subscript"/>
        </w:rPr>
        <w:t>opt</w:t>
      </w:r>
      <w:proofErr w:type="spellEnd"/>
      <w:r w:rsidRPr="03312545">
        <w:rPr>
          <w:rFonts w:ascii="Times New Roman" w:eastAsia="Times New Roman" w:hAnsi="Times New Roman"/>
          <w:sz w:val="24"/>
          <w:szCs w:val="24"/>
        </w:rPr>
        <w:t xml:space="preserve"> = optimum temperature (◦C); </w:t>
      </w:r>
      <w:proofErr w:type="spellStart"/>
      <w:r w:rsidRPr="03312545">
        <w:rPr>
          <w:rFonts w:ascii="Times New Roman" w:eastAsia="Times New Roman" w:hAnsi="Times New Roman"/>
          <w:sz w:val="24"/>
          <w:szCs w:val="24"/>
        </w:rPr>
        <w:t>T</w:t>
      </w:r>
      <w:r w:rsidRPr="03312545">
        <w:rPr>
          <w:rFonts w:ascii="Times New Roman" w:eastAsia="Times New Roman" w:hAnsi="Times New Roman"/>
          <w:sz w:val="24"/>
          <w:szCs w:val="24"/>
          <w:vertAlign w:val="subscript"/>
        </w:rPr>
        <w:t>br</w:t>
      </w:r>
      <w:proofErr w:type="spellEnd"/>
      <w:r w:rsidRPr="03312545">
        <w:rPr>
          <w:rFonts w:ascii="Times New Roman" w:eastAsia="Times New Roman" w:hAnsi="Times New Roman"/>
          <w:sz w:val="24"/>
          <w:szCs w:val="24"/>
        </w:rPr>
        <w:t xml:space="preserve"> = thermal breadth (◦C) </w:t>
      </w:r>
      <w:proofErr w:type="gramStart"/>
      <w:r w:rsidRPr="03312545">
        <w:rPr>
          <w:rFonts w:ascii="Times New Roman" w:eastAsia="Times New Roman" w:hAnsi="Times New Roman"/>
          <w:sz w:val="24"/>
          <w:szCs w:val="24"/>
        </w:rPr>
        <w:t>and;</w:t>
      </w:r>
      <w:proofErr w:type="gramEnd"/>
      <w:r w:rsidRPr="0331254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3312545">
        <w:rPr>
          <w:rFonts w:ascii="Times New Roman" w:eastAsia="Times New Roman" w:hAnsi="Times New Roman"/>
          <w:sz w:val="24"/>
          <w:szCs w:val="24"/>
        </w:rPr>
        <w:t>r</w:t>
      </w:r>
      <w:r w:rsidRPr="03312545">
        <w:rPr>
          <w:rFonts w:ascii="Times New Roman" w:eastAsia="Times New Roman" w:hAnsi="Times New Roman"/>
          <w:sz w:val="24"/>
          <w:szCs w:val="24"/>
          <w:vertAlign w:val="subscript"/>
        </w:rPr>
        <w:t>max</w:t>
      </w:r>
      <w:proofErr w:type="spellEnd"/>
      <w:r w:rsidRPr="03312545">
        <w:rPr>
          <w:rFonts w:ascii="Times New Roman" w:eastAsia="Times New Roman" w:hAnsi="Times New Roman"/>
          <w:sz w:val="24"/>
          <w:szCs w:val="24"/>
        </w:rPr>
        <w:t xml:space="preserve"> = maximum rate. Parameters that differ significantly between acclimation treatments are shown in bold.</w:t>
      </w:r>
    </w:p>
    <w:p w14:paraId="7DC96860" w14:textId="0BD72944" w:rsidR="0015472B" w:rsidRDefault="0015472B" w:rsidP="03312545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4" w:space="0" w:color="000000" w:themeColor="text1"/>
          <w:left w:val="none" w:sz="4" w:space="0" w:color="000000" w:themeColor="text1"/>
          <w:bottom w:val="none" w:sz="4" w:space="0" w:color="000000" w:themeColor="text1"/>
          <w:right w:val="none" w:sz="4" w:space="0" w:color="000000" w:themeColor="text1"/>
          <w:insideH w:val="none" w:sz="4" w:space="0" w:color="000000" w:themeColor="text1"/>
          <w:insideV w:val="none" w:sz="4" w:space="0" w:color="000000" w:themeColor="text1"/>
        </w:tblBorders>
        <w:tblLook w:val="06A0" w:firstRow="1" w:lastRow="0" w:firstColumn="1" w:lastColumn="0" w:noHBand="1" w:noVBand="1"/>
      </w:tblPr>
      <w:tblGrid>
        <w:gridCol w:w="2145"/>
        <w:gridCol w:w="1410"/>
        <w:gridCol w:w="3195"/>
        <w:gridCol w:w="2970"/>
      </w:tblGrid>
      <w:tr w:rsidR="03312545" w14:paraId="4DFB6054" w14:textId="77777777" w:rsidTr="03312545">
        <w:trPr>
          <w:trHeight w:val="330"/>
        </w:trPr>
        <w:tc>
          <w:tcPr>
            <w:tcW w:w="2145" w:type="dxa"/>
            <w:tcBorders>
              <w:bottom w:val="single" w:sz="2" w:space="0" w:color="000000" w:themeColor="text1"/>
            </w:tcBorders>
          </w:tcPr>
          <w:p w14:paraId="3E11C725" w14:textId="23148A2E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Variable</w:t>
            </w:r>
          </w:p>
        </w:tc>
        <w:tc>
          <w:tcPr>
            <w:tcW w:w="1410" w:type="dxa"/>
            <w:tcBorders>
              <w:bottom w:val="single" w:sz="2" w:space="0" w:color="000000" w:themeColor="text1"/>
            </w:tcBorders>
          </w:tcPr>
          <w:p w14:paraId="0044E6DC" w14:textId="59DF3E4A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Parameter</w:t>
            </w:r>
          </w:p>
        </w:tc>
        <w:tc>
          <w:tcPr>
            <w:tcW w:w="3195" w:type="dxa"/>
            <w:tcBorders>
              <w:bottom w:val="single" w:sz="2" w:space="0" w:color="000000" w:themeColor="text1"/>
            </w:tcBorders>
          </w:tcPr>
          <w:p w14:paraId="79D24F1C" w14:textId="6CEAA6C1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Sand dollars</w:t>
            </w:r>
          </w:p>
        </w:tc>
        <w:tc>
          <w:tcPr>
            <w:tcW w:w="2970" w:type="dxa"/>
            <w:tcBorders>
              <w:bottom w:val="single" w:sz="2" w:space="0" w:color="000000" w:themeColor="text1"/>
            </w:tcBorders>
          </w:tcPr>
          <w:p w14:paraId="648061B1" w14:textId="092C0B1F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Red urchins</w:t>
            </w:r>
          </w:p>
        </w:tc>
      </w:tr>
      <w:tr w:rsidR="03312545" w14:paraId="4D493736" w14:textId="77777777" w:rsidTr="03312545">
        <w:trPr>
          <w:trHeight w:val="330"/>
        </w:trPr>
        <w:tc>
          <w:tcPr>
            <w:tcW w:w="2145" w:type="dxa"/>
            <w:tcBorders>
              <w:top w:val="single" w:sz="2" w:space="0" w:color="000000" w:themeColor="text1"/>
            </w:tcBorders>
          </w:tcPr>
          <w:p w14:paraId="6E3AF6D8" w14:textId="596A2491" w:rsidR="03312545" w:rsidRDefault="03312545" w:rsidP="03312545">
            <w:pPr>
              <w:spacing w:before="60"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Fertilization rate</w:t>
            </w:r>
          </w:p>
        </w:tc>
        <w:tc>
          <w:tcPr>
            <w:tcW w:w="1410" w:type="dxa"/>
            <w:tcBorders>
              <w:top w:val="single" w:sz="2" w:space="0" w:color="000000" w:themeColor="text1"/>
            </w:tcBorders>
          </w:tcPr>
          <w:p w14:paraId="4B3706E2" w14:textId="7564FCCD" w:rsidR="03312545" w:rsidRDefault="03312545" w:rsidP="03312545">
            <w:pPr>
              <w:spacing w:after="60"/>
              <w:rPr>
                <w:rFonts w:ascii="Arial" w:eastAsia="Arial" w:hAnsi="Arial" w:cs="Arial"/>
                <w:vertAlign w:val="subscript"/>
              </w:rPr>
            </w:pPr>
            <w:proofErr w:type="spellStart"/>
            <w:r w:rsidRPr="03312545">
              <w:rPr>
                <w:rFonts w:ascii="Arial" w:eastAsia="Arial" w:hAnsi="Arial" w:cs="Arial"/>
              </w:rPr>
              <w:t>t</w:t>
            </w:r>
            <w:r w:rsidRPr="03312545">
              <w:rPr>
                <w:rFonts w:ascii="Arial" w:eastAsia="Arial" w:hAnsi="Arial" w:cs="Arial"/>
                <w:vertAlign w:val="subscript"/>
              </w:rPr>
              <w:t>opt</w:t>
            </w:r>
            <w:proofErr w:type="spellEnd"/>
          </w:p>
        </w:tc>
        <w:tc>
          <w:tcPr>
            <w:tcW w:w="3195" w:type="dxa"/>
            <w:tcBorders>
              <w:top w:val="single" w:sz="2" w:space="0" w:color="000000" w:themeColor="text1"/>
            </w:tcBorders>
          </w:tcPr>
          <w:p w14:paraId="0EC3DFAE" w14:textId="12399020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17.571 (15.690, 18.610)</w:t>
            </w:r>
          </w:p>
        </w:tc>
        <w:tc>
          <w:tcPr>
            <w:tcW w:w="2970" w:type="dxa"/>
            <w:tcBorders>
              <w:top w:val="single" w:sz="2" w:space="0" w:color="000000" w:themeColor="text1"/>
            </w:tcBorders>
          </w:tcPr>
          <w:p w14:paraId="1C5A337F" w14:textId="4C6397EC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16.661 (15.704, 17.215)</w:t>
            </w:r>
          </w:p>
        </w:tc>
      </w:tr>
      <w:tr w:rsidR="03312545" w14:paraId="056D9F6A" w14:textId="77777777" w:rsidTr="03312545">
        <w:trPr>
          <w:trHeight w:val="330"/>
        </w:trPr>
        <w:tc>
          <w:tcPr>
            <w:tcW w:w="2145" w:type="dxa"/>
          </w:tcPr>
          <w:p w14:paraId="16D9C8DA" w14:textId="0BFCAEBA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007FE750" w14:textId="7911F011" w:rsidR="03312545" w:rsidRDefault="03312545" w:rsidP="03312545">
            <w:pPr>
              <w:spacing w:after="60" w:line="259" w:lineRule="auto"/>
              <w:rPr>
                <w:b/>
                <w:bCs/>
              </w:rPr>
            </w:pPr>
            <w:proofErr w:type="spellStart"/>
            <w:r w:rsidRPr="03312545">
              <w:rPr>
                <w:rFonts w:ascii="Arial" w:eastAsia="Arial" w:hAnsi="Arial" w:cs="Arial"/>
                <w:b/>
                <w:bCs/>
              </w:rPr>
              <w:t>T</w:t>
            </w:r>
            <w:r w:rsidRPr="03312545">
              <w:rPr>
                <w:rFonts w:ascii="Arial" w:eastAsia="Arial" w:hAnsi="Arial" w:cs="Arial"/>
                <w:b/>
                <w:bCs/>
                <w:vertAlign w:val="subscript"/>
              </w:rPr>
              <w:t>br</w:t>
            </w:r>
            <w:proofErr w:type="spellEnd"/>
          </w:p>
        </w:tc>
        <w:tc>
          <w:tcPr>
            <w:tcW w:w="3195" w:type="dxa"/>
          </w:tcPr>
          <w:p w14:paraId="0DDF7DB7" w14:textId="6306276E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18.327 (17.</w:t>
            </w:r>
            <w:r w:rsidR="430A5B12" w:rsidRPr="03312545">
              <w:rPr>
                <w:rFonts w:ascii="Arial" w:eastAsia="Arial" w:hAnsi="Arial" w:cs="Arial"/>
              </w:rPr>
              <w:t>638</w:t>
            </w:r>
            <w:r w:rsidRPr="03312545">
              <w:rPr>
                <w:rFonts w:ascii="Arial" w:eastAsia="Arial" w:hAnsi="Arial" w:cs="Arial"/>
              </w:rPr>
              <w:t>, 1</w:t>
            </w:r>
            <w:r w:rsidR="19A8A963" w:rsidRPr="03312545">
              <w:rPr>
                <w:rFonts w:ascii="Arial" w:eastAsia="Arial" w:hAnsi="Arial" w:cs="Arial"/>
              </w:rPr>
              <w:t>9.5</w:t>
            </w:r>
            <w:r w:rsidRPr="03312545">
              <w:rPr>
                <w:rFonts w:ascii="Arial" w:eastAsia="Arial" w:hAnsi="Arial" w:cs="Arial"/>
              </w:rPr>
              <w:t>)</w:t>
            </w:r>
          </w:p>
        </w:tc>
        <w:tc>
          <w:tcPr>
            <w:tcW w:w="2970" w:type="dxa"/>
          </w:tcPr>
          <w:p w14:paraId="7711F91D" w14:textId="6B77F3D2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1</w:t>
            </w:r>
            <w:r w:rsidR="50507451" w:rsidRPr="03312545">
              <w:rPr>
                <w:rFonts w:ascii="Arial" w:eastAsia="Arial" w:hAnsi="Arial" w:cs="Arial"/>
              </w:rPr>
              <w:t>6.042</w:t>
            </w:r>
            <w:r w:rsidRPr="03312545">
              <w:rPr>
                <w:rFonts w:ascii="Arial" w:eastAsia="Arial" w:hAnsi="Arial" w:cs="Arial"/>
              </w:rPr>
              <w:t xml:space="preserve"> (</w:t>
            </w:r>
            <w:r w:rsidR="019AE639" w:rsidRPr="03312545">
              <w:rPr>
                <w:rFonts w:ascii="Arial" w:eastAsia="Arial" w:hAnsi="Arial" w:cs="Arial"/>
              </w:rPr>
              <w:t>15</w:t>
            </w:r>
            <w:r w:rsidRPr="03312545">
              <w:rPr>
                <w:rFonts w:ascii="Arial" w:eastAsia="Arial" w:hAnsi="Arial" w:cs="Arial"/>
              </w:rPr>
              <w:t>.</w:t>
            </w:r>
            <w:r w:rsidR="48CF4B3D" w:rsidRPr="03312545">
              <w:rPr>
                <w:rFonts w:ascii="Arial" w:eastAsia="Arial" w:hAnsi="Arial" w:cs="Arial"/>
              </w:rPr>
              <w:t>461</w:t>
            </w:r>
            <w:r w:rsidRPr="03312545">
              <w:rPr>
                <w:rFonts w:ascii="Arial" w:eastAsia="Arial" w:hAnsi="Arial" w:cs="Arial"/>
              </w:rPr>
              <w:t>,1</w:t>
            </w:r>
            <w:r w:rsidR="161A2CF6" w:rsidRPr="03312545">
              <w:rPr>
                <w:rFonts w:ascii="Arial" w:eastAsia="Arial" w:hAnsi="Arial" w:cs="Arial"/>
              </w:rPr>
              <w:t>6</w:t>
            </w:r>
            <w:r w:rsidRPr="03312545">
              <w:rPr>
                <w:rFonts w:ascii="Arial" w:eastAsia="Arial" w:hAnsi="Arial" w:cs="Arial"/>
              </w:rPr>
              <w:t>.</w:t>
            </w:r>
            <w:r w:rsidR="5C004825" w:rsidRPr="03312545">
              <w:rPr>
                <w:rFonts w:ascii="Arial" w:eastAsia="Arial" w:hAnsi="Arial" w:cs="Arial"/>
              </w:rPr>
              <w:t>052</w:t>
            </w:r>
            <w:r w:rsidRPr="03312545">
              <w:rPr>
                <w:rFonts w:ascii="Arial" w:eastAsia="Arial" w:hAnsi="Arial" w:cs="Arial"/>
              </w:rPr>
              <w:t>)</w:t>
            </w:r>
          </w:p>
        </w:tc>
      </w:tr>
      <w:tr w:rsidR="03312545" w14:paraId="64148520" w14:textId="77777777" w:rsidTr="03312545">
        <w:trPr>
          <w:trHeight w:val="330"/>
        </w:trPr>
        <w:tc>
          <w:tcPr>
            <w:tcW w:w="2145" w:type="dxa"/>
          </w:tcPr>
          <w:p w14:paraId="6F1E098C" w14:textId="0BFCAEBA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420BF271" w14:textId="6C1CA22B" w:rsidR="03312545" w:rsidRPr="00FC6578" w:rsidRDefault="03312545" w:rsidP="03312545">
            <w:pPr>
              <w:spacing w:before="60" w:after="60"/>
              <w:rPr>
                <w:rFonts w:ascii="Arial" w:eastAsia="Arial" w:hAnsi="Arial" w:cs="Arial"/>
                <w:vertAlign w:val="superscript"/>
              </w:rPr>
            </w:pPr>
            <w:proofErr w:type="spellStart"/>
            <w:r w:rsidRPr="00FC6578">
              <w:rPr>
                <w:rFonts w:ascii="Arial" w:eastAsia="Arial" w:hAnsi="Arial" w:cs="Arial"/>
              </w:rPr>
              <w:t>r</w:t>
            </w:r>
            <w:r w:rsidRPr="00FC6578">
              <w:rPr>
                <w:rFonts w:ascii="Arial" w:eastAsia="Arial" w:hAnsi="Arial" w:cs="Arial"/>
                <w:vertAlign w:val="subscript"/>
              </w:rPr>
              <w:t>max</w:t>
            </w:r>
            <w:proofErr w:type="spellEnd"/>
          </w:p>
        </w:tc>
        <w:tc>
          <w:tcPr>
            <w:tcW w:w="3195" w:type="dxa"/>
          </w:tcPr>
          <w:p w14:paraId="6D3CD111" w14:textId="0B51F07D" w:rsidR="03312545" w:rsidRDefault="03312545" w:rsidP="03312545">
            <w:pPr>
              <w:spacing w:before="60"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91.265 (8</w:t>
            </w:r>
            <w:r w:rsidR="54A67632" w:rsidRPr="03312545">
              <w:rPr>
                <w:rFonts w:ascii="Arial" w:eastAsia="Arial" w:hAnsi="Arial" w:cs="Arial"/>
              </w:rPr>
              <w:t>7</w:t>
            </w:r>
            <w:r w:rsidRPr="03312545">
              <w:rPr>
                <w:rFonts w:ascii="Arial" w:eastAsia="Arial" w:hAnsi="Arial" w:cs="Arial"/>
              </w:rPr>
              <w:t>.</w:t>
            </w:r>
            <w:r w:rsidR="17BD0D74" w:rsidRPr="03312545">
              <w:rPr>
                <w:rFonts w:ascii="Arial" w:eastAsia="Arial" w:hAnsi="Arial" w:cs="Arial"/>
              </w:rPr>
              <w:t>918</w:t>
            </w:r>
            <w:r w:rsidRPr="03312545">
              <w:rPr>
                <w:rFonts w:ascii="Arial" w:eastAsia="Arial" w:hAnsi="Arial" w:cs="Arial"/>
              </w:rPr>
              <w:t>, 94.</w:t>
            </w:r>
            <w:r w:rsidR="08048BB7" w:rsidRPr="03312545">
              <w:rPr>
                <w:rFonts w:ascii="Arial" w:eastAsia="Arial" w:hAnsi="Arial" w:cs="Arial"/>
              </w:rPr>
              <w:t>409</w:t>
            </w:r>
            <w:r w:rsidRPr="03312545">
              <w:rPr>
                <w:rFonts w:ascii="Arial" w:eastAsia="Arial" w:hAnsi="Arial" w:cs="Arial"/>
              </w:rPr>
              <w:t>)</w:t>
            </w:r>
          </w:p>
        </w:tc>
        <w:tc>
          <w:tcPr>
            <w:tcW w:w="2970" w:type="dxa"/>
          </w:tcPr>
          <w:p w14:paraId="30E97A5A" w14:textId="0931CBF5" w:rsidR="03312545" w:rsidRDefault="03312545" w:rsidP="03312545">
            <w:pPr>
              <w:spacing w:before="60"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8</w:t>
            </w:r>
            <w:r w:rsidR="59F362AF" w:rsidRPr="03312545">
              <w:rPr>
                <w:rFonts w:ascii="Arial" w:eastAsia="Arial" w:hAnsi="Arial" w:cs="Arial"/>
              </w:rPr>
              <w:t>4</w:t>
            </w:r>
            <w:r w:rsidRPr="03312545">
              <w:rPr>
                <w:rFonts w:ascii="Arial" w:eastAsia="Arial" w:hAnsi="Arial" w:cs="Arial"/>
              </w:rPr>
              <w:t>.</w:t>
            </w:r>
            <w:r w:rsidR="26C50C64" w:rsidRPr="03312545">
              <w:rPr>
                <w:rFonts w:ascii="Arial" w:eastAsia="Arial" w:hAnsi="Arial" w:cs="Arial"/>
              </w:rPr>
              <w:t>033</w:t>
            </w:r>
            <w:r w:rsidRPr="03312545">
              <w:rPr>
                <w:rFonts w:ascii="Arial" w:eastAsia="Arial" w:hAnsi="Arial" w:cs="Arial"/>
              </w:rPr>
              <w:t xml:space="preserve"> (7</w:t>
            </w:r>
            <w:r w:rsidR="133C0A00" w:rsidRPr="03312545">
              <w:rPr>
                <w:rFonts w:ascii="Arial" w:eastAsia="Arial" w:hAnsi="Arial" w:cs="Arial"/>
              </w:rPr>
              <w:t>9</w:t>
            </w:r>
            <w:r w:rsidRPr="03312545">
              <w:rPr>
                <w:rFonts w:ascii="Arial" w:eastAsia="Arial" w:hAnsi="Arial" w:cs="Arial"/>
              </w:rPr>
              <w:t>.</w:t>
            </w:r>
            <w:r w:rsidR="50A9A6ED" w:rsidRPr="03312545">
              <w:rPr>
                <w:rFonts w:ascii="Arial" w:eastAsia="Arial" w:hAnsi="Arial" w:cs="Arial"/>
              </w:rPr>
              <w:t>967</w:t>
            </w:r>
            <w:r w:rsidRPr="03312545">
              <w:rPr>
                <w:rFonts w:ascii="Arial" w:eastAsia="Arial" w:hAnsi="Arial" w:cs="Arial"/>
              </w:rPr>
              <w:t xml:space="preserve">, </w:t>
            </w:r>
            <w:r w:rsidR="27AFEE25" w:rsidRPr="03312545">
              <w:rPr>
                <w:rFonts w:ascii="Arial" w:eastAsia="Arial" w:hAnsi="Arial" w:cs="Arial"/>
              </w:rPr>
              <w:t>88</w:t>
            </w:r>
            <w:r w:rsidRPr="03312545">
              <w:rPr>
                <w:rFonts w:ascii="Arial" w:eastAsia="Arial" w:hAnsi="Arial" w:cs="Arial"/>
              </w:rPr>
              <w:t>.</w:t>
            </w:r>
            <w:r w:rsidR="04AA56B5" w:rsidRPr="03312545">
              <w:rPr>
                <w:rFonts w:ascii="Arial" w:eastAsia="Arial" w:hAnsi="Arial" w:cs="Arial"/>
              </w:rPr>
              <w:t>489</w:t>
            </w:r>
            <w:r w:rsidRPr="03312545">
              <w:rPr>
                <w:rFonts w:ascii="Arial" w:eastAsia="Arial" w:hAnsi="Arial" w:cs="Arial"/>
              </w:rPr>
              <w:t>)</w:t>
            </w:r>
          </w:p>
        </w:tc>
      </w:tr>
      <w:tr w:rsidR="03312545" w14:paraId="5B822E32" w14:textId="77777777" w:rsidTr="03312545">
        <w:trPr>
          <w:trHeight w:val="330"/>
        </w:trPr>
        <w:tc>
          <w:tcPr>
            <w:tcW w:w="2145" w:type="dxa"/>
          </w:tcPr>
          <w:p w14:paraId="4911435B" w14:textId="7E2EAAB8" w:rsidR="03312545" w:rsidRDefault="03312545" w:rsidP="03312545">
            <w:pPr>
              <w:spacing w:after="60"/>
              <w:rPr>
                <w:rFonts w:ascii="Arial" w:eastAsia="Arial" w:hAnsi="Arial" w:cs="Arial"/>
                <w:sz w:val="20"/>
                <w:szCs w:val="20"/>
              </w:rPr>
            </w:pPr>
            <w:r w:rsidRPr="03312545">
              <w:rPr>
                <w:rFonts w:ascii="Arial" w:eastAsia="Arial" w:hAnsi="Arial" w:cs="Arial"/>
              </w:rPr>
              <w:t xml:space="preserve">Sperm </w:t>
            </w:r>
            <w:r w:rsidR="00765D84">
              <w:rPr>
                <w:rFonts w:ascii="Arial" w:eastAsia="Arial" w:hAnsi="Arial" w:cs="Arial"/>
              </w:rPr>
              <w:t>velocity</w:t>
            </w:r>
          </w:p>
        </w:tc>
        <w:tc>
          <w:tcPr>
            <w:tcW w:w="1410" w:type="dxa"/>
          </w:tcPr>
          <w:p w14:paraId="076E5BF0" w14:textId="7564FCCD" w:rsidR="03312545" w:rsidRDefault="03312545" w:rsidP="03312545">
            <w:pPr>
              <w:spacing w:after="60"/>
              <w:rPr>
                <w:rFonts w:ascii="Arial" w:eastAsia="Arial" w:hAnsi="Arial" w:cs="Arial"/>
                <w:b/>
                <w:bCs/>
                <w:vertAlign w:val="subscript"/>
              </w:rPr>
            </w:pPr>
            <w:proofErr w:type="spellStart"/>
            <w:r w:rsidRPr="03312545">
              <w:rPr>
                <w:rFonts w:ascii="Arial" w:eastAsia="Arial" w:hAnsi="Arial" w:cs="Arial"/>
                <w:b/>
                <w:bCs/>
              </w:rPr>
              <w:t>t</w:t>
            </w:r>
            <w:r w:rsidRPr="03312545">
              <w:rPr>
                <w:rFonts w:ascii="Arial" w:eastAsia="Arial" w:hAnsi="Arial" w:cs="Arial"/>
                <w:b/>
                <w:bCs/>
                <w:vertAlign w:val="subscript"/>
              </w:rPr>
              <w:t>opt</w:t>
            </w:r>
            <w:proofErr w:type="spellEnd"/>
          </w:p>
        </w:tc>
        <w:tc>
          <w:tcPr>
            <w:tcW w:w="3195" w:type="dxa"/>
          </w:tcPr>
          <w:p w14:paraId="148936CF" w14:textId="7E72DC1D" w:rsidR="2C53D517" w:rsidRDefault="2C53D517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13.881</w:t>
            </w:r>
            <w:r w:rsidR="03312545" w:rsidRPr="03312545">
              <w:rPr>
                <w:rFonts w:ascii="Arial" w:eastAsia="Arial" w:hAnsi="Arial" w:cs="Arial"/>
              </w:rPr>
              <w:t xml:space="preserve"> (</w:t>
            </w:r>
            <w:r w:rsidR="225977C2" w:rsidRPr="03312545">
              <w:rPr>
                <w:rFonts w:ascii="Arial" w:eastAsia="Arial" w:hAnsi="Arial" w:cs="Arial"/>
              </w:rPr>
              <w:t>12.326,14.706</w:t>
            </w:r>
            <w:r w:rsidR="03312545" w:rsidRPr="03312545">
              <w:rPr>
                <w:rFonts w:ascii="Arial" w:eastAsia="Arial" w:hAnsi="Arial" w:cs="Arial"/>
              </w:rPr>
              <w:t>)</w:t>
            </w:r>
          </w:p>
        </w:tc>
        <w:tc>
          <w:tcPr>
            <w:tcW w:w="2970" w:type="dxa"/>
          </w:tcPr>
          <w:p w14:paraId="490CC61A" w14:textId="4BB3EB3E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19.41 (18.</w:t>
            </w:r>
            <w:r w:rsidR="66E0C135" w:rsidRPr="03312545">
              <w:rPr>
                <w:rFonts w:ascii="Arial" w:eastAsia="Arial" w:hAnsi="Arial" w:cs="Arial"/>
              </w:rPr>
              <w:t>22</w:t>
            </w:r>
            <w:r w:rsidRPr="03312545">
              <w:rPr>
                <w:rFonts w:ascii="Arial" w:eastAsia="Arial" w:hAnsi="Arial" w:cs="Arial"/>
              </w:rPr>
              <w:t>, 20.</w:t>
            </w:r>
            <w:r w:rsidR="29E78C60" w:rsidRPr="03312545">
              <w:rPr>
                <w:rFonts w:ascii="Arial" w:eastAsia="Arial" w:hAnsi="Arial" w:cs="Arial"/>
              </w:rPr>
              <w:t>86</w:t>
            </w:r>
            <w:r w:rsidRPr="03312545">
              <w:rPr>
                <w:rFonts w:ascii="Arial" w:eastAsia="Arial" w:hAnsi="Arial" w:cs="Arial"/>
              </w:rPr>
              <w:t>)</w:t>
            </w:r>
          </w:p>
        </w:tc>
      </w:tr>
      <w:tr w:rsidR="03312545" w14:paraId="619523B7" w14:textId="77777777" w:rsidTr="03312545">
        <w:trPr>
          <w:trHeight w:val="330"/>
        </w:trPr>
        <w:tc>
          <w:tcPr>
            <w:tcW w:w="2145" w:type="dxa"/>
          </w:tcPr>
          <w:p w14:paraId="5C791617" w14:textId="0BFCAEBA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03F4FC87" w14:textId="7911F011" w:rsidR="03312545" w:rsidRPr="00FC6578" w:rsidRDefault="03312545" w:rsidP="03312545">
            <w:pPr>
              <w:spacing w:after="60" w:line="259" w:lineRule="auto"/>
              <w:rPr>
                <w:b/>
                <w:bCs/>
              </w:rPr>
            </w:pPr>
            <w:proofErr w:type="spellStart"/>
            <w:r w:rsidRPr="00FC6578">
              <w:rPr>
                <w:rFonts w:ascii="Arial" w:eastAsia="Arial" w:hAnsi="Arial" w:cs="Arial"/>
                <w:b/>
                <w:bCs/>
              </w:rPr>
              <w:t>T</w:t>
            </w:r>
            <w:r w:rsidRPr="00FC6578">
              <w:rPr>
                <w:rFonts w:ascii="Arial" w:eastAsia="Arial" w:hAnsi="Arial" w:cs="Arial"/>
                <w:b/>
                <w:bCs/>
                <w:vertAlign w:val="subscript"/>
              </w:rPr>
              <w:t>br</w:t>
            </w:r>
            <w:proofErr w:type="spellEnd"/>
          </w:p>
        </w:tc>
        <w:tc>
          <w:tcPr>
            <w:tcW w:w="3195" w:type="dxa"/>
          </w:tcPr>
          <w:p w14:paraId="1197FF23" w14:textId="3A9A71E4" w:rsidR="5031F679" w:rsidRDefault="5031F679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 xml:space="preserve">9.664 </w:t>
            </w:r>
            <w:r w:rsidR="03312545" w:rsidRPr="03312545">
              <w:rPr>
                <w:rFonts w:ascii="Arial" w:eastAsia="Arial" w:hAnsi="Arial" w:cs="Arial"/>
              </w:rPr>
              <w:t>(</w:t>
            </w:r>
            <w:r w:rsidR="664C2ABC" w:rsidRPr="03312545">
              <w:rPr>
                <w:rFonts w:ascii="Arial" w:eastAsia="Arial" w:hAnsi="Arial" w:cs="Arial"/>
              </w:rPr>
              <w:t>7.196</w:t>
            </w:r>
            <w:r w:rsidR="03312545" w:rsidRPr="03312545">
              <w:rPr>
                <w:rFonts w:ascii="Arial" w:eastAsia="Arial" w:hAnsi="Arial" w:cs="Arial"/>
              </w:rPr>
              <w:t>,1</w:t>
            </w:r>
            <w:r w:rsidR="615C217B" w:rsidRPr="03312545">
              <w:rPr>
                <w:rFonts w:ascii="Arial" w:eastAsia="Arial" w:hAnsi="Arial" w:cs="Arial"/>
              </w:rPr>
              <w:t>2.258</w:t>
            </w:r>
            <w:r w:rsidR="03312545" w:rsidRPr="03312545">
              <w:rPr>
                <w:rFonts w:ascii="Arial" w:eastAsia="Arial" w:hAnsi="Arial" w:cs="Arial"/>
              </w:rPr>
              <w:t>)</w:t>
            </w:r>
          </w:p>
        </w:tc>
        <w:tc>
          <w:tcPr>
            <w:tcW w:w="2970" w:type="dxa"/>
          </w:tcPr>
          <w:p w14:paraId="24469CDB" w14:textId="349B1972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14.1</w:t>
            </w:r>
            <w:r w:rsidR="32F38B2C" w:rsidRPr="03312545">
              <w:rPr>
                <w:rFonts w:ascii="Arial" w:eastAsia="Arial" w:hAnsi="Arial" w:cs="Arial"/>
              </w:rPr>
              <w:t>76</w:t>
            </w:r>
            <w:r w:rsidRPr="03312545">
              <w:rPr>
                <w:rFonts w:ascii="Arial" w:eastAsia="Arial" w:hAnsi="Arial" w:cs="Arial"/>
              </w:rPr>
              <w:t xml:space="preserve"> (12.6</w:t>
            </w:r>
            <w:r w:rsidR="2CD2430D" w:rsidRPr="03312545">
              <w:rPr>
                <w:rFonts w:ascii="Arial" w:eastAsia="Arial" w:hAnsi="Arial" w:cs="Arial"/>
              </w:rPr>
              <w:t>197</w:t>
            </w:r>
            <w:r w:rsidRPr="03312545">
              <w:rPr>
                <w:rFonts w:ascii="Arial" w:eastAsia="Arial" w:hAnsi="Arial" w:cs="Arial"/>
              </w:rPr>
              <w:t>, 16.</w:t>
            </w:r>
            <w:r w:rsidR="04DACC67" w:rsidRPr="03312545">
              <w:rPr>
                <w:rFonts w:ascii="Arial" w:eastAsia="Arial" w:hAnsi="Arial" w:cs="Arial"/>
              </w:rPr>
              <w:t>647</w:t>
            </w:r>
            <w:r w:rsidRPr="03312545">
              <w:rPr>
                <w:rFonts w:ascii="Arial" w:eastAsia="Arial" w:hAnsi="Arial" w:cs="Arial"/>
              </w:rPr>
              <w:t>)</w:t>
            </w:r>
          </w:p>
        </w:tc>
      </w:tr>
      <w:tr w:rsidR="03312545" w14:paraId="353B192B" w14:textId="77777777" w:rsidTr="03312545">
        <w:trPr>
          <w:trHeight w:val="330"/>
        </w:trPr>
        <w:tc>
          <w:tcPr>
            <w:tcW w:w="2145" w:type="dxa"/>
          </w:tcPr>
          <w:p w14:paraId="764D1599" w14:textId="5B13AC2D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527F649E" w14:textId="6C1CA22B" w:rsidR="03312545" w:rsidRDefault="03312545" w:rsidP="03312545">
            <w:pPr>
              <w:spacing w:after="60"/>
              <w:rPr>
                <w:rFonts w:ascii="Arial" w:eastAsia="Arial" w:hAnsi="Arial" w:cs="Arial"/>
                <w:b/>
                <w:bCs/>
                <w:vertAlign w:val="superscript"/>
              </w:rPr>
            </w:pPr>
            <w:proofErr w:type="spellStart"/>
            <w:r w:rsidRPr="03312545">
              <w:rPr>
                <w:rFonts w:ascii="Arial" w:eastAsia="Arial" w:hAnsi="Arial" w:cs="Arial"/>
                <w:b/>
                <w:bCs/>
              </w:rPr>
              <w:t>r</w:t>
            </w:r>
            <w:r w:rsidRPr="03312545">
              <w:rPr>
                <w:rFonts w:ascii="Arial" w:eastAsia="Arial" w:hAnsi="Arial" w:cs="Arial"/>
                <w:b/>
                <w:bCs/>
                <w:vertAlign w:val="subscript"/>
              </w:rPr>
              <w:t>max</w:t>
            </w:r>
            <w:proofErr w:type="spellEnd"/>
          </w:p>
        </w:tc>
        <w:tc>
          <w:tcPr>
            <w:tcW w:w="3195" w:type="dxa"/>
          </w:tcPr>
          <w:p w14:paraId="160F538F" w14:textId="59DE1789" w:rsidR="03312545" w:rsidRDefault="00AA26A5" w:rsidP="03312545">
            <w:pPr>
              <w:spacing w:after="60"/>
              <w:rPr>
                <w:rFonts w:ascii="Arial" w:eastAsia="Arial" w:hAnsi="Arial" w:cs="Arial"/>
              </w:rPr>
            </w:pPr>
            <w:r w:rsidRPr="00AA26A5">
              <w:rPr>
                <w:rFonts w:ascii="Arial" w:eastAsia="Arial" w:hAnsi="Arial" w:cs="Arial"/>
              </w:rPr>
              <w:t>274.015</w:t>
            </w:r>
            <w:r>
              <w:rPr>
                <w:rFonts w:ascii="Arial" w:eastAsia="Arial" w:hAnsi="Arial" w:cs="Arial"/>
              </w:rPr>
              <w:t xml:space="preserve"> </w:t>
            </w:r>
            <w:r w:rsidR="03312545" w:rsidRPr="03312545">
              <w:rPr>
                <w:rFonts w:ascii="Arial" w:eastAsia="Arial" w:hAnsi="Arial" w:cs="Arial"/>
              </w:rPr>
              <w:t>(</w:t>
            </w:r>
            <w:r w:rsidRPr="00AA26A5">
              <w:rPr>
                <w:rFonts w:ascii="Arial" w:eastAsia="Arial" w:hAnsi="Arial" w:cs="Arial"/>
              </w:rPr>
              <w:t>246.347</w:t>
            </w:r>
            <w:r w:rsidR="03312545" w:rsidRPr="03312545">
              <w:rPr>
                <w:rFonts w:ascii="Arial" w:eastAsia="Arial" w:hAnsi="Arial" w:cs="Arial"/>
              </w:rPr>
              <w:t xml:space="preserve">, </w:t>
            </w:r>
            <w:r w:rsidRPr="00AA26A5">
              <w:rPr>
                <w:rFonts w:ascii="Arial" w:eastAsia="Arial" w:hAnsi="Arial" w:cs="Arial"/>
              </w:rPr>
              <w:t>293.837</w:t>
            </w:r>
            <w:r w:rsidR="03312545" w:rsidRPr="03312545">
              <w:rPr>
                <w:rFonts w:ascii="Arial" w:eastAsia="Arial" w:hAnsi="Arial" w:cs="Arial"/>
              </w:rPr>
              <w:t>)</w:t>
            </w:r>
          </w:p>
        </w:tc>
        <w:tc>
          <w:tcPr>
            <w:tcW w:w="2970" w:type="dxa"/>
          </w:tcPr>
          <w:p w14:paraId="1F240D41" w14:textId="39853125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160.66</w:t>
            </w:r>
            <w:r w:rsidR="57D15D84" w:rsidRPr="03312545">
              <w:rPr>
                <w:rFonts w:ascii="Arial" w:eastAsia="Arial" w:hAnsi="Arial" w:cs="Arial"/>
              </w:rPr>
              <w:t>3</w:t>
            </w:r>
            <w:r w:rsidRPr="03312545">
              <w:rPr>
                <w:rFonts w:ascii="Arial" w:eastAsia="Arial" w:hAnsi="Arial" w:cs="Arial"/>
              </w:rPr>
              <w:t xml:space="preserve"> (1</w:t>
            </w:r>
            <w:r w:rsidR="25FAEC6E" w:rsidRPr="03312545">
              <w:rPr>
                <w:rFonts w:ascii="Arial" w:eastAsia="Arial" w:hAnsi="Arial" w:cs="Arial"/>
              </w:rPr>
              <w:t>49</w:t>
            </w:r>
            <w:r w:rsidRPr="03312545">
              <w:rPr>
                <w:rFonts w:ascii="Arial" w:eastAsia="Arial" w:hAnsi="Arial" w:cs="Arial"/>
              </w:rPr>
              <w:t>.</w:t>
            </w:r>
            <w:r w:rsidR="1D544416" w:rsidRPr="03312545">
              <w:rPr>
                <w:rFonts w:ascii="Arial" w:eastAsia="Arial" w:hAnsi="Arial" w:cs="Arial"/>
              </w:rPr>
              <w:t>699</w:t>
            </w:r>
            <w:r w:rsidRPr="03312545">
              <w:rPr>
                <w:rFonts w:ascii="Arial" w:eastAsia="Arial" w:hAnsi="Arial" w:cs="Arial"/>
              </w:rPr>
              <w:t>,17</w:t>
            </w:r>
            <w:r w:rsidR="353DF224" w:rsidRPr="03312545">
              <w:rPr>
                <w:rFonts w:ascii="Arial" w:eastAsia="Arial" w:hAnsi="Arial" w:cs="Arial"/>
              </w:rPr>
              <w:t>4</w:t>
            </w:r>
            <w:r w:rsidRPr="03312545">
              <w:rPr>
                <w:rFonts w:ascii="Arial" w:eastAsia="Arial" w:hAnsi="Arial" w:cs="Arial"/>
              </w:rPr>
              <w:t>.</w:t>
            </w:r>
            <w:r w:rsidR="61C421E5" w:rsidRPr="03312545">
              <w:rPr>
                <w:rFonts w:ascii="Arial" w:eastAsia="Arial" w:hAnsi="Arial" w:cs="Arial"/>
              </w:rPr>
              <w:t>919</w:t>
            </w:r>
            <w:r w:rsidRPr="03312545">
              <w:rPr>
                <w:rFonts w:ascii="Arial" w:eastAsia="Arial" w:hAnsi="Arial" w:cs="Arial"/>
              </w:rPr>
              <w:t>)</w:t>
            </w:r>
          </w:p>
        </w:tc>
      </w:tr>
      <w:tr w:rsidR="03312545" w14:paraId="1FC361D6" w14:textId="77777777" w:rsidTr="03312545">
        <w:trPr>
          <w:trHeight w:val="330"/>
        </w:trPr>
        <w:tc>
          <w:tcPr>
            <w:tcW w:w="2145" w:type="dxa"/>
          </w:tcPr>
          <w:p w14:paraId="09DE9635" w14:textId="470CF9C5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Sperm motility</w:t>
            </w:r>
          </w:p>
        </w:tc>
        <w:tc>
          <w:tcPr>
            <w:tcW w:w="1410" w:type="dxa"/>
          </w:tcPr>
          <w:p w14:paraId="67D4E06A" w14:textId="7564FCCD" w:rsidR="03312545" w:rsidRDefault="03312545" w:rsidP="03312545">
            <w:pPr>
              <w:spacing w:after="60"/>
              <w:rPr>
                <w:rFonts w:ascii="Arial" w:eastAsia="Arial" w:hAnsi="Arial" w:cs="Arial"/>
                <w:vertAlign w:val="subscript"/>
              </w:rPr>
            </w:pPr>
            <w:proofErr w:type="spellStart"/>
            <w:r w:rsidRPr="03312545">
              <w:rPr>
                <w:rFonts w:ascii="Arial" w:eastAsia="Arial" w:hAnsi="Arial" w:cs="Arial"/>
              </w:rPr>
              <w:t>t</w:t>
            </w:r>
            <w:r w:rsidRPr="03312545">
              <w:rPr>
                <w:rFonts w:ascii="Arial" w:eastAsia="Arial" w:hAnsi="Arial" w:cs="Arial"/>
                <w:vertAlign w:val="subscript"/>
              </w:rPr>
              <w:t>opt</w:t>
            </w:r>
            <w:proofErr w:type="spellEnd"/>
          </w:p>
        </w:tc>
        <w:tc>
          <w:tcPr>
            <w:tcW w:w="3195" w:type="dxa"/>
          </w:tcPr>
          <w:p w14:paraId="34D7085E" w14:textId="445986A0" w:rsidR="37B1054F" w:rsidRDefault="37B1054F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 xml:space="preserve">13.082 </w:t>
            </w:r>
            <w:r w:rsidR="03312545" w:rsidRPr="03312545">
              <w:rPr>
                <w:rFonts w:ascii="Arial" w:eastAsia="Arial" w:hAnsi="Arial" w:cs="Arial"/>
              </w:rPr>
              <w:t>(</w:t>
            </w:r>
            <w:r w:rsidR="2F1CA0C0" w:rsidRPr="03312545">
              <w:rPr>
                <w:rFonts w:ascii="Arial" w:eastAsia="Arial" w:hAnsi="Arial" w:cs="Arial"/>
              </w:rPr>
              <w:t>9.118</w:t>
            </w:r>
            <w:r w:rsidR="03312545" w:rsidRPr="03312545">
              <w:rPr>
                <w:rFonts w:ascii="Arial" w:eastAsia="Arial" w:hAnsi="Arial" w:cs="Arial"/>
              </w:rPr>
              <w:t>,</w:t>
            </w:r>
            <w:r w:rsidR="7016B0A9" w:rsidRPr="03312545">
              <w:rPr>
                <w:rFonts w:ascii="Arial" w:eastAsia="Arial" w:hAnsi="Arial" w:cs="Arial"/>
              </w:rPr>
              <w:t>14.742</w:t>
            </w:r>
            <w:r w:rsidR="03312545" w:rsidRPr="03312545">
              <w:rPr>
                <w:rFonts w:ascii="Arial" w:eastAsia="Arial" w:hAnsi="Arial" w:cs="Arial"/>
              </w:rPr>
              <w:t>)</w:t>
            </w:r>
          </w:p>
        </w:tc>
        <w:tc>
          <w:tcPr>
            <w:tcW w:w="2970" w:type="dxa"/>
          </w:tcPr>
          <w:p w14:paraId="1723126A" w14:textId="3A88CAE9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10.86 (8,1</w:t>
            </w:r>
            <w:r w:rsidR="6FEC8914" w:rsidRPr="03312545">
              <w:rPr>
                <w:rFonts w:ascii="Arial" w:eastAsia="Arial" w:hAnsi="Arial" w:cs="Arial"/>
              </w:rPr>
              <w:t>4.527</w:t>
            </w:r>
            <w:r w:rsidRPr="03312545">
              <w:rPr>
                <w:rFonts w:ascii="Arial" w:eastAsia="Arial" w:hAnsi="Arial" w:cs="Arial"/>
              </w:rPr>
              <w:t>)</w:t>
            </w:r>
          </w:p>
        </w:tc>
      </w:tr>
      <w:tr w:rsidR="03312545" w14:paraId="4BE8EF8F" w14:textId="77777777" w:rsidTr="03312545">
        <w:trPr>
          <w:trHeight w:val="330"/>
        </w:trPr>
        <w:tc>
          <w:tcPr>
            <w:tcW w:w="2145" w:type="dxa"/>
          </w:tcPr>
          <w:p w14:paraId="436EEF73" w14:textId="4D3CDF6B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065357BA" w14:textId="7911F011" w:rsidR="03312545" w:rsidRDefault="03312545" w:rsidP="03312545">
            <w:pPr>
              <w:spacing w:after="60" w:line="259" w:lineRule="auto"/>
            </w:pPr>
            <w:proofErr w:type="spellStart"/>
            <w:r w:rsidRPr="03312545">
              <w:rPr>
                <w:rFonts w:ascii="Arial" w:eastAsia="Arial" w:hAnsi="Arial" w:cs="Arial"/>
              </w:rPr>
              <w:t>T</w:t>
            </w:r>
            <w:r w:rsidRPr="03312545">
              <w:rPr>
                <w:rFonts w:ascii="Arial" w:eastAsia="Arial" w:hAnsi="Arial" w:cs="Arial"/>
                <w:vertAlign w:val="subscript"/>
              </w:rPr>
              <w:t>br</w:t>
            </w:r>
            <w:proofErr w:type="spellEnd"/>
          </w:p>
        </w:tc>
        <w:tc>
          <w:tcPr>
            <w:tcW w:w="3195" w:type="dxa"/>
          </w:tcPr>
          <w:p w14:paraId="3596D576" w14:textId="3712EF59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12.</w:t>
            </w:r>
            <w:r w:rsidR="31DA5E63" w:rsidRPr="03312545">
              <w:rPr>
                <w:rFonts w:ascii="Arial" w:eastAsia="Arial" w:hAnsi="Arial" w:cs="Arial"/>
              </w:rPr>
              <w:t>521</w:t>
            </w:r>
            <w:r w:rsidRPr="03312545">
              <w:rPr>
                <w:rFonts w:ascii="Arial" w:eastAsia="Arial" w:hAnsi="Arial" w:cs="Arial"/>
              </w:rPr>
              <w:t xml:space="preserve"> (</w:t>
            </w:r>
            <w:r w:rsidR="591EAC98" w:rsidRPr="03312545">
              <w:rPr>
                <w:rFonts w:ascii="Arial" w:eastAsia="Arial" w:hAnsi="Arial" w:cs="Arial"/>
              </w:rPr>
              <w:t>10.275</w:t>
            </w:r>
            <w:r w:rsidRPr="03312545">
              <w:rPr>
                <w:rFonts w:ascii="Arial" w:eastAsia="Arial" w:hAnsi="Arial" w:cs="Arial"/>
              </w:rPr>
              <w:t>, 1</w:t>
            </w:r>
            <w:r w:rsidR="4F65D3CA" w:rsidRPr="03312545">
              <w:rPr>
                <w:rFonts w:ascii="Arial" w:eastAsia="Arial" w:hAnsi="Arial" w:cs="Arial"/>
              </w:rPr>
              <w:t>4.570</w:t>
            </w:r>
            <w:r w:rsidRPr="03312545">
              <w:rPr>
                <w:rFonts w:ascii="Arial" w:eastAsia="Arial" w:hAnsi="Arial" w:cs="Arial"/>
              </w:rPr>
              <w:t>)</w:t>
            </w:r>
          </w:p>
        </w:tc>
        <w:tc>
          <w:tcPr>
            <w:tcW w:w="2970" w:type="dxa"/>
          </w:tcPr>
          <w:p w14:paraId="142704CB" w14:textId="61C30F5A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11.8</w:t>
            </w:r>
            <w:r w:rsidR="2FDBDE34" w:rsidRPr="03312545">
              <w:rPr>
                <w:rFonts w:ascii="Arial" w:eastAsia="Arial" w:hAnsi="Arial" w:cs="Arial"/>
              </w:rPr>
              <w:t>8</w:t>
            </w:r>
            <w:r w:rsidRPr="03312545">
              <w:rPr>
                <w:rFonts w:ascii="Arial" w:eastAsia="Arial" w:hAnsi="Arial" w:cs="Arial"/>
              </w:rPr>
              <w:t>6 (</w:t>
            </w:r>
            <w:r w:rsidR="274E45AE" w:rsidRPr="03312545">
              <w:rPr>
                <w:rFonts w:ascii="Arial" w:eastAsia="Arial" w:hAnsi="Arial" w:cs="Arial"/>
              </w:rPr>
              <w:t>6.374</w:t>
            </w:r>
            <w:r w:rsidRPr="03312545">
              <w:rPr>
                <w:rFonts w:ascii="Arial" w:eastAsia="Arial" w:hAnsi="Arial" w:cs="Arial"/>
              </w:rPr>
              <w:t>,1</w:t>
            </w:r>
            <w:r w:rsidR="113676C3" w:rsidRPr="03312545">
              <w:rPr>
                <w:rFonts w:ascii="Arial" w:eastAsia="Arial" w:hAnsi="Arial" w:cs="Arial"/>
              </w:rPr>
              <w:t>3.739</w:t>
            </w:r>
            <w:r w:rsidRPr="03312545">
              <w:rPr>
                <w:rFonts w:ascii="Arial" w:eastAsia="Arial" w:hAnsi="Arial" w:cs="Arial"/>
              </w:rPr>
              <w:t>)</w:t>
            </w:r>
          </w:p>
        </w:tc>
      </w:tr>
      <w:tr w:rsidR="03312545" w14:paraId="4E8EEC0F" w14:textId="77777777" w:rsidTr="03312545">
        <w:trPr>
          <w:trHeight w:val="330"/>
        </w:trPr>
        <w:tc>
          <w:tcPr>
            <w:tcW w:w="2145" w:type="dxa"/>
          </w:tcPr>
          <w:p w14:paraId="1AEBC44C" w14:textId="6FB99B83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732E5366" w14:textId="6C1CA22B" w:rsidR="03312545" w:rsidRDefault="03312545" w:rsidP="03312545">
            <w:pPr>
              <w:spacing w:after="60"/>
              <w:rPr>
                <w:rFonts w:ascii="Arial" w:eastAsia="Arial" w:hAnsi="Arial" w:cs="Arial"/>
                <w:vertAlign w:val="superscript"/>
              </w:rPr>
            </w:pPr>
            <w:proofErr w:type="spellStart"/>
            <w:r w:rsidRPr="03312545">
              <w:rPr>
                <w:rFonts w:ascii="Arial" w:eastAsia="Arial" w:hAnsi="Arial" w:cs="Arial"/>
              </w:rPr>
              <w:t>r</w:t>
            </w:r>
            <w:r w:rsidRPr="03312545">
              <w:rPr>
                <w:rFonts w:ascii="Arial" w:eastAsia="Arial" w:hAnsi="Arial" w:cs="Arial"/>
                <w:vertAlign w:val="subscript"/>
              </w:rPr>
              <w:t>max</w:t>
            </w:r>
            <w:proofErr w:type="spellEnd"/>
          </w:p>
        </w:tc>
        <w:tc>
          <w:tcPr>
            <w:tcW w:w="3195" w:type="dxa"/>
          </w:tcPr>
          <w:p w14:paraId="7143AE21" w14:textId="05C1FD82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7</w:t>
            </w:r>
            <w:r w:rsidR="436E1216" w:rsidRPr="03312545">
              <w:rPr>
                <w:rFonts w:ascii="Arial" w:eastAsia="Arial" w:hAnsi="Arial" w:cs="Arial"/>
              </w:rPr>
              <w:t>2</w:t>
            </w:r>
            <w:r w:rsidRPr="03312545">
              <w:rPr>
                <w:rFonts w:ascii="Arial" w:eastAsia="Arial" w:hAnsi="Arial" w:cs="Arial"/>
              </w:rPr>
              <w:t>.</w:t>
            </w:r>
            <w:r w:rsidR="647AC4BA" w:rsidRPr="03312545">
              <w:rPr>
                <w:rFonts w:ascii="Arial" w:eastAsia="Arial" w:hAnsi="Arial" w:cs="Arial"/>
              </w:rPr>
              <w:t>489</w:t>
            </w:r>
            <w:r w:rsidRPr="03312545">
              <w:rPr>
                <w:rFonts w:ascii="Arial" w:eastAsia="Arial" w:hAnsi="Arial" w:cs="Arial"/>
              </w:rPr>
              <w:t xml:space="preserve"> (6</w:t>
            </w:r>
            <w:r w:rsidR="4A4017F8" w:rsidRPr="03312545">
              <w:rPr>
                <w:rFonts w:ascii="Arial" w:eastAsia="Arial" w:hAnsi="Arial" w:cs="Arial"/>
              </w:rPr>
              <w:t>6.278</w:t>
            </w:r>
            <w:r w:rsidRPr="03312545">
              <w:rPr>
                <w:rFonts w:ascii="Arial" w:eastAsia="Arial" w:hAnsi="Arial" w:cs="Arial"/>
              </w:rPr>
              <w:t xml:space="preserve">, </w:t>
            </w:r>
            <w:r w:rsidR="5188E52A" w:rsidRPr="03312545">
              <w:rPr>
                <w:rFonts w:ascii="Arial" w:eastAsia="Arial" w:hAnsi="Arial" w:cs="Arial"/>
              </w:rPr>
              <w:t>79</w:t>
            </w:r>
            <w:r w:rsidRPr="03312545">
              <w:rPr>
                <w:rFonts w:ascii="Arial" w:eastAsia="Arial" w:hAnsi="Arial" w:cs="Arial"/>
              </w:rPr>
              <w:t>.</w:t>
            </w:r>
            <w:r w:rsidR="0ED8A5E6" w:rsidRPr="03312545">
              <w:rPr>
                <w:rFonts w:ascii="Arial" w:eastAsia="Arial" w:hAnsi="Arial" w:cs="Arial"/>
              </w:rPr>
              <w:t>093</w:t>
            </w:r>
            <w:r w:rsidRPr="03312545">
              <w:rPr>
                <w:rFonts w:ascii="Arial" w:eastAsia="Arial" w:hAnsi="Arial" w:cs="Arial"/>
              </w:rPr>
              <w:t>)</w:t>
            </w:r>
          </w:p>
        </w:tc>
        <w:tc>
          <w:tcPr>
            <w:tcW w:w="2970" w:type="dxa"/>
          </w:tcPr>
          <w:p w14:paraId="1D3378FC" w14:textId="7F185D34" w:rsidR="03312545" w:rsidRDefault="03312545" w:rsidP="03312545">
            <w:pPr>
              <w:spacing w:after="60"/>
              <w:rPr>
                <w:rFonts w:ascii="Arial" w:eastAsia="Arial" w:hAnsi="Arial" w:cs="Arial"/>
              </w:rPr>
            </w:pPr>
            <w:r w:rsidRPr="03312545">
              <w:rPr>
                <w:rFonts w:ascii="Arial" w:eastAsia="Arial" w:hAnsi="Arial" w:cs="Arial"/>
              </w:rPr>
              <w:t>80.25 (71.77, 86.79)</w:t>
            </w:r>
          </w:p>
        </w:tc>
      </w:tr>
      <w:bookmarkEnd w:id="0"/>
    </w:tbl>
    <w:p w14:paraId="5A08C567" w14:textId="7C26EE92" w:rsidR="0015472B" w:rsidRDefault="0015472B" w:rsidP="03312545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</w:p>
    <w:p w14:paraId="2D810BC4" w14:textId="50D6FF61" w:rsidR="0015472B" w:rsidRDefault="0015472B" w:rsidP="03312545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</w:p>
    <w:sectPr w:rsidR="0015472B" w:rsidSect="00513303">
      <w:pgSz w:w="12240" w:h="15840"/>
      <w:pgMar w:top="1440" w:right="1267" w:bottom="1440" w:left="1166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4358A" w14:textId="77777777" w:rsidR="006A7DD4" w:rsidRDefault="006A7DD4" w:rsidP="00994797">
      <w:pPr>
        <w:spacing w:after="0" w:line="240" w:lineRule="auto"/>
      </w:pPr>
      <w:r>
        <w:separator/>
      </w:r>
    </w:p>
  </w:endnote>
  <w:endnote w:type="continuationSeparator" w:id="0">
    <w:p w14:paraId="78CD1AE2" w14:textId="77777777" w:rsidR="006A7DD4" w:rsidRDefault="006A7DD4" w:rsidP="00994797">
      <w:pPr>
        <w:spacing w:after="0" w:line="240" w:lineRule="auto"/>
      </w:pPr>
      <w:r>
        <w:continuationSeparator/>
      </w:r>
    </w:p>
  </w:endnote>
  <w:endnote w:type="continuationNotice" w:id="1">
    <w:p w14:paraId="185A9406" w14:textId="77777777" w:rsidR="006A7DD4" w:rsidRDefault="006A7D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43C4F" w14:textId="77777777" w:rsidR="006A7DD4" w:rsidRDefault="006A7DD4" w:rsidP="00994797">
      <w:pPr>
        <w:spacing w:after="0" w:line="240" w:lineRule="auto"/>
      </w:pPr>
      <w:r>
        <w:separator/>
      </w:r>
    </w:p>
  </w:footnote>
  <w:footnote w:type="continuationSeparator" w:id="0">
    <w:p w14:paraId="4688F7B4" w14:textId="77777777" w:rsidR="006A7DD4" w:rsidRDefault="006A7DD4" w:rsidP="00994797">
      <w:pPr>
        <w:spacing w:after="0" w:line="240" w:lineRule="auto"/>
      </w:pPr>
      <w:r>
        <w:continuationSeparator/>
      </w:r>
    </w:p>
  </w:footnote>
  <w:footnote w:type="continuationNotice" w:id="1">
    <w:p w14:paraId="2D22C3D2" w14:textId="77777777" w:rsidR="006A7DD4" w:rsidRDefault="006A7DD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47" type="#_x0000_t75" alt="Chart, box and whisker chart&#10;&#10;Description automatically generated" style="width:937.6pt;height:375.15pt;visibility:visible;mso-wrap-style:square" o:bullet="t">
        <v:imagedata r:id="rId1" o:title="Chart, box and whisker chart&#10;&#10;Description automatically generated"/>
      </v:shape>
    </w:pict>
  </w:numPicBullet>
  <w:abstractNum w:abstractNumId="0" w15:restartNumberingAfterBreak="0">
    <w:nsid w:val="0A62783C"/>
    <w:multiLevelType w:val="hybridMultilevel"/>
    <w:tmpl w:val="27C882DA"/>
    <w:lvl w:ilvl="0" w:tplc="ED82575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21383"/>
    <w:multiLevelType w:val="hybridMultilevel"/>
    <w:tmpl w:val="93268D5A"/>
    <w:lvl w:ilvl="0" w:tplc="AB08C5B6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7A7CC8"/>
    <w:multiLevelType w:val="hybridMultilevel"/>
    <w:tmpl w:val="9FD2CA02"/>
    <w:lvl w:ilvl="0" w:tplc="25128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BC1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FCF2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F412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1AB0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A475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D006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742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C89A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1E04D84"/>
    <w:multiLevelType w:val="hybridMultilevel"/>
    <w:tmpl w:val="1676ED6E"/>
    <w:lvl w:ilvl="0" w:tplc="56149686">
      <w:start w:val="29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FC03E0"/>
    <w:multiLevelType w:val="hybridMultilevel"/>
    <w:tmpl w:val="AE7E8FB8"/>
    <w:lvl w:ilvl="0" w:tplc="29C033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7E1C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920F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F4F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7224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464A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9AAF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B24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62CE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A900FBB"/>
    <w:multiLevelType w:val="hybridMultilevel"/>
    <w:tmpl w:val="6E10D6D4"/>
    <w:lvl w:ilvl="0" w:tplc="43C8D1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A8E0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6CB0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98F3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925A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FCE9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C6D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7264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3E9A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0AF6D38"/>
    <w:multiLevelType w:val="hybridMultilevel"/>
    <w:tmpl w:val="27625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793443"/>
    <w:multiLevelType w:val="hybridMultilevel"/>
    <w:tmpl w:val="E8907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8A1EE9"/>
    <w:multiLevelType w:val="hybridMultilevel"/>
    <w:tmpl w:val="0D54BF18"/>
    <w:lvl w:ilvl="0" w:tplc="8BAE3714">
      <w:start w:val="1"/>
      <w:numFmt w:val="upperLetter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C3074E"/>
    <w:multiLevelType w:val="hybridMultilevel"/>
    <w:tmpl w:val="2370DB18"/>
    <w:lvl w:ilvl="0" w:tplc="179E572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F6D23"/>
    <w:multiLevelType w:val="hybridMultilevel"/>
    <w:tmpl w:val="9E0A6F7E"/>
    <w:lvl w:ilvl="0" w:tplc="777AFE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A56378"/>
    <w:multiLevelType w:val="hybridMultilevel"/>
    <w:tmpl w:val="A13AC876"/>
    <w:lvl w:ilvl="0" w:tplc="F7D43A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D2BA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4EF4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B6FC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040D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9E37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3012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E62E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0870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35311E5"/>
    <w:multiLevelType w:val="hybridMultilevel"/>
    <w:tmpl w:val="2668D6DA"/>
    <w:lvl w:ilvl="0" w:tplc="EC784B10">
      <w:start w:val="34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03394F"/>
    <w:multiLevelType w:val="hybridMultilevel"/>
    <w:tmpl w:val="8C32C090"/>
    <w:lvl w:ilvl="0" w:tplc="2C60A5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F039AC"/>
    <w:multiLevelType w:val="hybridMultilevel"/>
    <w:tmpl w:val="57560B0C"/>
    <w:lvl w:ilvl="0" w:tplc="AF1C64D2">
      <w:start w:val="3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A0FA0"/>
    <w:multiLevelType w:val="hybridMultilevel"/>
    <w:tmpl w:val="48F41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9C338E"/>
    <w:multiLevelType w:val="hybridMultilevel"/>
    <w:tmpl w:val="A19C855A"/>
    <w:lvl w:ilvl="0" w:tplc="028C1EFA">
      <w:start w:val="3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321139"/>
    <w:multiLevelType w:val="hybridMultilevel"/>
    <w:tmpl w:val="AEA45C8A"/>
    <w:lvl w:ilvl="0" w:tplc="B72A399E">
      <w:start w:val="5"/>
      <w:numFmt w:val="bullet"/>
      <w:lvlText w:val="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9285587">
    <w:abstractNumId w:val="6"/>
  </w:num>
  <w:num w:numId="2" w16cid:durableId="1449619125">
    <w:abstractNumId w:val="15"/>
  </w:num>
  <w:num w:numId="3" w16cid:durableId="640696864">
    <w:abstractNumId w:val="11"/>
  </w:num>
  <w:num w:numId="4" w16cid:durableId="90320343">
    <w:abstractNumId w:val="4"/>
  </w:num>
  <w:num w:numId="5" w16cid:durableId="1339622765">
    <w:abstractNumId w:val="2"/>
  </w:num>
  <w:num w:numId="6" w16cid:durableId="1528103244">
    <w:abstractNumId w:val="3"/>
  </w:num>
  <w:num w:numId="7" w16cid:durableId="546071816">
    <w:abstractNumId w:val="8"/>
  </w:num>
  <w:num w:numId="8" w16cid:durableId="354506013">
    <w:abstractNumId w:val="16"/>
  </w:num>
  <w:num w:numId="9" w16cid:durableId="791174875">
    <w:abstractNumId w:val="12"/>
  </w:num>
  <w:num w:numId="10" w16cid:durableId="1469736623">
    <w:abstractNumId w:val="14"/>
  </w:num>
  <w:num w:numId="11" w16cid:durableId="389304228">
    <w:abstractNumId w:val="5"/>
  </w:num>
  <w:num w:numId="12" w16cid:durableId="533158151">
    <w:abstractNumId w:val="13"/>
  </w:num>
  <w:num w:numId="13" w16cid:durableId="1188375304">
    <w:abstractNumId w:val="9"/>
  </w:num>
  <w:num w:numId="14" w16cid:durableId="1005128108">
    <w:abstractNumId w:val="7"/>
  </w:num>
  <w:num w:numId="15" w16cid:durableId="340083863">
    <w:abstractNumId w:val="1"/>
  </w:num>
  <w:num w:numId="16" w16cid:durableId="30343283">
    <w:abstractNumId w:val="0"/>
  </w:num>
  <w:num w:numId="17" w16cid:durableId="182793574">
    <w:abstractNumId w:val="17"/>
  </w:num>
  <w:num w:numId="18" w16cid:durableId="12248758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DYzNDE0NgXyLJR0lIJTi4sz8/NACowMagESvN3xLQAAAA=="/>
  </w:docVars>
  <w:rsids>
    <w:rsidRoot w:val="00994797"/>
    <w:rsid w:val="000003B2"/>
    <w:rsid w:val="000010B4"/>
    <w:rsid w:val="0000143A"/>
    <w:rsid w:val="0000224E"/>
    <w:rsid w:val="000023C8"/>
    <w:rsid w:val="00002836"/>
    <w:rsid w:val="00002E65"/>
    <w:rsid w:val="000035CA"/>
    <w:rsid w:val="00003E2B"/>
    <w:rsid w:val="0000453E"/>
    <w:rsid w:val="000050A5"/>
    <w:rsid w:val="00006F78"/>
    <w:rsid w:val="0000701F"/>
    <w:rsid w:val="000107DF"/>
    <w:rsid w:val="000115B2"/>
    <w:rsid w:val="00011C51"/>
    <w:rsid w:val="000121DE"/>
    <w:rsid w:val="00012A74"/>
    <w:rsid w:val="00012EF7"/>
    <w:rsid w:val="00013A61"/>
    <w:rsid w:val="00013B5B"/>
    <w:rsid w:val="00015A26"/>
    <w:rsid w:val="000161F8"/>
    <w:rsid w:val="00017F9C"/>
    <w:rsid w:val="000210AE"/>
    <w:rsid w:val="000216E4"/>
    <w:rsid w:val="00022A04"/>
    <w:rsid w:val="000230AF"/>
    <w:rsid w:val="000232E4"/>
    <w:rsid w:val="00023496"/>
    <w:rsid w:val="00024355"/>
    <w:rsid w:val="00024BA3"/>
    <w:rsid w:val="00024D59"/>
    <w:rsid w:val="00025508"/>
    <w:rsid w:val="000257C4"/>
    <w:rsid w:val="00025CD1"/>
    <w:rsid w:val="00026891"/>
    <w:rsid w:val="000273AF"/>
    <w:rsid w:val="000300B1"/>
    <w:rsid w:val="00030858"/>
    <w:rsid w:val="000308AA"/>
    <w:rsid w:val="00030EA1"/>
    <w:rsid w:val="000313A7"/>
    <w:rsid w:val="000327FB"/>
    <w:rsid w:val="00033543"/>
    <w:rsid w:val="000342BA"/>
    <w:rsid w:val="0003455F"/>
    <w:rsid w:val="0003472F"/>
    <w:rsid w:val="00036855"/>
    <w:rsid w:val="00037697"/>
    <w:rsid w:val="000400EA"/>
    <w:rsid w:val="00040662"/>
    <w:rsid w:val="000415EB"/>
    <w:rsid w:val="00042CB6"/>
    <w:rsid w:val="00042D9B"/>
    <w:rsid w:val="00043236"/>
    <w:rsid w:val="000439F6"/>
    <w:rsid w:val="000445B0"/>
    <w:rsid w:val="00044A9F"/>
    <w:rsid w:val="000453DD"/>
    <w:rsid w:val="00045C45"/>
    <w:rsid w:val="000461AA"/>
    <w:rsid w:val="0004740E"/>
    <w:rsid w:val="00047444"/>
    <w:rsid w:val="00047DA8"/>
    <w:rsid w:val="000500F3"/>
    <w:rsid w:val="00050500"/>
    <w:rsid w:val="00050D0E"/>
    <w:rsid w:val="00050FEC"/>
    <w:rsid w:val="00051A50"/>
    <w:rsid w:val="000520D4"/>
    <w:rsid w:val="00052F36"/>
    <w:rsid w:val="0005309E"/>
    <w:rsid w:val="00054CE8"/>
    <w:rsid w:val="00054E2A"/>
    <w:rsid w:val="000553C9"/>
    <w:rsid w:val="000563FC"/>
    <w:rsid w:val="00056BDA"/>
    <w:rsid w:val="00056C95"/>
    <w:rsid w:val="00056ED6"/>
    <w:rsid w:val="000573A0"/>
    <w:rsid w:val="0005753F"/>
    <w:rsid w:val="0005784B"/>
    <w:rsid w:val="0006065A"/>
    <w:rsid w:val="00060990"/>
    <w:rsid w:val="0006099C"/>
    <w:rsid w:val="00063293"/>
    <w:rsid w:val="00063436"/>
    <w:rsid w:val="00063517"/>
    <w:rsid w:val="0006358A"/>
    <w:rsid w:val="00063AAD"/>
    <w:rsid w:val="00065FF0"/>
    <w:rsid w:val="00066671"/>
    <w:rsid w:val="00067633"/>
    <w:rsid w:val="00067EF0"/>
    <w:rsid w:val="0007053F"/>
    <w:rsid w:val="000715CB"/>
    <w:rsid w:val="000726CF"/>
    <w:rsid w:val="00072C77"/>
    <w:rsid w:val="0007462C"/>
    <w:rsid w:val="00074828"/>
    <w:rsid w:val="00075343"/>
    <w:rsid w:val="00075406"/>
    <w:rsid w:val="000758AE"/>
    <w:rsid w:val="0007636A"/>
    <w:rsid w:val="00076D19"/>
    <w:rsid w:val="000770C0"/>
    <w:rsid w:val="000772D5"/>
    <w:rsid w:val="0007754F"/>
    <w:rsid w:val="0007782A"/>
    <w:rsid w:val="00077D99"/>
    <w:rsid w:val="00078613"/>
    <w:rsid w:val="000821E5"/>
    <w:rsid w:val="00082FA1"/>
    <w:rsid w:val="00083D3D"/>
    <w:rsid w:val="00083F2D"/>
    <w:rsid w:val="00084034"/>
    <w:rsid w:val="000846CE"/>
    <w:rsid w:val="00084B79"/>
    <w:rsid w:val="000865D2"/>
    <w:rsid w:val="00086AF4"/>
    <w:rsid w:val="00086D40"/>
    <w:rsid w:val="00087375"/>
    <w:rsid w:val="00087408"/>
    <w:rsid w:val="00087F1C"/>
    <w:rsid w:val="000906EC"/>
    <w:rsid w:val="0009332C"/>
    <w:rsid w:val="000939BF"/>
    <w:rsid w:val="00094E0E"/>
    <w:rsid w:val="0009536D"/>
    <w:rsid w:val="00097136"/>
    <w:rsid w:val="000A141E"/>
    <w:rsid w:val="000A179B"/>
    <w:rsid w:val="000A19DA"/>
    <w:rsid w:val="000A249C"/>
    <w:rsid w:val="000A2DAC"/>
    <w:rsid w:val="000A32D7"/>
    <w:rsid w:val="000A403E"/>
    <w:rsid w:val="000A4CD4"/>
    <w:rsid w:val="000A4FAB"/>
    <w:rsid w:val="000A63A5"/>
    <w:rsid w:val="000A787D"/>
    <w:rsid w:val="000B0934"/>
    <w:rsid w:val="000B1240"/>
    <w:rsid w:val="000B1579"/>
    <w:rsid w:val="000B15B0"/>
    <w:rsid w:val="000B19D7"/>
    <w:rsid w:val="000B1A2C"/>
    <w:rsid w:val="000B2177"/>
    <w:rsid w:val="000B2295"/>
    <w:rsid w:val="000B3370"/>
    <w:rsid w:val="000B3C3C"/>
    <w:rsid w:val="000B4192"/>
    <w:rsid w:val="000B426A"/>
    <w:rsid w:val="000B5125"/>
    <w:rsid w:val="000B51E3"/>
    <w:rsid w:val="000B5395"/>
    <w:rsid w:val="000B53F6"/>
    <w:rsid w:val="000B6C0A"/>
    <w:rsid w:val="000B727D"/>
    <w:rsid w:val="000B7454"/>
    <w:rsid w:val="000C21C0"/>
    <w:rsid w:val="000C2950"/>
    <w:rsid w:val="000C2AB9"/>
    <w:rsid w:val="000C2EA0"/>
    <w:rsid w:val="000C3CCD"/>
    <w:rsid w:val="000C3F5B"/>
    <w:rsid w:val="000C3FA8"/>
    <w:rsid w:val="000C4197"/>
    <w:rsid w:val="000C5FE0"/>
    <w:rsid w:val="000C6323"/>
    <w:rsid w:val="000C6E24"/>
    <w:rsid w:val="000C76DE"/>
    <w:rsid w:val="000D0A2C"/>
    <w:rsid w:val="000D0F88"/>
    <w:rsid w:val="000D1FAD"/>
    <w:rsid w:val="000D2501"/>
    <w:rsid w:val="000D29DF"/>
    <w:rsid w:val="000D3029"/>
    <w:rsid w:val="000D320A"/>
    <w:rsid w:val="000D32CD"/>
    <w:rsid w:val="000D39A1"/>
    <w:rsid w:val="000D3F8B"/>
    <w:rsid w:val="000D4116"/>
    <w:rsid w:val="000D49A8"/>
    <w:rsid w:val="000D4A13"/>
    <w:rsid w:val="000D5AE8"/>
    <w:rsid w:val="000D7659"/>
    <w:rsid w:val="000E005A"/>
    <w:rsid w:val="000E0880"/>
    <w:rsid w:val="000E0C8E"/>
    <w:rsid w:val="000E1CA5"/>
    <w:rsid w:val="000E2CC0"/>
    <w:rsid w:val="000E456F"/>
    <w:rsid w:val="000E514C"/>
    <w:rsid w:val="000E56F7"/>
    <w:rsid w:val="000E695E"/>
    <w:rsid w:val="000E7437"/>
    <w:rsid w:val="000E751B"/>
    <w:rsid w:val="000E7B13"/>
    <w:rsid w:val="000E7E39"/>
    <w:rsid w:val="000F1192"/>
    <w:rsid w:val="000F1A1F"/>
    <w:rsid w:val="000F1D3F"/>
    <w:rsid w:val="000F2A02"/>
    <w:rsid w:val="000F30AE"/>
    <w:rsid w:val="000F4317"/>
    <w:rsid w:val="000F521A"/>
    <w:rsid w:val="000F6F1D"/>
    <w:rsid w:val="001011E3"/>
    <w:rsid w:val="00102619"/>
    <w:rsid w:val="00103C56"/>
    <w:rsid w:val="00104E2D"/>
    <w:rsid w:val="00104EB8"/>
    <w:rsid w:val="0010550F"/>
    <w:rsid w:val="001060C2"/>
    <w:rsid w:val="0010685C"/>
    <w:rsid w:val="001068DB"/>
    <w:rsid w:val="00107266"/>
    <w:rsid w:val="00107D08"/>
    <w:rsid w:val="001103E0"/>
    <w:rsid w:val="00110759"/>
    <w:rsid w:val="00110A9C"/>
    <w:rsid w:val="00110EDA"/>
    <w:rsid w:val="001111A9"/>
    <w:rsid w:val="00111898"/>
    <w:rsid w:val="00111982"/>
    <w:rsid w:val="00112375"/>
    <w:rsid w:val="001128D8"/>
    <w:rsid w:val="001130C3"/>
    <w:rsid w:val="00113608"/>
    <w:rsid w:val="0011362C"/>
    <w:rsid w:val="00113AD4"/>
    <w:rsid w:val="00113B5D"/>
    <w:rsid w:val="00113CD5"/>
    <w:rsid w:val="00114355"/>
    <w:rsid w:val="00116222"/>
    <w:rsid w:val="001172F0"/>
    <w:rsid w:val="001212E6"/>
    <w:rsid w:val="00121330"/>
    <w:rsid w:val="00121A69"/>
    <w:rsid w:val="00122CC7"/>
    <w:rsid w:val="00122E36"/>
    <w:rsid w:val="00124D44"/>
    <w:rsid w:val="00125E7E"/>
    <w:rsid w:val="001266F9"/>
    <w:rsid w:val="00126D7D"/>
    <w:rsid w:val="00126DDE"/>
    <w:rsid w:val="00126E16"/>
    <w:rsid w:val="00130CF5"/>
    <w:rsid w:val="0013227A"/>
    <w:rsid w:val="00132CF9"/>
    <w:rsid w:val="00133EF0"/>
    <w:rsid w:val="00135CA6"/>
    <w:rsid w:val="0013619F"/>
    <w:rsid w:val="00136E5B"/>
    <w:rsid w:val="0014081D"/>
    <w:rsid w:val="0014145E"/>
    <w:rsid w:val="001428C7"/>
    <w:rsid w:val="001429D9"/>
    <w:rsid w:val="001432D7"/>
    <w:rsid w:val="00144119"/>
    <w:rsid w:val="0014435E"/>
    <w:rsid w:val="00144C13"/>
    <w:rsid w:val="00145758"/>
    <w:rsid w:val="00145C26"/>
    <w:rsid w:val="001466D9"/>
    <w:rsid w:val="00147D01"/>
    <w:rsid w:val="00150363"/>
    <w:rsid w:val="0015042A"/>
    <w:rsid w:val="0015119A"/>
    <w:rsid w:val="001520BE"/>
    <w:rsid w:val="00152170"/>
    <w:rsid w:val="001521FD"/>
    <w:rsid w:val="00152C63"/>
    <w:rsid w:val="00153277"/>
    <w:rsid w:val="00153890"/>
    <w:rsid w:val="00153A4D"/>
    <w:rsid w:val="0015413E"/>
    <w:rsid w:val="001543E6"/>
    <w:rsid w:val="0015472B"/>
    <w:rsid w:val="0015520D"/>
    <w:rsid w:val="00155CCD"/>
    <w:rsid w:val="001563EC"/>
    <w:rsid w:val="0015669D"/>
    <w:rsid w:val="00157070"/>
    <w:rsid w:val="001572F2"/>
    <w:rsid w:val="0015754A"/>
    <w:rsid w:val="00157610"/>
    <w:rsid w:val="00160225"/>
    <w:rsid w:val="00162630"/>
    <w:rsid w:val="001630B0"/>
    <w:rsid w:val="00163F8B"/>
    <w:rsid w:val="00164196"/>
    <w:rsid w:val="00164643"/>
    <w:rsid w:val="0016567F"/>
    <w:rsid w:val="00165EC4"/>
    <w:rsid w:val="001703F7"/>
    <w:rsid w:val="0017084C"/>
    <w:rsid w:val="00170F81"/>
    <w:rsid w:val="00170F92"/>
    <w:rsid w:val="0017116A"/>
    <w:rsid w:val="0017145C"/>
    <w:rsid w:val="00171CFA"/>
    <w:rsid w:val="00172701"/>
    <w:rsid w:val="00172B9C"/>
    <w:rsid w:val="0017310D"/>
    <w:rsid w:val="001733F2"/>
    <w:rsid w:val="0017381F"/>
    <w:rsid w:val="001742FA"/>
    <w:rsid w:val="00174C4A"/>
    <w:rsid w:val="001753A2"/>
    <w:rsid w:val="00175457"/>
    <w:rsid w:val="001762EF"/>
    <w:rsid w:val="001779A1"/>
    <w:rsid w:val="00177D2A"/>
    <w:rsid w:val="001815FA"/>
    <w:rsid w:val="00181662"/>
    <w:rsid w:val="00181708"/>
    <w:rsid w:val="00181937"/>
    <w:rsid w:val="00182079"/>
    <w:rsid w:val="00182214"/>
    <w:rsid w:val="0018285F"/>
    <w:rsid w:val="001841C9"/>
    <w:rsid w:val="001848E1"/>
    <w:rsid w:val="00185376"/>
    <w:rsid w:val="0018568E"/>
    <w:rsid w:val="001867CA"/>
    <w:rsid w:val="00186B32"/>
    <w:rsid w:val="00186DA0"/>
    <w:rsid w:val="001874BB"/>
    <w:rsid w:val="001900EA"/>
    <w:rsid w:val="001917A8"/>
    <w:rsid w:val="00191B21"/>
    <w:rsid w:val="00193701"/>
    <w:rsid w:val="001944B7"/>
    <w:rsid w:val="001950D4"/>
    <w:rsid w:val="00195701"/>
    <w:rsid w:val="00195990"/>
    <w:rsid w:val="00195F35"/>
    <w:rsid w:val="00195F3A"/>
    <w:rsid w:val="00197D04"/>
    <w:rsid w:val="00197E24"/>
    <w:rsid w:val="001A1246"/>
    <w:rsid w:val="001A1C23"/>
    <w:rsid w:val="001A2765"/>
    <w:rsid w:val="001A2F8E"/>
    <w:rsid w:val="001A3755"/>
    <w:rsid w:val="001A3C30"/>
    <w:rsid w:val="001A447B"/>
    <w:rsid w:val="001A4648"/>
    <w:rsid w:val="001A48A4"/>
    <w:rsid w:val="001A550E"/>
    <w:rsid w:val="001A5FD8"/>
    <w:rsid w:val="001A6980"/>
    <w:rsid w:val="001A6CDF"/>
    <w:rsid w:val="001A71E6"/>
    <w:rsid w:val="001A7D32"/>
    <w:rsid w:val="001B0040"/>
    <w:rsid w:val="001B02C5"/>
    <w:rsid w:val="001B05C3"/>
    <w:rsid w:val="001B0D59"/>
    <w:rsid w:val="001B201A"/>
    <w:rsid w:val="001B44FB"/>
    <w:rsid w:val="001B487D"/>
    <w:rsid w:val="001B4C20"/>
    <w:rsid w:val="001B4C39"/>
    <w:rsid w:val="001B7765"/>
    <w:rsid w:val="001B7DA3"/>
    <w:rsid w:val="001B7FCB"/>
    <w:rsid w:val="001C09C2"/>
    <w:rsid w:val="001C12AA"/>
    <w:rsid w:val="001C153E"/>
    <w:rsid w:val="001C1795"/>
    <w:rsid w:val="001C1B7A"/>
    <w:rsid w:val="001C1FCD"/>
    <w:rsid w:val="001C259B"/>
    <w:rsid w:val="001C2619"/>
    <w:rsid w:val="001C38E6"/>
    <w:rsid w:val="001C3E35"/>
    <w:rsid w:val="001C5CA9"/>
    <w:rsid w:val="001C6CE5"/>
    <w:rsid w:val="001C6E0E"/>
    <w:rsid w:val="001D0441"/>
    <w:rsid w:val="001D0505"/>
    <w:rsid w:val="001D09CE"/>
    <w:rsid w:val="001D1AE5"/>
    <w:rsid w:val="001D30E5"/>
    <w:rsid w:val="001D6367"/>
    <w:rsid w:val="001D6B47"/>
    <w:rsid w:val="001D75A5"/>
    <w:rsid w:val="001D7A07"/>
    <w:rsid w:val="001D7ADE"/>
    <w:rsid w:val="001D7B44"/>
    <w:rsid w:val="001E07BA"/>
    <w:rsid w:val="001E0B61"/>
    <w:rsid w:val="001E29F3"/>
    <w:rsid w:val="001E4B17"/>
    <w:rsid w:val="001E4C07"/>
    <w:rsid w:val="001E50E0"/>
    <w:rsid w:val="001E557B"/>
    <w:rsid w:val="001E5759"/>
    <w:rsid w:val="001E6913"/>
    <w:rsid w:val="001E6F46"/>
    <w:rsid w:val="001E6F69"/>
    <w:rsid w:val="001E70E4"/>
    <w:rsid w:val="001E753A"/>
    <w:rsid w:val="001F0C0B"/>
    <w:rsid w:val="001F115B"/>
    <w:rsid w:val="001F130D"/>
    <w:rsid w:val="001F23E3"/>
    <w:rsid w:val="001F24EC"/>
    <w:rsid w:val="001F300D"/>
    <w:rsid w:val="001F32FA"/>
    <w:rsid w:val="001F3DB7"/>
    <w:rsid w:val="001F405D"/>
    <w:rsid w:val="001F4A91"/>
    <w:rsid w:val="001F57FB"/>
    <w:rsid w:val="001F681F"/>
    <w:rsid w:val="001F7B69"/>
    <w:rsid w:val="0020036D"/>
    <w:rsid w:val="002006D0"/>
    <w:rsid w:val="0020155A"/>
    <w:rsid w:val="00201A5C"/>
    <w:rsid w:val="00201A6E"/>
    <w:rsid w:val="00201B3F"/>
    <w:rsid w:val="00201D1E"/>
    <w:rsid w:val="002025D9"/>
    <w:rsid w:val="002031F3"/>
    <w:rsid w:val="002049C6"/>
    <w:rsid w:val="00205167"/>
    <w:rsid w:val="002065BF"/>
    <w:rsid w:val="00206B97"/>
    <w:rsid w:val="00206C81"/>
    <w:rsid w:val="00206E9C"/>
    <w:rsid w:val="002074CC"/>
    <w:rsid w:val="00211928"/>
    <w:rsid w:val="00211BE7"/>
    <w:rsid w:val="00211BFA"/>
    <w:rsid w:val="00212727"/>
    <w:rsid w:val="0021280D"/>
    <w:rsid w:val="00212F01"/>
    <w:rsid w:val="002136E9"/>
    <w:rsid w:val="0021395A"/>
    <w:rsid w:val="00214FA1"/>
    <w:rsid w:val="00215872"/>
    <w:rsid w:val="002158C3"/>
    <w:rsid w:val="00215A87"/>
    <w:rsid w:val="0021670B"/>
    <w:rsid w:val="00216F79"/>
    <w:rsid w:val="00217313"/>
    <w:rsid w:val="00217784"/>
    <w:rsid w:val="00217898"/>
    <w:rsid w:val="00217C3D"/>
    <w:rsid w:val="0022027C"/>
    <w:rsid w:val="00220362"/>
    <w:rsid w:val="0022074E"/>
    <w:rsid w:val="00221329"/>
    <w:rsid w:val="00221E79"/>
    <w:rsid w:val="002225ED"/>
    <w:rsid w:val="0022301B"/>
    <w:rsid w:val="0022330A"/>
    <w:rsid w:val="00223755"/>
    <w:rsid w:val="00223FE4"/>
    <w:rsid w:val="0022467D"/>
    <w:rsid w:val="00225ACA"/>
    <w:rsid w:val="002269F2"/>
    <w:rsid w:val="00231193"/>
    <w:rsid w:val="00231902"/>
    <w:rsid w:val="0023225D"/>
    <w:rsid w:val="00232647"/>
    <w:rsid w:val="00232CBC"/>
    <w:rsid w:val="0023546B"/>
    <w:rsid w:val="00235A8E"/>
    <w:rsid w:val="00235C0B"/>
    <w:rsid w:val="00236189"/>
    <w:rsid w:val="002377FF"/>
    <w:rsid w:val="002402F1"/>
    <w:rsid w:val="0024056C"/>
    <w:rsid w:val="0024116B"/>
    <w:rsid w:val="00241DE9"/>
    <w:rsid w:val="00241EFC"/>
    <w:rsid w:val="00241FF8"/>
    <w:rsid w:val="00242B40"/>
    <w:rsid w:val="00242B66"/>
    <w:rsid w:val="002433B4"/>
    <w:rsid w:val="00243CE0"/>
    <w:rsid w:val="00244558"/>
    <w:rsid w:val="00244727"/>
    <w:rsid w:val="0024540E"/>
    <w:rsid w:val="00245868"/>
    <w:rsid w:val="00245EF7"/>
    <w:rsid w:val="00246252"/>
    <w:rsid w:val="00247F78"/>
    <w:rsid w:val="0025024B"/>
    <w:rsid w:val="00250AC0"/>
    <w:rsid w:val="002515EF"/>
    <w:rsid w:val="0025184A"/>
    <w:rsid w:val="002518FC"/>
    <w:rsid w:val="002520F5"/>
    <w:rsid w:val="00252B0E"/>
    <w:rsid w:val="00252E08"/>
    <w:rsid w:val="00254072"/>
    <w:rsid w:val="002542A8"/>
    <w:rsid w:val="002551FF"/>
    <w:rsid w:val="0025636F"/>
    <w:rsid w:val="00256959"/>
    <w:rsid w:val="00257E5E"/>
    <w:rsid w:val="00260BE8"/>
    <w:rsid w:val="00261015"/>
    <w:rsid w:val="00261210"/>
    <w:rsid w:val="002612EA"/>
    <w:rsid w:val="00262625"/>
    <w:rsid w:val="00263072"/>
    <w:rsid w:val="0026377B"/>
    <w:rsid w:val="00264AAB"/>
    <w:rsid w:val="00264F09"/>
    <w:rsid w:val="002655B9"/>
    <w:rsid w:val="0026583C"/>
    <w:rsid w:val="00265E45"/>
    <w:rsid w:val="00266256"/>
    <w:rsid w:val="0026631F"/>
    <w:rsid w:val="00266899"/>
    <w:rsid w:val="00266E05"/>
    <w:rsid w:val="00270F49"/>
    <w:rsid w:val="002713EF"/>
    <w:rsid w:val="00272BD6"/>
    <w:rsid w:val="00272FFB"/>
    <w:rsid w:val="00275549"/>
    <w:rsid w:val="00275C3C"/>
    <w:rsid w:val="00276F9E"/>
    <w:rsid w:val="0028012C"/>
    <w:rsid w:val="002811DC"/>
    <w:rsid w:val="002817D7"/>
    <w:rsid w:val="002824F2"/>
    <w:rsid w:val="0028281C"/>
    <w:rsid w:val="002829E7"/>
    <w:rsid w:val="0028341E"/>
    <w:rsid w:val="0028374B"/>
    <w:rsid w:val="00283DA7"/>
    <w:rsid w:val="00284B96"/>
    <w:rsid w:val="00284ED7"/>
    <w:rsid w:val="00285D00"/>
    <w:rsid w:val="002862FE"/>
    <w:rsid w:val="002866C9"/>
    <w:rsid w:val="002911C8"/>
    <w:rsid w:val="00292118"/>
    <w:rsid w:val="002927FC"/>
    <w:rsid w:val="002928A5"/>
    <w:rsid w:val="00292A5F"/>
    <w:rsid w:val="0029315A"/>
    <w:rsid w:val="002933BB"/>
    <w:rsid w:val="002939BE"/>
    <w:rsid w:val="002942F0"/>
    <w:rsid w:val="00297523"/>
    <w:rsid w:val="002A1728"/>
    <w:rsid w:val="002A1BF5"/>
    <w:rsid w:val="002A20D2"/>
    <w:rsid w:val="002A21F6"/>
    <w:rsid w:val="002A25D2"/>
    <w:rsid w:val="002A395D"/>
    <w:rsid w:val="002A4129"/>
    <w:rsid w:val="002A5006"/>
    <w:rsid w:val="002A5AF5"/>
    <w:rsid w:val="002A6797"/>
    <w:rsid w:val="002A6A6F"/>
    <w:rsid w:val="002B07FA"/>
    <w:rsid w:val="002B0FD3"/>
    <w:rsid w:val="002B1311"/>
    <w:rsid w:val="002B1C93"/>
    <w:rsid w:val="002B1DB5"/>
    <w:rsid w:val="002B2B7E"/>
    <w:rsid w:val="002B322F"/>
    <w:rsid w:val="002B3590"/>
    <w:rsid w:val="002B4362"/>
    <w:rsid w:val="002B4858"/>
    <w:rsid w:val="002B5186"/>
    <w:rsid w:val="002B6567"/>
    <w:rsid w:val="002B6A3B"/>
    <w:rsid w:val="002B6B66"/>
    <w:rsid w:val="002B72C5"/>
    <w:rsid w:val="002C02C2"/>
    <w:rsid w:val="002C0C1F"/>
    <w:rsid w:val="002C16EE"/>
    <w:rsid w:val="002C18DF"/>
    <w:rsid w:val="002C1F8F"/>
    <w:rsid w:val="002C3637"/>
    <w:rsid w:val="002C3A67"/>
    <w:rsid w:val="002C4E3A"/>
    <w:rsid w:val="002C50B1"/>
    <w:rsid w:val="002C5339"/>
    <w:rsid w:val="002C5B7F"/>
    <w:rsid w:val="002C5D21"/>
    <w:rsid w:val="002C6213"/>
    <w:rsid w:val="002C6F14"/>
    <w:rsid w:val="002C70DA"/>
    <w:rsid w:val="002C77DE"/>
    <w:rsid w:val="002C79CB"/>
    <w:rsid w:val="002D0119"/>
    <w:rsid w:val="002D0C89"/>
    <w:rsid w:val="002D16B4"/>
    <w:rsid w:val="002D18A4"/>
    <w:rsid w:val="002D2046"/>
    <w:rsid w:val="002D2FDB"/>
    <w:rsid w:val="002D31A2"/>
    <w:rsid w:val="002D39A2"/>
    <w:rsid w:val="002D6D0D"/>
    <w:rsid w:val="002E0424"/>
    <w:rsid w:val="002E092F"/>
    <w:rsid w:val="002E1E88"/>
    <w:rsid w:val="002E20B5"/>
    <w:rsid w:val="002E22CC"/>
    <w:rsid w:val="002E44C5"/>
    <w:rsid w:val="002E4A4A"/>
    <w:rsid w:val="002E5A4D"/>
    <w:rsid w:val="002E61F4"/>
    <w:rsid w:val="002E662C"/>
    <w:rsid w:val="002E7027"/>
    <w:rsid w:val="002E796A"/>
    <w:rsid w:val="002EE518"/>
    <w:rsid w:val="002F0C01"/>
    <w:rsid w:val="002F10FB"/>
    <w:rsid w:val="002F1C47"/>
    <w:rsid w:val="002F2BEA"/>
    <w:rsid w:val="002F334C"/>
    <w:rsid w:val="002F3C0D"/>
    <w:rsid w:val="002F426B"/>
    <w:rsid w:val="002F6533"/>
    <w:rsid w:val="002F66DC"/>
    <w:rsid w:val="002F6949"/>
    <w:rsid w:val="002F7004"/>
    <w:rsid w:val="002F7412"/>
    <w:rsid w:val="002F79D6"/>
    <w:rsid w:val="003008D0"/>
    <w:rsid w:val="00300EC3"/>
    <w:rsid w:val="00301369"/>
    <w:rsid w:val="00302C8C"/>
    <w:rsid w:val="003037B2"/>
    <w:rsid w:val="00310106"/>
    <w:rsid w:val="00310A9B"/>
    <w:rsid w:val="0031104C"/>
    <w:rsid w:val="00311C86"/>
    <w:rsid w:val="00311E46"/>
    <w:rsid w:val="0031267D"/>
    <w:rsid w:val="00312DEC"/>
    <w:rsid w:val="003132FC"/>
    <w:rsid w:val="003137D8"/>
    <w:rsid w:val="00313C4F"/>
    <w:rsid w:val="003141BE"/>
    <w:rsid w:val="0031472F"/>
    <w:rsid w:val="00315726"/>
    <w:rsid w:val="0031694B"/>
    <w:rsid w:val="00317104"/>
    <w:rsid w:val="003172F8"/>
    <w:rsid w:val="00317A55"/>
    <w:rsid w:val="00321C16"/>
    <w:rsid w:val="003224F3"/>
    <w:rsid w:val="00322746"/>
    <w:rsid w:val="00322768"/>
    <w:rsid w:val="00323025"/>
    <w:rsid w:val="003233EE"/>
    <w:rsid w:val="00323E20"/>
    <w:rsid w:val="00323EC6"/>
    <w:rsid w:val="00323F7C"/>
    <w:rsid w:val="00324449"/>
    <w:rsid w:val="00324AB6"/>
    <w:rsid w:val="00325258"/>
    <w:rsid w:val="003256AB"/>
    <w:rsid w:val="00325CB2"/>
    <w:rsid w:val="00326333"/>
    <w:rsid w:val="00326611"/>
    <w:rsid w:val="00326E32"/>
    <w:rsid w:val="00327116"/>
    <w:rsid w:val="00327C4A"/>
    <w:rsid w:val="00327D0B"/>
    <w:rsid w:val="00327F2C"/>
    <w:rsid w:val="0033070F"/>
    <w:rsid w:val="00332DCB"/>
    <w:rsid w:val="00332EE9"/>
    <w:rsid w:val="00333D27"/>
    <w:rsid w:val="00337406"/>
    <w:rsid w:val="003406C7"/>
    <w:rsid w:val="003413C5"/>
    <w:rsid w:val="00341F6B"/>
    <w:rsid w:val="00343DA5"/>
    <w:rsid w:val="00344BEA"/>
    <w:rsid w:val="003450C5"/>
    <w:rsid w:val="0034517C"/>
    <w:rsid w:val="0034552D"/>
    <w:rsid w:val="0034569B"/>
    <w:rsid w:val="0034586A"/>
    <w:rsid w:val="0034717D"/>
    <w:rsid w:val="003474C3"/>
    <w:rsid w:val="0034E427"/>
    <w:rsid w:val="0035091E"/>
    <w:rsid w:val="0035156F"/>
    <w:rsid w:val="0035280E"/>
    <w:rsid w:val="00353C7B"/>
    <w:rsid w:val="003547FD"/>
    <w:rsid w:val="00354D6F"/>
    <w:rsid w:val="00354FA2"/>
    <w:rsid w:val="00355AC3"/>
    <w:rsid w:val="00356A24"/>
    <w:rsid w:val="00356F0A"/>
    <w:rsid w:val="0035708A"/>
    <w:rsid w:val="0035709D"/>
    <w:rsid w:val="0036007C"/>
    <w:rsid w:val="0036187D"/>
    <w:rsid w:val="00362151"/>
    <w:rsid w:val="0036276F"/>
    <w:rsid w:val="00362823"/>
    <w:rsid w:val="00362DA7"/>
    <w:rsid w:val="0036512D"/>
    <w:rsid w:val="0036533B"/>
    <w:rsid w:val="0036583D"/>
    <w:rsid w:val="00365C00"/>
    <w:rsid w:val="00366D86"/>
    <w:rsid w:val="00367611"/>
    <w:rsid w:val="00367B0F"/>
    <w:rsid w:val="0037199A"/>
    <w:rsid w:val="00372E30"/>
    <w:rsid w:val="00372EE1"/>
    <w:rsid w:val="00373644"/>
    <w:rsid w:val="003736E0"/>
    <w:rsid w:val="003739F3"/>
    <w:rsid w:val="00375AD7"/>
    <w:rsid w:val="00375B8C"/>
    <w:rsid w:val="00375CCE"/>
    <w:rsid w:val="00375ECD"/>
    <w:rsid w:val="00375FC9"/>
    <w:rsid w:val="0037748D"/>
    <w:rsid w:val="003800FB"/>
    <w:rsid w:val="00381F2B"/>
    <w:rsid w:val="003820A4"/>
    <w:rsid w:val="003820AA"/>
    <w:rsid w:val="00382CBD"/>
    <w:rsid w:val="003834AC"/>
    <w:rsid w:val="00383866"/>
    <w:rsid w:val="0038454F"/>
    <w:rsid w:val="00386A59"/>
    <w:rsid w:val="00387003"/>
    <w:rsid w:val="00390196"/>
    <w:rsid w:val="00391307"/>
    <w:rsid w:val="003915F8"/>
    <w:rsid w:val="00391DAD"/>
    <w:rsid w:val="00392889"/>
    <w:rsid w:val="00392C6A"/>
    <w:rsid w:val="00393481"/>
    <w:rsid w:val="003935BC"/>
    <w:rsid w:val="003945D0"/>
    <w:rsid w:val="00394C95"/>
    <w:rsid w:val="00395345"/>
    <w:rsid w:val="00395416"/>
    <w:rsid w:val="003964A3"/>
    <w:rsid w:val="00396ADE"/>
    <w:rsid w:val="00396D85"/>
    <w:rsid w:val="00397E2A"/>
    <w:rsid w:val="003A0443"/>
    <w:rsid w:val="003A08EC"/>
    <w:rsid w:val="003A0D04"/>
    <w:rsid w:val="003A17BB"/>
    <w:rsid w:val="003A2480"/>
    <w:rsid w:val="003A37EF"/>
    <w:rsid w:val="003A46C5"/>
    <w:rsid w:val="003A4F10"/>
    <w:rsid w:val="003A5627"/>
    <w:rsid w:val="003A5907"/>
    <w:rsid w:val="003A5F7F"/>
    <w:rsid w:val="003A6D30"/>
    <w:rsid w:val="003A713D"/>
    <w:rsid w:val="003B0620"/>
    <w:rsid w:val="003B077E"/>
    <w:rsid w:val="003B0FCF"/>
    <w:rsid w:val="003B12D2"/>
    <w:rsid w:val="003B3BF6"/>
    <w:rsid w:val="003B4B85"/>
    <w:rsid w:val="003B4C80"/>
    <w:rsid w:val="003B5AAF"/>
    <w:rsid w:val="003B628E"/>
    <w:rsid w:val="003B6304"/>
    <w:rsid w:val="003B7042"/>
    <w:rsid w:val="003C01B2"/>
    <w:rsid w:val="003C0F54"/>
    <w:rsid w:val="003C1517"/>
    <w:rsid w:val="003C273F"/>
    <w:rsid w:val="003C2C4F"/>
    <w:rsid w:val="003C2E6F"/>
    <w:rsid w:val="003C3EB7"/>
    <w:rsid w:val="003C44F0"/>
    <w:rsid w:val="003C5067"/>
    <w:rsid w:val="003C5498"/>
    <w:rsid w:val="003C5B9F"/>
    <w:rsid w:val="003C6659"/>
    <w:rsid w:val="003C66D5"/>
    <w:rsid w:val="003C6FD7"/>
    <w:rsid w:val="003D0968"/>
    <w:rsid w:val="003D0A36"/>
    <w:rsid w:val="003D1A93"/>
    <w:rsid w:val="003D2581"/>
    <w:rsid w:val="003D2951"/>
    <w:rsid w:val="003D2A71"/>
    <w:rsid w:val="003D3E48"/>
    <w:rsid w:val="003D3FAA"/>
    <w:rsid w:val="003D46E7"/>
    <w:rsid w:val="003D5F5A"/>
    <w:rsid w:val="003D67CF"/>
    <w:rsid w:val="003D7179"/>
    <w:rsid w:val="003D78E0"/>
    <w:rsid w:val="003D7A55"/>
    <w:rsid w:val="003D7BD5"/>
    <w:rsid w:val="003D7D86"/>
    <w:rsid w:val="003E05AD"/>
    <w:rsid w:val="003E0F25"/>
    <w:rsid w:val="003E22CE"/>
    <w:rsid w:val="003E23BB"/>
    <w:rsid w:val="003E243D"/>
    <w:rsid w:val="003E2457"/>
    <w:rsid w:val="003E2810"/>
    <w:rsid w:val="003E343F"/>
    <w:rsid w:val="003E3F3C"/>
    <w:rsid w:val="003E47C7"/>
    <w:rsid w:val="003E5B8E"/>
    <w:rsid w:val="003E5C61"/>
    <w:rsid w:val="003E604B"/>
    <w:rsid w:val="003E66C3"/>
    <w:rsid w:val="003E6AEB"/>
    <w:rsid w:val="003E6F8A"/>
    <w:rsid w:val="003F0B92"/>
    <w:rsid w:val="003F16AD"/>
    <w:rsid w:val="003F1A03"/>
    <w:rsid w:val="003F2894"/>
    <w:rsid w:val="003F32C7"/>
    <w:rsid w:val="003F3648"/>
    <w:rsid w:val="003F3F8C"/>
    <w:rsid w:val="003F40B1"/>
    <w:rsid w:val="003F4545"/>
    <w:rsid w:val="003F4E76"/>
    <w:rsid w:val="003F5592"/>
    <w:rsid w:val="003F588F"/>
    <w:rsid w:val="003F5918"/>
    <w:rsid w:val="003F5AF2"/>
    <w:rsid w:val="003F5CBA"/>
    <w:rsid w:val="003F7A98"/>
    <w:rsid w:val="0040007D"/>
    <w:rsid w:val="0040010A"/>
    <w:rsid w:val="004005A8"/>
    <w:rsid w:val="0040085F"/>
    <w:rsid w:val="004017E9"/>
    <w:rsid w:val="00402241"/>
    <w:rsid w:val="0040286C"/>
    <w:rsid w:val="0040423F"/>
    <w:rsid w:val="0040576D"/>
    <w:rsid w:val="004058BD"/>
    <w:rsid w:val="00406079"/>
    <w:rsid w:val="00406927"/>
    <w:rsid w:val="00407DB3"/>
    <w:rsid w:val="0040AAE4"/>
    <w:rsid w:val="004121A3"/>
    <w:rsid w:val="00412A00"/>
    <w:rsid w:val="00413719"/>
    <w:rsid w:val="004155FF"/>
    <w:rsid w:val="00416A23"/>
    <w:rsid w:val="00417354"/>
    <w:rsid w:val="004176B0"/>
    <w:rsid w:val="00421394"/>
    <w:rsid w:val="00422F4E"/>
    <w:rsid w:val="0042320E"/>
    <w:rsid w:val="00423B51"/>
    <w:rsid w:val="00423F2B"/>
    <w:rsid w:val="00424C3A"/>
    <w:rsid w:val="00425ACC"/>
    <w:rsid w:val="00425EA0"/>
    <w:rsid w:val="00426A4E"/>
    <w:rsid w:val="00426CCD"/>
    <w:rsid w:val="00427ED4"/>
    <w:rsid w:val="00430228"/>
    <w:rsid w:val="00430AFB"/>
    <w:rsid w:val="00430DF7"/>
    <w:rsid w:val="004311B0"/>
    <w:rsid w:val="00431933"/>
    <w:rsid w:val="004328D1"/>
    <w:rsid w:val="00432ABD"/>
    <w:rsid w:val="0043543C"/>
    <w:rsid w:val="00435631"/>
    <w:rsid w:val="0043676B"/>
    <w:rsid w:val="0043746B"/>
    <w:rsid w:val="004379B1"/>
    <w:rsid w:val="00437A95"/>
    <w:rsid w:val="00440189"/>
    <w:rsid w:val="004406F8"/>
    <w:rsid w:val="00440C4E"/>
    <w:rsid w:val="00442576"/>
    <w:rsid w:val="004429CF"/>
    <w:rsid w:val="00445010"/>
    <w:rsid w:val="00446276"/>
    <w:rsid w:val="0045015F"/>
    <w:rsid w:val="0045018F"/>
    <w:rsid w:val="00451535"/>
    <w:rsid w:val="004516B7"/>
    <w:rsid w:val="00452311"/>
    <w:rsid w:val="004527BA"/>
    <w:rsid w:val="00454441"/>
    <w:rsid w:val="00456212"/>
    <w:rsid w:val="0045636F"/>
    <w:rsid w:val="004565F9"/>
    <w:rsid w:val="00456F92"/>
    <w:rsid w:val="00457520"/>
    <w:rsid w:val="00460898"/>
    <w:rsid w:val="00461845"/>
    <w:rsid w:val="00462336"/>
    <w:rsid w:val="0046237E"/>
    <w:rsid w:val="00462609"/>
    <w:rsid w:val="0046280C"/>
    <w:rsid w:val="00462B6E"/>
    <w:rsid w:val="00462F1D"/>
    <w:rsid w:val="0046383C"/>
    <w:rsid w:val="00464B7C"/>
    <w:rsid w:val="00464CEE"/>
    <w:rsid w:val="00467EF7"/>
    <w:rsid w:val="004704DC"/>
    <w:rsid w:val="0047111C"/>
    <w:rsid w:val="00472415"/>
    <w:rsid w:val="00472625"/>
    <w:rsid w:val="00473677"/>
    <w:rsid w:val="00474A4A"/>
    <w:rsid w:val="00475132"/>
    <w:rsid w:val="004752F8"/>
    <w:rsid w:val="00475532"/>
    <w:rsid w:val="0047649A"/>
    <w:rsid w:val="00476BA0"/>
    <w:rsid w:val="00477061"/>
    <w:rsid w:val="00477567"/>
    <w:rsid w:val="004802A7"/>
    <w:rsid w:val="00481638"/>
    <w:rsid w:val="00482069"/>
    <w:rsid w:val="00483675"/>
    <w:rsid w:val="00485245"/>
    <w:rsid w:val="004865F7"/>
    <w:rsid w:val="00486FC9"/>
    <w:rsid w:val="00487010"/>
    <w:rsid w:val="00487F2B"/>
    <w:rsid w:val="0048AC5E"/>
    <w:rsid w:val="00491AFE"/>
    <w:rsid w:val="00491CFD"/>
    <w:rsid w:val="0049268C"/>
    <w:rsid w:val="0049285F"/>
    <w:rsid w:val="004937B9"/>
    <w:rsid w:val="00493C81"/>
    <w:rsid w:val="0049475E"/>
    <w:rsid w:val="00495247"/>
    <w:rsid w:val="00496C83"/>
    <w:rsid w:val="004978A4"/>
    <w:rsid w:val="0049796F"/>
    <w:rsid w:val="004A0DD8"/>
    <w:rsid w:val="004A14BA"/>
    <w:rsid w:val="004A15D6"/>
    <w:rsid w:val="004A185E"/>
    <w:rsid w:val="004A23E4"/>
    <w:rsid w:val="004A291D"/>
    <w:rsid w:val="004A343D"/>
    <w:rsid w:val="004A3BC5"/>
    <w:rsid w:val="004A5FB9"/>
    <w:rsid w:val="004A61D3"/>
    <w:rsid w:val="004A6469"/>
    <w:rsid w:val="004A6631"/>
    <w:rsid w:val="004A6F7D"/>
    <w:rsid w:val="004A6FA8"/>
    <w:rsid w:val="004A7088"/>
    <w:rsid w:val="004A7BD0"/>
    <w:rsid w:val="004B046E"/>
    <w:rsid w:val="004B1236"/>
    <w:rsid w:val="004B28F8"/>
    <w:rsid w:val="004B3D71"/>
    <w:rsid w:val="004B4706"/>
    <w:rsid w:val="004B49C0"/>
    <w:rsid w:val="004B4B70"/>
    <w:rsid w:val="004B6177"/>
    <w:rsid w:val="004B696E"/>
    <w:rsid w:val="004B6A7F"/>
    <w:rsid w:val="004C0D94"/>
    <w:rsid w:val="004C11F1"/>
    <w:rsid w:val="004C2785"/>
    <w:rsid w:val="004C4BB7"/>
    <w:rsid w:val="004C4EC7"/>
    <w:rsid w:val="004C53B6"/>
    <w:rsid w:val="004C6195"/>
    <w:rsid w:val="004C7398"/>
    <w:rsid w:val="004C7835"/>
    <w:rsid w:val="004C7A04"/>
    <w:rsid w:val="004D1778"/>
    <w:rsid w:val="004D2028"/>
    <w:rsid w:val="004D220A"/>
    <w:rsid w:val="004D3DA9"/>
    <w:rsid w:val="004D3FE9"/>
    <w:rsid w:val="004D4169"/>
    <w:rsid w:val="004D4714"/>
    <w:rsid w:val="004E0955"/>
    <w:rsid w:val="004E0A43"/>
    <w:rsid w:val="004E213B"/>
    <w:rsid w:val="004E2B7D"/>
    <w:rsid w:val="004E393E"/>
    <w:rsid w:val="004E3D2D"/>
    <w:rsid w:val="004E4E44"/>
    <w:rsid w:val="004E5A1E"/>
    <w:rsid w:val="004E5A43"/>
    <w:rsid w:val="004E5BAE"/>
    <w:rsid w:val="004E5D06"/>
    <w:rsid w:val="004E6E3B"/>
    <w:rsid w:val="004E6E59"/>
    <w:rsid w:val="004E6E75"/>
    <w:rsid w:val="004EC75E"/>
    <w:rsid w:val="004F01F5"/>
    <w:rsid w:val="004F0904"/>
    <w:rsid w:val="004F1202"/>
    <w:rsid w:val="004F18B8"/>
    <w:rsid w:val="004F1DD2"/>
    <w:rsid w:val="004F320A"/>
    <w:rsid w:val="004F32EC"/>
    <w:rsid w:val="004F3893"/>
    <w:rsid w:val="004F4932"/>
    <w:rsid w:val="004F596F"/>
    <w:rsid w:val="004F680C"/>
    <w:rsid w:val="004F6968"/>
    <w:rsid w:val="004F74EA"/>
    <w:rsid w:val="004F7FDB"/>
    <w:rsid w:val="00500300"/>
    <w:rsid w:val="00500EE8"/>
    <w:rsid w:val="00502183"/>
    <w:rsid w:val="00503368"/>
    <w:rsid w:val="0050392C"/>
    <w:rsid w:val="005039B6"/>
    <w:rsid w:val="00503D92"/>
    <w:rsid w:val="00503FC4"/>
    <w:rsid w:val="005050D3"/>
    <w:rsid w:val="005057FA"/>
    <w:rsid w:val="00505A47"/>
    <w:rsid w:val="0050617A"/>
    <w:rsid w:val="005066AB"/>
    <w:rsid w:val="005069F4"/>
    <w:rsid w:val="005071DD"/>
    <w:rsid w:val="005074F7"/>
    <w:rsid w:val="0051056A"/>
    <w:rsid w:val="0051074C"/>
    <w:rsid w:val="005112B8"/>
    <w:rsid w:val="0051323A"/>
    <w:rsid w:val="00513303"/>
    <w:rsid w:val="0051372B"/>
    <w:rsid w:val="00513EDA"/>
    <w:rsid w:val="00514172"/>
    <w:rsid w:val="005143C7"/>
    <w:rsid w:val="0051442E"/>
    <w:rsid w:val="00514605"/>
    <w:rsid w:val="00515F19"/>
    <w:rsid w:val="00519C62"/>
    <w:rsid w:val="00520129"/>
    <w:rsid w:val="0052023C"/>
    <w:rsid w:val="00520342"/>
    <w:rsid w:val="0052070A"/>
    <w:rsid w:val="005213B7"/>
    <w:rsid w:val="0052303E"/>
    <w:rsid w:val="00524D3E"/>
    <w:rsid w:val="0052620A"/>
    <w:rsid w:val="0052783C"/>
    <w:rsid w:val="00527BB5"/>
    <w:rsid w:val="00527C2E"/>
    <w:rsid w:val="00527D4D"/>
    <w:rsid w:val="00530478"/>
    <w:rsid w:val="005309D1"/>
    <w:rsid w:val="00531F45"/>
    <w:rsid w:val="005324F5"/>
    <w:rsid w:val="005329DA"/>
    <w:rsid w:val="00532FF6"/>
    <w:rsid w:val="00533A70"/>
    <w:rsid w:val="005346C5"/>
    <w:rsid w:val="00536283"/>
    <w:rsid w:val="005363A8"/>
    <w:rsid w:val="005368E0"/>
    <w:rsid w:val="005401BB"/>
    <w:rsid w:val="005401EA"/>
    <w:rsid w:val="0054044B"/>
    <w:rsid w:val="00540852"/>
    <w:rsid w:val="00540CF6"/>
    <w:rsid w:val="00540DB6"/>
    <w:rsid w:val="00541B67"/>
    <w:rsid w:val="0054237A"/>
    <w:rsid w:val="00544543"/>
    <w:rsid w:val="00544DB3"/>
    <w:rsid w:val="00545B52"/>
    <w:rsid w:val="00545E90"/>
    <w:rsid w:val="0054616F"/>
    <w:rsid w:val="005468EB"/>
    <w:rsid w:val="005509CF"/>
    <w:rsid w:val="00550F77"/>
    <w:rsid w:val="00551E61"/>
    <w:rsid w:val="005522E7"/>
    <w:rsid w:val="00552A81"/>
    <w:rsid w:val="00553A57"/>
    <w:rsid w:val="00553E28"/>
    <w:rsid w:val="005540E2"/>
    <w:rsid w:val="00554172"/>
    <w:rsid w:val="005550F3"/>
    <w:rsid w:val="0055512A"/>
    <w:rsid w:val="0055647F"/>
    <w:rsid w:val="005574A3"/>
    <w:rsid w:val="005579EC"/>
    <w:rsid w:val="00563031"/>
    <w:rsid w:val="005642CA"/>
    <w:rsid w:val="00564337"/>
    <w:rsid w:val="005662D0"/>
    <w:rsid w:val="005674BD"/>
    <w:rsid w:val="00567502"/>
    <w:rsid w:val="00567532"/>
    <w:rsid w:val="005676C7"/>
    <w:rsid w:val="00567CA3"/>
    <w:rsid w:val="00567F32"/>
    <w:rsid w:val="0057040A"/>
    <w:rsid w:val="00572220"/>
    <w:rsid w:val="005730CB"/>
    <w:rsid w:val="005733E4"/>
    <w:rsid w:val="00573FD6"/>
    <w:rsid w:val="00574655"/>
    <w:rsid w:val="00575A2F"/>
    <w:rsid w:val="005763FF"/>
    <w:rsid w:val="005764C9"/>
    <w:rsid w:val="00576C59"/>
    <w:rsid w:val="00576C68"/>
    <w:rsid w:val="00576C77"/>
    <w:rsid w:val="00577025"/>
    <w:rsid w:val="00577EC1"/>
    <w:rsid w:val="005813F3"/>
    <w:rsid w:val="005822CC"/>
    <w:rsid w:val="00582DEC"/>
    <w:rsid w:val="005843E7"/>
    <w:rsid w:val="00584FC4"/>
    <w:rsid w:val="005853C0"/>
    <w:rsid w:val="00585897"/>
    <w:rsid w:val="00586295"/>
    <w:rsid w:val="00587D0E"/>
    <w:rsid w:val="0059077D"/>
    <w:rsid w:val="00591D6D"/>
    <w:rsid w:val="00592EA5"/>
    <w:rsid w:val="005938F6"/>
    <w:rsid w:val="00594AFF"/>
    <w:rsid w:val="005955D0"/>
    <w:rsid w:val="00595DA1"/>
    <w:rsid w:val="0059640A"/>
    <w:rsid w:val="0059711B"/>
    <w:rsid w:val="005A1465"/>
    <w:rsid w:val="005A1DB7"/>
    <w:rsid w:val="005A229C"/>
    <w:rsid w:val="005A2A7E"/>
    <w:rsid w:val="005A2ADA"/>
    <w:rsid w:val="005A2C8D"/>
    <w:rsid w:val="005A3AB4"/>
    <w:rsid w:val="005A4C89"/>
    <w:rsid w:val="005A513F"/>
    <w:rsid w:val="005A5B2D"/>
    <w:rsid w:val="005A5FB8"/>
    <w:rsid w:val="005A6170"/>
    <w:rsid w:val="005A67E0"/>
    <w:rsid w:val="005A6B5F"/>
    <w:rsid w:val="005A6B85"/>
    <w:rsid w:val="005A6CE7"/>
    <w:rsid w:val="005A79CC"/>
    <w:rsid w:val="005A7CB1"/>
    <w:rsid w:val="005B0E05"/>
    <w:rsid w:val="005B1F55"/>
    <w:rsid w:val="005B24C3"/>
    <w:rsid w:val="005B375D"/>
    <w:rsid w:val="005B3C20"/>
    <w:rsid w:val="005B53CC"/>
    <w:rsid w:val="005B6D51"/>
    <w:rsid w:val="005B7B53"/>
    <w:rsid w:val="005B7CF1"/>
    <w:rsid w:val="005C06DE"/>
    <w:rsid w:val="005C0C06"/>
    <w:rsid w:val="005C0C7B"/>
    <w:rsid w:val="005C0DB2"/>
    <w:rsid w:val="005C10F6"/>
    <w:rsid w:val="005C1239"/>
    <w:rsid w:val="005C1839"/>
    <w:rsid w:val="005C1AB9"/>
    <w:rsid w:val="005C2216"/>
    <w:rsid w:val="005C24F6"/>
    <w:rsid w:val="005C30B6"/>
    <w:rsid w:val="005C338D"/>
    <w:rsid w:val="005C3404"/>
    <w:rsid w:val="005C3752"/>
    <w:rsid w:val="005C3CCA"/>
    <w:rsid w:val="005C4288"/>
    <w:rsid w:val="005C4CC0"/>
    <w:rsid w:val="005C59C8"/>
    <w:rsid w:val="005C6B52"/>
    <w:rsid w:val="005C7062"/>
    <w:rsid w:val="005C7325"/>
    <w:rsid w:val="005D0363"/>
    <w:rsid w:val="005D0511"/>
    <w:rsid w:val="005D0DDB"/>
    <w:rsid w:val="005D1A91"/>
    <w:rsid w:val="005D1B1E"/>
    <w:rsid w:val="005D1B67"/>
    <w:rsid w:val="005D2161"/>
    <w:rsid w:val="005D2AA6"/>
    <w:rsid w:val="005D421D"/>
    <w:rsid w:val="005D4631"/>
    <w:rsid w:val="005D4DB1"/>
    <w:rsid w:val="005D505D"/>
    <w:rsid w:val="005D653F"/>
    <w:rsid w:val="005D6A01"/>
    <w:rsid w:val="005D7048"/>
    <w:rsid w:val="005E099B"/>
    <w:rsid w:val="005E0CAC"/>
    <w:rsid w:val="005E1767"/>
    <w:rsid w:val="005E1AF0"/>
    <w:rsid w:val="005E2DBE"/>
    <w:rsid w:val="005E2FFC"/>
    <w:rsid w:val="005E3807"/>
    <w:rsid w:val="005E4036"/>
    <w:rsid w:val="005E4AB0"/>
    <w:rsid w:val="005E567D"/>
    <w:rsid w:val="005E58E1"/>
    <w:rsid w:val="005E5A53"/>
    <w:rsid w:val="005E7827"/>
    <w:rsid w:val="005F0AC4"/>
    <w:rsid w:val="005F150B"/>
    <w:rsid w:val="005F1A2E"/>
    <w:rsid w:val="005F1CB4"/>
    <w:rsid w:val="005F2591"/>
    <w:rsid w:val="005F277D"/>
    <w:rsid w:val="005F2F67"/>
    <w:rsid w:val="005F3FB0"/>
    <w:rsid w:val="005F563A"/>
    <w:rsid w:val="005F5EE3"/>
    <w:rsid w:val="005F73B9"/>
    <w:rsid w:val="005F755E"/>
    <w:rsid w:val="005F7A8C"/>
    <w:rsid w:val="005F7F5B"/>
    <w:rsid w:val="00600036"/>
    <w:rsid w:val="006001EE"/>
    <w:rsid w:val="00600524"/>
    <w:rsid w:val="00600848"/>
    <w:rsid w:val="006014A4"/>
    <w:rsid w:val="0060278E"/>
    <w:rsid w:val="0060400C"/>
    <w:rsid w:val="0060436D"/>
    <w:rsid w:val="0060437F"/>
    <w:rsid w:val="00604457"/>
    <w:rsid w:val="006055FD"/>
    <w:rsid w:val="00605E0D"/>
    <w:rsid w:val="0060730B"/>
    <w:rsid w:val="006078DD"/>
    <w:rsid w:val="006104E9"/>
    <w:rsid w:val="00610B2D"/>
    <w:rsid w:val="0061147E"/>
    <w:rsid w:val="0061229F"/>
    <w:rsid w:val="00612897"/>
    <w:rsid w:val="00614507"/>
    <w:rsid w:val="00615064"/>
    <w:rsid w:val="006152A1"/>
    <w:rsid w:val="006158B7"/>
    <w:rsid w:val="006175A6"/>
    <w:rsid w:val="00617F0B"/>
    <w:rsid w:val="0062053A"/>
    <w:rsid w:val="00620D3F"/>
    <w:rsid w:val="00621BE6"/>
    <w:rsid w:val="006228BD"/>
    <w:rsid w:val="006236EA"/>
    <w:rsid w:val="00624A5A"/>
    <w:rsid w:val="00625349"/>
    <w:rsid w:val="00625558"/>
    <w:rsid w:val="00626132"/>
    <w:rsid w:val="006265B6"/>
    <w:rsid w:val="006265CF"/>
    <w:rsid w:val="00626EF5"/>
    <w:rsid w:val="00627844"/>
    <w:rsid w:val="0062790D"/>
    <w:rsid w:val="00627CD6"/>
    <w:rsid w:val="00627EDD"/>
    <w:rsid w:val="006304EB"/>
    <w:rsid w:val="00630B79"/>
    <w:rsid w:val="00630C2B"/>
    <w:rsid w:val="0063193E"/>
    <w:rsid w:val="00631BB1"/>
    <w:rsid w:val="00631C81"/>
    <w:rsid w:val="00632744"/>
    <w:rsid w:val="00633A93"/>
    <w:rsid w:val="00633E02"/>
    <w:rsid w:val="00635161"/>
    <w:rsid w:val="00635598"/>
    <w:rsid w:val="00635B70"/>
    <w:rsid w:val="006366B1"/>
    <w:rsid w:val="0064071D"/>
    <w:rsid w:val="00642F0A"/>
    <w:rsid w:val="0064357F"/>
    <w:rsid w:val="00643F94"/>
    <w:rsid w:val="0064401C"/>
    <w:rsid w:val="00644675"/>
    <w:rsid w:val="0064552B"/>
    <w:rsid w:val="00645867"/>
    <w:rsid w:val="006461FA"/>
    <w:rsid w:val="00646375"/>
    <w:rsid w:val="006463C6"/>
    <w:rsid w:val="00647458"/>
    <w:rsid w:val="00647CAA"/>
    <w:rsid w:val="006512BB"/>
    <w:rsid w:val="00651E40"/>
    <w:rsid w:val="00651EC0"/>
    <w:rsid w:val="00653A54"/>
    <w:rsid w:val="006558FA"/>
    <w:rsid w:val="00655B4E"/>
    <w:rsid w:val="006561B6"/>
    <w:rsid w:val="00656669"/>
    <w:rsid w:val="0065719F"/>
    <w:rsid w:val="006604E3"/>
    <w:rsid w:val="00660595"/>
    <w:rsid w:val="00660599"/>
    <w:rsid w:val="00661F81"/>
    <w:rsid w:val="00662A13"/>
    <w:rsid w:val="00663A48"/>
    <w:rsid w:val="00664851"/>
    <w:rsid w:val="00665508"/>
    <w:rsid w:val="0066731F"/>
    <w:rsid w:val="00667B2C"/>
    <w:rsid w:val="00670AC3"/>
    <w:rsid w:val="0067144A"/>
    <w:rsid w:val="0067300A"/>
    <w:rsid w:val="0067300F"/>
    <w:rsid w:val="00673E77"/>
    <w:rsid w:val="00675C36"/>
    <w:rsid w:val="00675CE9"/>
    <w:rsid w:val="00676056"/>
    <w:rsid w:val="00676849"/>
    <w:rsid w:val="00676CDD"/>
    <w:rsid w:val="00680B07"/>
    <w:rsid w:val="00680C84"/>
    <w:rsid w:val="00681B47"/>
    <w:rsid w:val="006823A1"/>
    <w:rsid w:val="0068277A"/>
    <w:rsid w:val="00682838"/>
    <w:rsid w:val="0068328E"/>
    <w:rsid w:val="00683445"/>
    <w:rsid w:val="00683C14"/>
    <w:rsid w:val="00684C35"/>
    <w:rsid w:val="00684CE1"/>
    <w:rsid w:val="00684E61"/>
    <w:rsid w:val="00685CED"/>
    <w:rsid w:val="00686E66"/>
    <w:rsid w:val="006916EE"/>
    <w:rsid w:val="00691ADE"/>
    <w:rsid w:val="00692242"/>
    <w:rsid w:val="00692570"/>
    <w:rsid w:val="00692934"/>
    <w:rsid w:val="00693613"/>
    <w:rsid w:val="006949BA"/>
    <w:rsid w:val="00694E41"/>
    <w:rsid w:val="00694FA0"/>
    <w:rsid w:val="00695413"/>
    <w:rsid w:val="006956D3"/>
    <w:rsid w:val="0069606E"/>
    <w:rsid w:val="006963FE"/>
    <w:rsid w:val="00696853"/>
    <w:rsid w:val="00696C09"/>
    <w:rsid w:val="0069759D"/>
    <w:rsid w:val="006A11A6"/>
    <w:rsid w:val="006A11D7"/>
    <w:rsid w:val="006A1359"/>
    <w:rsid w:val="006A1BCC"/>
    <w:rsid w:val="006A24F2"/>
    <w:rsid w:val="006A27D9"/>
    <w:rsid w:val="006A2C74"/>
    <w:rsid w:val="006A345F"/>
    <w:rsid w:val="006A3F4D"/>
    <w:rsid w:val="006A4164"/>
    <w:rsid w:val="006A488F"/>
    <w:rsid w:val="006A76A1"/>
    <w:rsid w:val="006A7DD4"/>
    <w:rsid w:val="006B039E"/>
    <w:rsid w:val="006B045B"/>
    <w:rsid w:val="006B2052"/>
    <w:rsid w:val="006B2484"/>
    <w:rsid w:val="006B26AA"/>
    <w:rsid w:val="006B36AC"/>
    <w:rsid w:val="006B3E69"/>
    <w:rsid w:val="006B4331"/>
    <w:rsid w:val="006B5A4B"/>
    <w:rsid w:val="006B6882"/>
    <w:rsid w:val="006B6D4D"/>
    <w:rsid w:val="006B7B9A"/>
    <w:rsid w:val="006B7C57"/>
    <w:rsid w:val="006C00B3"/>
    <w:rsid w:val="006C0523"/>
    <w:rsid w:val="006C1CB8"/>
    <w:rsid w:val="006C1E3C"/>
    <w:rsid w:val="006C2619"/>
    <w:rsid w:val="006C2763"/>
    <w:rsid w:val="006C2D89"/>
    <w:rsid w:val="006C2E01"/>
    <w:rsid w:val="006C3304"/>
    <w:rsid w:val="006C3419"/>
    <w:rsid w:val="006C3646"/>
    <w:rsid w:val="006C369F"/>
    <w:rsid w:val="006C5ED3"/>
    <w:rsid w:val="006C67BE"/>
    <w:rsid w:val="006D197E"/>
    <w:rsid w:val="006D2C5B"/>
    <w:rsid w:val="006D2EAC"/>
    <w:rsid w:val="006D4012"/>
    <w:rsid w:val="006D414A"/>
    <w:rsid w:val="006D4B05"/>
    <w:rsid w:val="006D4D84"/>
    <w:rsid w:val="006D4E84"/>
    <w:rsid w:val="006D4F54"/>
    <w:rsid w:val="006D5604"/>
    <w:rsid w:val="006D5BF6"/>
    <w:rsid w:val="006D652C"/>
    <w:rsid w:val="006D751C"/>
    <w:rsid w:val="006D7E93"/>
    <w:rsid w:val="006D7FA3"/>
    <w:rsid w:val="006E07B5"/>
    <w:rsid w:val="006E0D48"/>
    <w:rsid w:val="006E210C"/>
    <w:rsid w:val="006E2AE6"/>
    <w:rsid w:val="006E2FBE"/>
    <w:rsid w:val="006E4D45"/>
    <w:rsid w:val="006E504F"/>
    <w:rsid w:val="006E5FFD"/>
    <w:rsid w:val="006E60A9"/>
    <w:rsid w:val="006E6C47"/>
    <w:rsid w:val="006E76BD"/>
    <w:rsid w:val="006E779F"/>
    <w:rsid w:val="006F0166"/>
    <w:rsid w:val="006F03BF"/>
    <w:rsid w:val="006F044D"/>
    <w:rsid w:val="006F0736"/>
    <w:rsid w:val="006F0D46"/>
    <w:rsid w:val="006F1FE5"/>
    <w:rsid w:val="006F296F"/>
    <w:rsid w:val="006F2DF5"/>
    <w:rsid w:val="006F32C7"/>
    <w:rsid w:val="006F39C0"/>
    <w:rsid w:val="006F3E8A"/>
    <w:rsid w:val="006F4305"/>
    <w:rsid w:val="006F4B9C"/>
    <w:rsid w:val="006F5BA8"/>
    <w:rsid w:val="006F687B"/>
    <w:rsid w:val="006F6C16"/>
    <w:rsid w:val="006F6C6B"/>
    <w:rsid w:val="007005AF"/>
    <w:rsid w:val="007008A1"/>
    <w:rsid w:val="00700CA0"/>
    <w:rsid w:val="00702E57"/>
    <w:rsid w:val="00703763"/>
    <w:rsid w:val="00703A24"/>
    <w:rsid w:val="00704200"/>
    <w:rsid w:val="00704802"/>
    <w:rsid w:val="007049EE"/>
    <w:rsid w:val="00705E68"/>
    <w:rsid w:val="0070749F"/>
    <w:rsid w:val="00707779"/>
    <w:rsid w:val="00707E75"/>
    <w:rsid w:val="007102C2"/>
    <w:rsid w:val="00711EC5"/>
    <w:rsid w:val="00712476"/>
    <w:rsid w:val="0071382C"/>
    <w:rsid w:val="00714595"/>
    <w:rsid w:val="00714670"/>
    <w:rsid w:val="007147A8"/>
    <w:rsid w:val="0071495C"/>
    <w:rsid w:val="00715795"/>
    <w:rsid w:val="00716822"/>
    <w:rsid w:val="00716C8D"/>
    <w:rsid w:val="00716F88"/>
    <w:rsid w:val="00717D43"/>
    <w:rsid w:val="007202BF"/>
    <w:rsid w:val="007225D7"/>
    <w:rsid w:val="00722732"/>
    <w:rsid w:val="00723234"/>
    <w:rsid w:val="0072354A"/>
    <w:rsid w:val="007252FD"/>
    <w:rsid w:val="007264C3"/>
    <w:rsid w:val="00726A5B"/>
    <w:rsid w:val="00727B0E"/>
    <w:rsid w:val="007329A7"/>
    <w:rsid w:val="00732BDE"/>
    <w:rsid w:val="00733252"/>
    <w:rsid w:val="00733DAE"/>
    <w:rsid w:val="00733F27"/>
    <w:rsid w:val="007341B4"/>
    <w:rsid w:val="007342F7"/>
    <w:rsid w:val="007363AE"/>
    <w:rsid w:val="00736739"/>
    <w:rsid w:val="00736ED3"/>
    <w:rsid w:val="00740F99"/>
    <w:rsid w:val="0074196A"/>
    <w:rsid w:val="00743038"/>
    <w:rsid w:val="0074544C"/>
    <w:rsid w:val="00745BFE"/>
    <w:rsid w:val="00745CDB"/>
    <w:rsid w:val="0074635E"/>
    <w:rsid w:val="007465DF"/>
    <w:rsid w:val="0074663F"/>
    <w:rsid w:val="00746917"/>
    <w:rsid w:val="00746B46"/>
    <w:rsid w:val="00750965"/>
    <w:rsid w:val="007510BF"/>
    <w:rsid w:val="00751F42"/>
    <w:rsid w:val="00752AF6"/>
    <w:rsid w:val="00753CFF"/>
    <w:rsid w:val="007545C6"/>
    <w:rsid w:val="00754785"/>
    <w:rsid w:val="00756227"/>
    <w:rsid w:val="00756C84"/>
    <w:rsid w:val="007571DA"/>
    <w:rsid w:val="00760FCA"/>
    <w:rsid w:val="0076188F"/>
    <w:rsid w:val="0076191C"/>
    <w:rsid w:val="00763587"/>
    <w:rsid w:val="00763B74"/>
    <w:rsid w:val="00763F00"/>
    <w:rsid w:val="00765B7C"/>
    <w:rsid w:val="00765D84"/>
    <w:rsid w:val="0076608B"/>
    <w:rsid w:val="00766B56"/>
    <w:rsid w:val="00766FBE"/>
    <w:rsid w:val="00767E61"/>
    <w:rsid w:val="00771651"/>
    <w:rsid w:val="00772A70"/>
    <w:rsid w:val="00773241"/>
    <w:rsid w:val="007743F9"/>
    <w:rsid w:val="007777B7"/>
    <w:rsid w:val="007800B2"/>
    <w:rsid w:val="007802BF"/>
    <w:rsid w:val="007805B8"/>
    <w:rsid w:val="007805C3"/>
    <w:rsid w:val="00780CA7"/>
    <w:rsid w:val="00781261"/>
    <w:rsid w:val="00782151"/>
    <w:rsid w:val="00782325"/>
    <w:rsid w:val="007825DF"/>
    <w:rsid w:val="0078270F"/>
    <w:rsid w:val="00782CAC"/>
    <w:rsid w:val="007830D3"/>
    <w:rsid w:val="00783F91"/>
    <w:rsid w:val="00785143"/>
    <w:rsid w:val="00785907"/>
    <w:rsid w:val="00786325"/>
    <w:rsid w:val="0078644A"/>
    <w:rsid w:val="00787731"/>
    <w:rsid w:val="007878CD"/>
    <w:rsid w:val="00790517"/>
    <w:rsid w:val="00790EB8"/>
    <w:rsid w:val="00790EC2"/>
    <w:rsid w:val="007912CE"/>
    <w:rsid w:val="0079229F"/>
    <w:rsid w:val="007963A5"/>
    <w:rsid w:val="00796639"/>
    <w:rsid w:val="007966EA"/>
    <w:rsid w:val="00796AD4"/>
    <w:rsid w:val="007A170B"/>
    <w:rsid w:val="007A1B0A"/>
    <w:rsid w:val="007A2194"/>
    <w:rsid w:val="007A2744"/>
    <w:rsid w:val="007A35C0"/>
    <w:rsid w:val="007A384B"/>
    <w:rsid w:val="007A4D48"/>
    <w:rsid w:val="007A57DB"/>
    <w:rsid w:val="007A6005"/>
    <w:rsid w:val="007A6CFC"/>
    <w:rsid w:val="007A6DE2"/>
    <w:rsid w:val="007B04AC"/>
    <w:rsid w:val="007B076D"/>
    <w:rsid w:val="007B0936"/>
    <w:rsid w:val="007B0CC4"/>
    <w:rsid w:val="007B0D4D"/>
    <w:rsid w:val="007B1C38"/>
    <w:rsid w:val="007B2751"/>
    <w:rsid w:val="007B37FA"/>
    <w:rsid w:val="007B39E4"/>
    <w:rsid w:val="007B471E"/>
    <w:rsid w:val="007B4C67"/>
    <w:rsid w:val="007B641B"/>
    <w:rsid w:val="007B687D"/>
    <w:rsid w:val="007C0991"/>
    <w:rsid w:val="007C16E0"/>
    <w:rsid w:val="007C2466"/>
    <w:rsid w:val="007C2EC8"/>
    <w:rsid w:val="007C300D"/>
    <w:rsid w:val="007C33FF"/>
    <w:rsid w:val="007C387A"/>
    <w:rsid w:val="007C3DC2"/>
    <w:rsid w:val="007C4730"/>
    <w:rsid w:val="007C4C37"/>
    <w:rsid w:val="007C4E9B"/>
    <w:rsid w:val="007C5301"/>
    <w:rsid w:val="007C5DFA"/>
    <w:rsid w:val="007C65B2"/>
    <w:rsid w:val="007C7194"/>
    <w:rsid w:val="007C7B97"/>
    <w:rsid w:val="007C7C4D"/>
    <w:rsid w:val="007D0D7B"/>
    <w:rsid w:val="007D1094"/>
    <w:rsid w:val="007D10C1"/>
    <w:rsid w:val="007D2843"/>
    <w:rsid w:val="007D3338"/>
    <w:rsid w:val="007D3442"/>
    <w:rsid w:val="007D358C"/>
    <w:rsid w:val="007D41CE"/>
    <w:rsid w:val="007D44D2"/>
    <w:rsid w:val="007D4752"/>
    <w:rsid w:val="007D47A2"/>
    <w:rsid w:val="007D4B61"/>
    <w:rsid w:val="007D645B"/>
    <w:rsid w:val="007D66AC"/>
    <w:rsid w:val="007D6A7A"/>
    <w:rsid w:val="007D7FB6"/>
    <w:rsid w:val="007DCC8D"/>
    <w:rsid w:val="007E037F"/>
    <w:rsid w:val="007E0881"/>
    <w:rsid w:val="007E09EA"/>
    <w:rsid w:val="007E1467"/>
    <w:rsid w:val="007E1A86"/>
    <w:rsid w:val="007E264C"/>
    <w:rsid w:val="007E27A6"/>
    <w:rsid w:val="007E352A"/>
    <w:rsid w:val="007E3B16"/>
    <w:rsid w:val="007E3ECC"/>
    <w:rsid w:val="007E4157"/>
    <w:rsid w:val="007E48BC"/>
    <w:rsid w:val="007E4F88"/>
    <w:rsid w:val="007E7D4E"/>
    <w:rsid w:val="007E7F99"/>
    <w:rsid w:val="007F00DF"/>
    <w:rsid w:val="007F0583"/>
    <w:rsid w:val="007F1D92"/>
    <w:rsid w:val="007F2188"/>
    <w:rsid w:val="007F2C9A"/>
    <w:rsid w:val="007F30D8"/>
    <w:rsid w:val="007F7B86"/>
    <w:rsid w:val="008000AF"/>
    <w:rsid w:val="008001AD"/>
    <w:rsid w:val="00801A8E"/>
    <w:rsid w:val="0080298B"/>
    <w:rsid w:val="00803216"/>
    <w:rsid w:val="0080415E"/>
    <w:rsid w:val="00804FD9"/>
    <w:rsid w:val="00805026"/>
    <w:rsid w:val="008051C2"/>
    <w:rsid w:val="00805B86"/>
    <w:rsid w:val="00805D06"/>
    <w:rsid w:val="00806EC9"/>
    <w:rsid w:val="008109EC"/>
    <w:rsid w:val="00811475"/>
    <w:rsid w:val="008127E9"/>
    <w:rsid w:val="00812BD1"/>
    <w:rsid w:val="00813E24"/>
    <w:rsid w:val="00813EDB"/>
    <w:rsid w:val="00814BFB"/>
    <w:rsid w:val="008158EF"/>
    <w:rsid w:val="00815D04"/>
    <w:rsid w:val="00816066"/>
    <w:rsid w:val="008160EF"/>
    <w:rsid w:val="0081665B"/>
    <w:rsid w:val="0081691A"/>
    <w:rsid w:val="00817A51"/>
    <w:rsid w:val="00817E5C"/>
    <w:rsid w:val="00820AC8"/>
    <w:rsid w:val="00820C27"/>
    <w:rsid w:val="00820F6E"/>
    <w:rsid w:val="008224A3"/>
    <w:rsid w:val="00822FBA"/>
    <w:rsid w:val="0082423D"/>
    <w:rsid w:val="00824734"/>
    <w:rsid w:val="00824AB5"/>
    <w:rsid w:val="00824EBD"/>
    <w:rsid w:val="00824FC1"/>
    <w:rsid w:val="008255EB"/>
    <w:rsid w:val="00830455"/>
    <w:rsid w:val="0083150E"/>
    <w:rsid w:val="008316D6"/>
    <w:rsid w:val="008326F5"/>
    <w:rsid w:val="00834AE3"/>
    <w:rsid w:val="00835053"/>
    <w:rsid w:val="008350D8"/>
    <w:rsid w:val="00835C41"/>
    <w:rsid w:val="00835E28"/>
    <w:rsid w:val="0083664C"/>
    <w:rsid w:val="00840751"/>
    <w:rsid w:val="00841645"/>
    <w:rsid w:val="00841BB6"/>
    <w:rsid w:val="008427CF"/>
    <w:rsid w:val="00842FC0"/>
    <w:rsid w:val="00843154"/>
    <w:rsid w:val="00843F84"/>
    <w:rsid w:val="00843F97"/>
    <w:rsid w:val="008442BF"/>
    <w:rsid w:val="008442D3"/>
    <w:rsid w:val="00844397"/>
    <w:rsid w:val="00845195"/>
    <w:rsid w:val="008459D3"/>
    <w:rsid w:val="008465A3"/>
    <w:rsid w:val="00846843"/>
    <w:rsid w:val="00847368"/>
    <w:rsid w:val="00847C2B"/>
    <w:rsid w:val="008508D2"/>
    <w:rsid w:val="00851CBC"/>
    <w:rsid w:val="00852045"/>
    <w:rsid w:val="0085495C"/>
    <w:rsid w:val="00854EFC"/>
    <w:rsid w:val="00854FC2"/>
    <w:rsid w:val="00856C47"/>
    <w:rsid w:val="00856D17"/>
    <w:rsid w:val="00857682"/>
    <w:rsid w:val="0086154D"/>
    <w:rsid w:val="0086172A"/>
    <w:rsid w:val="00862886"/>
    <w:rsid w:val="00863995"/>
    <w:rsid w:val="0086430A"/>
    <w:rsid w:val="008650CA"/>
    <w:rsid w:val="00865B61"/>
    <w:rsid w:val="00866E01"/>
    <w:rsid w:val="00867E9E"/>
    <w:rsid w:val="008700A6"/>
    <w:rsid w:val="00870469"/>
    <w:rsid w:val="0087136C"/>
    <w:rsid w:val="00871ED7"/>
    <w:rsid w:val="008723F9"/>
    <w:rsid w:val="00872633"/>
    <w:rsid w:val="00873B09"/>
    <w:rsid w:val="00874F30"/>
    <w:rsid w:val="008750E7"/>
    <w:rsid w:val="0087517E"/>
    <w:rsid w:val="00875180"/>
    <w:rsid w:val="008756A8"/>
    <w:rsid w:val="008767F7"/>
    <w:rsid w:val="0087685C"/>
    <w:rsid w:val="00876D30"/>
    <w:rsid w:val="00877C56"/>
    <w:rsid w:val="0088039F"/>
    <w:rsid w:val="0088099E"/>
    <w:rsid w:val="00880A77"/>
    <w:rsid w:val="008825D9"/>
    <w:rsid w:val="00882BFB"/>
    <w:rsid w:val="0088316F"/>
    <w:rsid w:val="0088319A"/>
    <w:rsid w:val="0088368E"/>
    <w:rsid w:val="00883902"/>
    <w:rsid w:val="008841AE"/>
    <w:rsid w:val="0088435B"/>
    <w:rsid w:val="00884CEC"/>
    <w:rsid w:val="00884E82"/>
    <w:rsid w:val="008864A7"/>
    <w:rsid w:val="00886D65"/>
    <w:rsid w:val="00886D94"/>
    <w:rsid w:val="00887712"/>
    <w:rsid w:val="00890C61"/>
    <w:rsid w:val="008929B1"/>
    <w:rsid w:val="00892AB9"/>
    <w:rsid w:val="008952B7"/>
    <w:rsid w:val="008952F6"/>
    <w:rsid w:val="00895367"/>
    <w:rsid w:val="008965C5"/>
    <w:rsid w:val="00896A8F"/>
    <w:rsid w:val="00896C76"/>
    <w:rsid w:val="008971E9"/>
    <w:rsid w:val="008A0952"/>
    <w:rsid w:val="008A1920"/>
    <w:rsid w:val="008A1CC4"/>
    <w:rsid w:val="008A2897"/>
    <w:rsid w:val="008A28E8"/>
    <w:rsid w:val="008A2E1D"/>
    <w:rsid w:val="008A2EC6"/>
    <w:rsid w:val="008A34C0"/>
    <w:rsid w:val="008A3E97"/>
    <w:rsid w:val="008A403B"/>
    <w:rsid w:val="008A4316"/>
    <w:rsid w:val="008A48F5"/>
    <w:rsid w:val="008A4AA5"/>
    <w:rsid w:val="008A5E65"/>
    <w:rsid w:val="008A6C43"/>
    <w:rsid w:val="008A72F0"/>
    <w:rsid w:val="008A7D50"/>
    <w:rsid w:val="008B00E8"/>
    <w:rsid w:val="008B2C3D"/>
    <w:rsid w:val="008B367F"/>
    <w:rsid w:val="008B3BF3"/>
    <w:rsid w:val="008B4095"/>
    <w:rsid w:val="008B487E"/>
    <w:rsid w:val="008B4EDD"/>
    <w:rsid w:val="008B553B"/>
    <w:rsid w:val="008B75C9"/>
    <w:rsid w:val="008B7F15"/>
    <w:rsid w:val="008BC7E3"/>
    <w:rsid w:val="008C06B5"/>
    <w:rsid w:val="008C0A89"/>
    <w:rsid w:val="008C1DCE"/>
    <w:rsid w:val="008C3027"/>
    <w:rsid w:val="008C4C89"/>
    <w:rsid w:val="008C5E91"/>
    <w:rsid w:val="008C7D54"/>
    <w:rsid w:val="008D0143"/>
    <w:rsid w:val="008D01B3"/>
    <w:rsid w:val="008D1976"/>
    <w:rsid w:val="008D1D89"/>
    <w:rsid w:val="008D1F3A"/>
    <w:rsid w:val="008D2E18"/>
    <w:rsid w:val="008D3753"/>
    <w:rsid w:val="008D4B20"/>
    <w:rsid w:val="008D4E86"/>
    <w:rsid w:val="008D50C5"/>
    <w:rsid w:val="008D5AF3"/>
    <w:rsid w:val="008D663D"/>
    <w:rsid w:val="008D7052"/>
    <w:rsid w:val="008E1DFA"/>
    <w:rsid w:val="008E2378"/>
    <w:rsid w:val="008E280C"/>
    <w:rsid w:val="008E2C11"/>
    <w:rsid w:val="008E2DC0"/>
    <w:rsid w:val="008E3FE0"/>
    <w:rsid w:val="008E5779"/>
    <w:rsid w:val="008E5B1E"/>
    <w:rsid w:val="008E6A4C"/>
    <w:rsid w:val="008E6FEE"/>
    <w:rsid w:val="008F0AD7"/>
    <w:rsid w:val="008F1F3D"/>
    <w:rsid w:val="008F3219"/>
    <w:rsid w:val="008F4319"/>
    <w:rsid w:val="008F5DAD"/>
    <w:rsid w:val="008F6BDA"/>
    <w:rsid w:val="009004A1"/>
    <w:rsid w:val="00900DD3"/>
    <w:rsid w:val="00900F2E"/>
    <w:rsid w:val="00902570"/>
    <w:rsid w:val="0090391B"/>
    <w:rsid w:val="009039D2"/>
    <w:rsid w:val="009045D0"/>
    <w:rsid w:val="00904FEA"/>
    <w:rsid w:val="00905342"/>
    <w:rsid w:val="00905836"/>
    <w:rsid w:val="00906C32"/>
    <w:rsid w:val="0090784E"/>
    <w:rsid w:val="00907D13"/>
    <w:rsid w:val="0091041F"/>
    <w:rsid w:val="00910432"/>
    <w:rsid w:val="00910D01"/>
    <w:rsid w:val="009131D3"/>
    <w:rsid w:val="0091339A"/>
    <w:rsid w:val="00913506"/>
    <w:rsid w:val="00913528"/>
    <w:rsid w:val="00914146"/>
    <w:rsid w:val="009142DC"/>
    <w:rsid w:val="0091441F"/>
    <w:rsid w:val="00914815"/>
    <w:rsid w:val="00915032"/>
    <w:rsid w:val="0091634E"/>
    <w:rsid w:val="009163D3"/>
    <w:rsid w:val="00916855"/>
    <w:rsid w:val="00921D94"/>
    <w:rsid w:val="0092250A"/>
    <w:rsid w:val="00922757"/>
    <w:rsid w:val="00923235"/>
    <w:rsid w:val="009247B7"/>
    <w:rsid w:val="009247C8"/>
    <w:rsid w:val="00924846"/>
    <w:rsid w:val="009251C8"/>
    <w:rsid w:val="00925F3B"/>
    <w:rsid w:val="009275AB"/>
    <w:rsid w:val="00930DC9"/>
    <w:rsid w:val="009310B6"/>
    <w:rsid w:val="00931435"/>
    <w:rsid w:val="00932363"/>
    <w:rsid w:val="00934B8D"/>
    <w:rsid w:val="00934E10"/>
    <w:rsid w:val="0093707A"/>
    <w:rsid w:val="0093761D"/>
    <w:rsid w:val="009403E7"/>
    <w:rsid w:val="00940AFD"/>
    <w:rsid w:val="00940EC3"/>
    <w:rsid w:val="00941028"/>
    <w:rsid w:val="00942532"/>
    <w:rsid w:val="00942AD3"/>
    <w:rsid w:val="00942BEE"/>
    <w:rsid w:val="00942C53"/>
    <w:rsid w:val="00942E85"/>
    <w:rsid w:val="00943AB4"/>
    <w:rsid w:val="00943F3F"/>
    <w:rsid w:val="009446F7"/>
    <w:rsid w:val="009449C8"/>
    <w:rsid w:val="00945678"/>
    <w:rsid w:val="00946181"/>
    <w:rsid w:val="00946D07"/>
    <w:rsid w:val="009479FE"/>
    <w:rsid w:val="0095137D"/>
    <w:rsid w:val="009514B8"/>
    <w:rsid w:val="009514FD"/>
    <w:rsid w:val="00951A93"/>
    <w:rsid w:val="00952CF3"/>
    <w:rsid w:val="009537DE"/>
    <w:rsid w:val="00953E02"/>
    <w:rsid w:val="009548A5"/>
    <w:rsid w:val="00954BE1"/>
    <w:rsid w:val="00955975"/>
    <w:rsid w:val="009562DA"/>
    <w:rsid w:val="00956FB2"/>
    <w:rsid w:val="0096156C"/>
    <w:rsid w:val="00961F47"/>
    <w:rsid w:val="00962111"/>
    <w:rsid w:val="00962A8F"/>
    <w:rsid w:val="00963F9F"/>
    <w:rsid w:val="009644AD"/>
    <w:rsid w:val="00964835"/>
    <w:rsid w:val="00964B1A"/>
    <w:rsid w:val="00964F3A"/>
    <w:rsid w:val="009655C7"/>
    <w:rsid w:val="009658C0"/>
    <w:rsid w:val="0096639A"/>
    <w:rsid w:val="00966A6B"/>
    <w:rsid w:val="009674B7"/>
    <w:rsid w:val="00967E28"/>
    <w:rsid w:val="009706D2"/>
    <w:rsid w:val="00970E2B"/>
    <w:rsid w:val="0097178E"/>
    <w:rsid w:val="009719D1"/>
    <w:rsid w:val="00971BC3"/>
    <w:rsid w:val="00974036"/>
    <w:rsid w:val="00974138"/>
    <w:rsid w:val="00974A65"/>
    <w:rsid w:val="00974C6D"/>
    <w:rsid w:val="00976699"/>
    <w:rsid w:val="009822F6"/>
    <w:rsid w:val="00982376"/>
    <w:rsid w:val="009830B7"/>
    <w:rsid w:val="0098320F"/>
    <w:rsid w:val="0098337E"/>
    <w:rsid w:val="00983E61"/>
    <w:rsid w:val="00984CAE"/>
    <w:rsid w:val="00984CB9"/>
    <w:rsid w:val="00985223"/>
    <w:rsid w:val="0098526E"/>
    <w:rsid w:val="00985AC6"/>
    <w:rsid w:val="00986612"/>
    <w:rsid w:val="00986638"/>
    <w:rsid w:val="00986DD6"/>
    <w:rsid w:val="00987009"/>
    <w:rsid w:val="009870D3"/>
    <w:rsid w:val="0098739A"/>
    <w:rsid w:val="0099145C"/>
    <w:rsid w:val="0099148C"/>
    <w:rsid w:val="00991949"/>
    <w:rsid w:val="00992CBF"/>
    <w:rsid w:val="00993347"/>
    <w:rsid w:val="00993BEC"/>
    <w:rsid w:val="00994620"/>
    <w:rsid w:val="00994691"/>
    <w:rsid w:val="00994740"/>
    <w:rsid w:val="00994797"/>
    <w:rsid w:val="009947CA"/>
    <w:rsid w:val="00994B50"/>
    <w:rsid w:val="00995479"/>
    <w:rsid w:val="0099547C"/>
    <w:rsid w:val="00995A4E"/>
    <w:rsid w:val="00995F65"/>
    <w:rsid w:val="009960C4"/>
    <w:rsid w:val="009960D9"/>
    <w:rsid w:val="00996834"/>
    <w:rsid w:val="00996B77"/>
    <w:rsid w:val="00997A62"/>
    <w:rsid w:val="009A0586"/>
    <w:rsid w:val="009A1BB8"/>
    <w:rsid w:val="009A1D45"/>
    <w:rsid w:val="009A2FC2"/>
    <w:rsid w:val="009A428F"/>
    <w:rsid w:val="009A4A2A"/>
    <w:rsid w:val="009A4C65"/>
    <w:rsid w:val="009A595D"/>
    <w:rsid w:val="009A607C"/>
    <w:rsid w:val="009A7554"/>
    <w:rsid w:val="009A7C6B"/>
    <w:rsid w:val="009B14DA"/>
    <w:rsid w:val="009B2867"/>
    <w:rsid w:val="009B2B44"/>
    <w:rsid w:val="009B2E8F"/>
    <w:rsid w:val="009B3275"/>
    <w:rsid w:val="009B36D4"/>
    <w:rsid w:val="009B4EAC"/>
    <w:rsid w:val="009B4F19"/>
    <w:rsid w:val="009B5690"/>
    <w:rsid w:val="009B7249"/>
    <w:rsid w:val="009C09C3"/>
    <w:rsid w:val="009C0CBF"/>
    <w:rsid w:val="009C1261"/>
    <w:rsid w:val="009C1614"/>
    <w:rsid w:val="009C1A3A"/>
    <w:rsid w:val="009C1F9D"/>
    <w:rsid w:val="009C22E3"/>
    <w:rsid w:val="009C2ADC"/>
    <w:rsid w:val="009C356A"/>
    <w:rsid w:val="009C36BA"/>
    <w:rsid w:val="009C3F4F"/>
    <w:rsid w:val="009C50A2"/>
    <w:rsid w:val="009C52CE"/>
    <w:rsid w:val="009C622A"/>
    <w:rsid w:val="009C64A0"/>
    <w:rsid w:val="009C67E6"/>
    <w:rsid w:val="009C68AF"/>
    <w:rsid w:val="009C7103"/>
    <w:rsid w:val="009C750C"/>
    <w:rsid w:val="009D13E8"/>
    <w:rsid w:val="009D1B0D"/>
    <w:rsid w:val="009D29C5"/>
    <w:rsid w:val="009D2C9F"/>
    <w:rsid w:val="009D4787"/>
    <w:rsid w:val="009D47A7"/>
    <w:rsid w:val="009D6953"/>
    <w:rsid w:val="009D6FE8"/>
    <w:rsid w:val="009D7B8B"/>
    <w:rsid w:val="009E16DD"/>
    <w:rsid w:val="009E1ECA"/>
    <w:rsid w:val="009E20B7"/>
    <w:rsid w:val="009E269C"/>
    <w:rsid w:val="009E2C14"/>
    <w:rsid w:val="009E400D"/>
    <w:rsid w:val="009E4275"/>
    <w:rsid w:val="009E4705"/>
    <w:rsid w:val="009E4EDA"/>
    <w:rsid w:val="009E5344"/>
    <w:rsid w:val="009E59A9"/>
    <w:rsid w:val="009E5EB3"/>
    <w:rsid w:val="009E6667"/>
    <w:rsid w:val="009E66DE"/>
    <w:rsid w:val="009E6D07"/>
    <w:rsid w:val="009E7133"/>
    <w:rsid w:val="009E73F0"/>
    <w:rsid w:val="009F0182"/>
    <w:rsid w:val="009F0610"/>
    <w:rsid w:val="009F0632"/>
    <w:rsid w:val="009F156C"/>
    <w:rsid w:val="009F15C6"/>
    <w:rsid w:val="009F1AE2"/>
    <w:rsid w:val="009F2845"/>
    <w:rsid w:val="009F2A4C"/>
    <w:rsid w:val="009F2F6B"/>
    <w:rsid w:val="009F4169"/>
    <w:rsid w:val="009F4A25"/>
    <w:rsid w:val="009F5DB2"/>
    <w:rsid w:val="009F6254"/>
    <w:rsid w:val="009F723D"/>
    <w:rsid w:val="009F76D6"/>
    <w:rsid w:val="009F78B0"/>
    <w:rsid w:val="00A00E75"/>
    <w:rsid w:val="00A01028"/>
    <w:rsid w:val="00A01681"/>
    <w:rsid w:val="00A0213C"/>
    <w:rsid w:val="00A022CC"/>
    <w:rsid w:val="00A027E4"/>
    <w:rsid w:val="00A02BD9"/>
    <w:rsid w:val="00A03258"/>
    <w:rsid w:val="00A0454A"/>
    <w:rsid w:val="00A0457F"/>
    <w:rsid w:val="00A0497C"/>
    <w:rsid w:val="00A04B83"/>
    <w:rsid w:val="00A146A7"/>
    <w:rsid w:val="00A14D25"/>
    <w:rsid w:val="00A152F0"/>
    <w:rsid w:val="00A153E5"/>
    <w:rsid w:val="00A15CA6"/>
    <w:rsid w:val="00A169F4"/>
    <w:rsid w:val="00A16E00"/>
    <w:rsid w:val="00A1736C"/>
    <w:rsid w:val="00A17774"/>
    <w:rsid w:val="00A21222"/>
    <w:rsid w:val="00A24260"/>
    <w:rsid w:val="00A25477"/>
    <w:rsid w:val="00A25705"/>
    <w:rsid w:val="00A25DC6"/>
    <w:rsid w:val="00A264C7"/>
    <w:rsid w:val="00A268C2"/>
    <w:rsid w:val="00A26A40"/>
    <w:rsid w:val="00A2787E"/>
    <w:rsid w:val="00A278FF"/>
    <w:rsid w:val="00A27ECD"/>
    <w:rsid w:val="00A27EFE"/>
    <w:rsid w:val="00A31CE0"/>
    <w:rsid w:val="00A31EF0"/>
    <w:rsid w:val="00A334F3"/>
    <w:rsid w:val="00A33947"/>
    <w:rsid w:val="00A33987"/>
    <w:rsid w:val="00A349BD"/>
    <w:rsid w:val="00A35A9B"/>
    <w:rsid w:val="00A35EC6"/>
    <w:rsid w:val="00A3636E"/>
    <w:rsid w:val="00A36401"/>
    <w:rsid w:val="00A36879"/>
    <w:rsid w:val="00A405F6"/>
    <w:rsid w:val="00A4165D"/>
    <w:rsid w:val="00A41A11"/>
    <w:rsid w:val="00A42399"/>
    <w:rsid w:val="00A42797"/>
    <w:rsid w:val="00A432F4"/>
    <w:rsid w:val="00A43FF6"/>
    <w:rsid w:val="00A45CBF"/>
    <w:rsid w:val="00A465FF"/>
    <w:rsid w:val="00A46A6E"/>
    <w:rsid w:val="00A47235"/>
    <w:rsid w:val="00A4751F"/>
    <w:rsid w:val="00A4754D"/>
    <w:rsid w:val="00A47AA9"/>
    <w:rsid w:val="00A512E6"/>
    <w:rsid w:val="00A54985"/>
    <w:rsid w:val="00A551CC"/>
    <w:rsid w:val="00A553A0"/>
    <w:rsid w:val="00A55795"/>
    <w:rsid w:val="00A55BDA"/>
    <w:rsid w:val="00A56DCA"/>
    <w:rsid w:val="00A57D13"/>
    <w:rsid w:val="00A606F2"/>
    <w:rsid w:val="00A60A3A"/>
    <w:rsid w:val="00A60ADE"/>
    <w:rsid w:val="00A60F9A"/>
    <w:rsid w:val="00A6171D"/>
    <w:rsid w:val="00A6246C"/>
    <w:rsid w:val="00A62D3E"/>
    <w:rsid w:val="00A62E1D"/>
    <w:rsid w:val="00A634C6"/>
    <w:rsid w:val="00A63CBE"/>
    <w:rsid w:val="00A641FA"/>
    <w:rsid w:val="00A647C9"/>
    <w:rsid w:val="00A668D9"/>
    <w:rsid w:val="00A66FAE"/>
    <w:rsid w:val="00A70168"/>
    <w:rsid w:val="00A70C8D"/>
    <w:rsid w:val="00A71EE3"/>
    <w:rsid w:val="00A723DE"/>
    <w:rsid w:val="00A7356D"/>
    <w:rsid w:val="00A7368B"/>
    <w:rsid w:val="00A73747"/>
    <w:rsid w:val="00A75B7D"/>
    <w:rsid w:val="00A76F56"/>
    <w:rsid w:val="00A77582"/>
    <w:rsid w:val="00A80263"/>
    <w:rsid w:val="00A8071B"/>
    <w:rsid w:val="00A807C3"/>
    <w:rsid w:val="00A80E8B"/>
    <w:rsid w:val="00A816C6"/>
    <w:rsid w:val="00A81F8F"/>
    <w:rsid w:val="00A8212A"/>
    <w:rsid w:val="00A82274"/>
    <w:rsid w:val="00A828F5"/>
    <w:rsid w:val="00A82922"/>
    <w:rsid w:val="00A82FBF"/>
    <w:rsid w:val="00A83547"/>
    <w:rsid w:val="00A845FD"/>
    <w:rsid w:val="00A84C51"/>
    <w:rsid w:val="00A84EB0"/>
    <w:rsid w:val="00A86389"/>
    <w:rsid w:val="00A87298"/>
    <w:rsid w:val="00A87A8D"/>
    <w:rsid w:val="00A90558"/>
    <w:rsid w:val="00A9058C"/>
    <w:rsid w:val="00A909F0"/>
    <w:rsid w:val="00A90A15"/>
    <w:rsid w:val="00A9204A"/>
    <w:rsid w:val="00A920FA"/>
    <w:rsid w:val="00A93573"/>
    <w:rsid w:val="00A9360F"/>
    <w:rsid w:val="00A93EEA"/>
    <w:rsid w:val="00A94288"/>
    <w:rsid w:val="00A945C6"/>
    <w:rsid w:val="00A948D0"/>
    <w:rsid w:val="00A9529C"/>
    <w:rsid w:val="00A954B8"/>
    <w:rsid w:val="00A95867"/>
    <w:rsid w:val="00A95F30"/>
    <w:rsid w:val="00A95FBB"/>
    <w:rsid w:val="00A970AF"/>
    <w:rsid w:val="00A9779A"/>
    <w:rsid w:val="00A979A7"/>
    <w:rsid w:val="00A97B66"/>
    <w:rsid w:val="00A97CDA"/>
    <w:rsid w:val="00AA0569"/>
    <w:rsid w:val="00AA08CD"/>
    <w:rsid w:val="00AA0F96"/>
    <w:rsid w:val="00AA1447"/>
    <w:rsid w:val="00AA214E"/>
    <w:rsid w:val="00AA26A5"/>
    <w:rsid w:val="00AA2873"/>
    <w:rsid w:val="00AA3500"/>
    <w:rsid w:val="00AA3CA6"/>
    <w:rsid w:val="00AA54B5"/>
    <w:rsid w:val="00AA54EE"/>
    <w:rsid w:val="00AA5673"/>
    <w:rsid w:val="00AA599F"/>
    <w:rsid w:val="00AA67D5"/>
    <w:rsid w:val="00AA67F4"/>
    <w:rsid w:val="00AA6C0A"/>
    <w:rsid w:val="00AB0012"/>
    <w:rsid w:val="00AB0139"/>
    <w:rsid w:val="00AB07D4"/>
    <w:rsid w:val="00AB206F"/>
    <w:rsid w:val="00AB2CA1"/>
    <w:rsid w:val="00AB3336"/>
    <w:rsid w:val="00AB3FD3"/>
    <w:rsid w:val="00AB4374"/>
    <w:rsid w:val="00AB4E40"/>
    <w:rsid w:val="00AB54BD"/>
    <w:rsid w:val="00AB56B9"/>
    <w:rsid w:val="00AB6053"/>
    <w:rsid w:val="00AB7847"/>
    <w:rsid w:val="00AC0CE6"/>
    <w:rsid w:val="00AC2A50"/>
    <w:rsid w:val="00AC2AB6"/>
    <w:rsid w:val="00AC2ECD"/>
    <w:rsid w:val="00AC352B"/>
    <w:rsid w:val="00AC4002"/>
    <w:rsid w:val="00AC4B63"/>
    <w:rsid w:val="00AC5256"/>
    <w:rsid w:val="00AC62DE"/>
    <w:rsid w:val="00AC6605"/>
    <w:rsid w:val="00AC69B5"/>
    <w:rsid w:val="00AC72F1"/>
    <w:rsid w:val="00AC77C1"/>
    <w:rsid w:val="00AD0658"/>
    <w:rsid w:val="00AD100B"/>
    <w:rsid w:val="00AD13B6"/>
    <w:rsid w:val="00AD342D"/>
    <w:rsid w:val="00AD3805"/>
    <w:rsid w:val="00AD4498"/>
    <w:rsid w:val="00AD47F7"/>
    <w:rsid w:val="00AD5A04"/>
    <w:rsid w:val="00AD667C"/>
    <w:rsid w:val="00AD6BFC"/>
    <w:rsid w:val="00AD6E75"/>
    <w:rsid w:val="00AE0625"/>
    <w:rsid w:val="00AE0958"/>
    <w:rsid w:val="00AE12E4"/>
    <w:rsid w:val="00AE3577"/>
    <w:rsid w:val="00AE4B63"/>
    <w:rsid w:val="00AE4C64"/>
    <w:rsid w:val="00AE4DE1"/>
    <w:rsid w:val="00AE566A"/>
    <w:rsid w:val="00AE5A83"/>
    <w:rsid w:val="00AE7D2B"/>
    <w:rsid w:val="00AF061C"/>
    <w:rsid w:val="00AF0EF6"/>
    <w:rsid w:val="00AF10CC"/>
    <w:rsid w:val="00AF247F"/>
    <w:rsid w:val="00AF2935"/>
    <w:rsid w:val="00AF3270"/>
    <w:rsid w:val="00AF3649"/>
    <w:rsid w:val="00AF3BBF"/>
    <w:rsid w:val="00AF3EC5"/>
    <w:rsid w:val="00AF43FD"/>
    <w:rsid w:val="00AF4884"/>
    <w:rsid w:val="00AF48E1"/>
    <w:rsid w:val="00AF5309"/>
    <w:rsid w:val="00AF5930"/>
    <w:rsid w:val="00AF6CD7"/>
    <w:rsid w:val="00B00F13"/>
    <w:rsid w:val="00B03FBC"/>
    <w:rsid w:val="00B0431E"/>
    <w:rsid w:val="00B04A1F"/>
    <w:rsid w:val="00B0622B"/>
    <w:rsid w:val="00B06264"/>
    <w:rsid w:val="00B06305"/>
    <w:rsid w:val="00B0660D"/>
    <w:rsid w:val="00B07838"/>
    <w:rsid w:val="00B109D7"/>
    <w:rsid w:val="00B10EFD"/>
    <w:rsid w:val="00B11FD4"/>
    <w:rsid w:val="00B12203"/>
    <w:rsid w:val="00B12C32"/>
    <w:rsid w:val="00B12CF6"/>
    <w:rsid w:val="00B137D7"/>
    <w:rsid w:val="00B139FA"/>
    <w:rsid w:val="00B1547D"/>
    <w:rsid w:val="00B15C1A"/>
    <w:rsid w:val="00B16764"/>
    <w:rsid w:val="00B16C71"/>
    <w:rsid w:val="00B177BE"/>
    <w:rsid w:val="00B20564"/>
    <w:rsid w:val="00B20689"/>
    <w:rsid w:val="00B21745"/>
    <w:rsid w:val="00B22023"/>
    <w:rsid w:val="00B2305A"/>
    <w:rsid w:val="00B23BBD"/>
    <w:rsid w:val="00B244C6"/>
    <w:rsid w:val="00B24974"/>
    <w:rsid w:val="00B24EE9"/>
    <w:rsid w:val="00B250A6"/>
    <w:rsid w:val="00B2519C"/>
    <w:rsid w:val="00B25611"/>
    <w:rsid w:val="00B25B2D"/>
    <w:rsid w:val="00B25EC5"/>
    <w:rsid w:val="00B27B3F"/>
    <w:rsid w:val="00B27F85"/>
    <w:rsid w:val="00B316A9"/>
    <w:rsid w:val="00B32681"/>
    <w:rsid w:val="00B33465"/>
    <w:rsid w:val="00B3392C"/>
    <w:rsid w:val="00B33E64"/>
    <w:rsid w:val="00B34135"/>
    <w:rsid w:val="00B34D83"/>
    <w:rsid w:val="00B3533A"/>
    <w:rsid w:val="00B35AC3"/>
    <w:rsid w:val="00B36107"/>
    <w:rsid w:val="00B36511"/>
    <w:rsid w:val="00B37163"/>
    <w:rsid w:val="00B37343"/>
    <w:rsid w:val="00B37985"/>
    <w:rsid w:val="00B40B95"/>
    <w:rsid w:val="00B41106"/>
    <w:rsid w:val="00B41F2C"/>
    <w:rsid w:val="00B4270A"/>
    <w:rsid w:val="00B4309E"/>
    <w:rsid w:val="00B45157"/>
    <w:rsid w:val="00B474D7"/>
    <w:rsid w:val="00B474FB"/>
    <w:rsid w:val="00B504CF"/>
    <w:rsid w:val="00B50FAE"/>
    <w:rsid w:val="00B51E15"/>
    <w:rsid w:val="00B5216F"/>
    <w:rsid w:val="00B52316"/>
    <w:rsid w:val="00B5250F"/>
    <w:rsid w:val="00B527CF"/>
    <w:rsid w:val="00B530F4"/>
    <w:rsid w:val="00B5388B"/>
    <w:rsid w:val="00B54712"/>
    <w:rsid w:val="00B549CB"/>
    <w:rsid w:val="00B54F86"/>
    <w:rsid w:val="00B55622"/>
    <w:rsid w:val="00B56306"/>
    <w:rsid w:val="00B56D4E"/>
    <w:rsid w:val="00B570BC"/>
    <w:rsid w:val="00B57514"/>
    <w:rsid w:val="00B6061D"/>
    <w:rsid w:val="00B606C7"/>
    <w:rsid w:val="00B607ED"/>
    <w:rsid w:val="00B60E4C"/>
    <w:rsid w:val="00B61B7A"/>
    <w:rsid w:val="00B62070"/>
    <w:rsid w:val="00B62B00"/>
    <w:rsid w:val="00B62DB3"/>
    <w:rsid w:val="00B6315F"/>
    <w:rsid w:val="00B63447"/>
    <w:rsid w:val="00B63E5E"/>
    <w:rsid w:val="00B6406B"/>
    <w:rsid w:val="00B64CA9"/>
    <w:rsid w:val="00B657FD"/>
    <w:rsid w:val="00B66D72"/>
    <w:rsid w:val="00B67950"/>
    <w:rsid w:val="00B70D61"/>
    <w:rsid w:val="00B70FB0"/>
    <w:rsid w:val="00B716D4"/>
    <w:rsid w:val="00B718EB"/>
    <w:rsid w:val="00B72677"/>
    <w:rsid w:val="00B72AB1"/>
    <w:rsid w:val="00B72DA2"/>
    <w:rsid w:val="00B73882"/>
    <w:rsid w:val="00B7486C"/>
    <w:rsid w:val="00B74E99"/>
    <w:rsid w:val="00B75CD8"/>
    <w:rsid w:val="00B76926"/>
    <w:rsid w:val="00B77437"/>
    <w:rsid w:val="00B77B75"/>
    <w:rsid w:val="00B805ED"/>
    <w:rsid w:val="00B81337"/>
    <w:rsid w:val="00B8199A"/>
    <w:rsid w:val="00B81E00"/>
    <w:rsid w:val="00B81E16"/>
    <w:rsid w:val="00B8269F"/>
    <w:rsid w:val="00B8451F"/>
    <w:rsid w:val="00B866E2"/>
    <w:rsid w:val="00B869B0"/>
    <w:rsid w:val="00B86ABF"/>
    <w:rsid w:val="00B86DD2"/>
    <w:rsid w:val="00B86E09"/>
    <w:rsid w:val="00B86E29"/>
    <w:rsid w:val="00B87112"/>
    <w:rsid w:val="00B87599"/>
    <w:rsid w:val="00B875AD"/>
    <w:rsid w:val="00B876D6"/>
    <w:rsid w:val="00B91010"/>
    <w:rsid w:val="00B91F62"/>
    <w:rsid w:val="00B9269C"/>
    <w:rsid w:val="00B92719"/>
    <w:rsid w:val="00B92A80"/>
    <w:rsid w:val="00B93F4C"/>
    <w:rsid w:val="00B94279"/>
    <w:rsid w:val="00B9435A"/>
    <w:rsid w:val="00B948F9"/>
    <w:rsid w:val="00B949BF"/>
    <w:rsid w:val="00B95610"/>
    <w:rsid w:val="00B957BE"/>
    <w:rsid w:val="00B959E6"/>
    <w:rsid w:val="00B95C74"/>
    <w:rsid w:val="00B9606A"/>
    <w:rsid w:val="00B96B0E"/>
    <w:rsid w:val="00B96C01"/>
    <w:rsid w:val="00B96DA9"/>
    <w:rsid w:val="00B96FA3"/>
    <w:rsid w:val="00B973E2"/>
    <w:rsid w:val="00BA00DC"/>
    <w:rsid w:val="00BA02E9"/>
    <w:rsid w:val="00BA247F"/>
    <w:rsid w:val="00BA5806"/>
    <w:rsid w:val="00BA5867"/>
    <w:rsid w:val="00BA5E5D"/>
    <w:rsid w:val="00BA5E6E"/>
    <w:rsid w:val="00BA6153"/>
    <w:rsid w:val="00BA75D5"/>
    <w:rsid w:val="00BA7F32"/>
    <w:rsid w:val="00BB0D3A"/>
    <w:rsid w:val="00BB0FB6"/>
    <w:rsid w:val="00BB15A9"/>
    <w:rsid w:val="00BB24BD"/>
    <w:rsid w:val="00BB26FA"/>
    <w:rsid w:val="00BB28F2"/>
    <w:rsid w:val="00BB3A33"/>
    <w:rsid w:val="00BB4E74"/>
    <w:rsid w:val="00BB5595"/>
    <w:rsid w:val="00BB6102"/>
    <w:rsid w:val="00BB6FD2"/>
    <w:rsid w:val="00BC089C"/>
    <w:rsid w:val="00BC10AA"/>
    <w:rsid w:val="00BC1F71"/>
    <w:rsid w:val="00BC253C"/>
    <w:rsid w:val="00BC2C49"/>
    <w:rsid w:val="00BC3249"/>
    <w:rsid w:val="00BC32F2"/>
    <w:rsid w:val="00BC399F"/>
    <w:rsid w:val="00BC5460"/>
    <w:rsid w:val="00BC646D"/>
    <w:rsid w:val="00BC64D4"/>
    <w:rsid w:val="00BC65E8"/>
    <w:rsid w:val="00BC6DDE"/>
    <w:rsid w:val="00BC7AAB"/>
    <w:rsid w:val="00BD3667"/>
    <w:rsid w:val="00BD40A1"/>
    <w:rsid w:val="00BD4519"/>
    <w:rsid w:val="00BD47D7"/>
    <w:rsid w:val="00BD5160"/>
    <w:rsid w:val="00BD5B4C"/>
    <w:rsid w:val="00BD649C"/>
    <w:rsid w:val="00BD707A"/>
    <w:rsid w:val="00BD7EEF"/>
    <w:rsid w:val="00BE1284"/>
    <w:rsid w:val="00BE1A2C"/>
    <w:rsid w:val="00BE1D55"/>
    <w:rsid w:val="00BE2D1A"/>
    <w:rsid w:val="00BE3F79"/>
    <w:rsid w:val="00BE4AA6"/>
    <w:rsid w:val="00BE4F57"/>
    <w:rsid w:val="00BE521E"/>
    <w:rsid w:val="00BE576D"/>
    <w:rsid w:val="00BE58D2"/>
    <w:rsid w:val="00BE64CF"/>
    <w:rsid w:val="00BE701B"/>
    <w:rsid w:val="00BE7387"/>
    <w:rsid w:val="00BE74B9"/>
    <w:rsid w:val="00BE7655"/>
    <w:rsid w:val="00BE7EE6"/>
    <w:rsid w:val="00BE7FDC"/>
    <w:rsid w:val="00BF038F"/>
    <w:rsid w:val="00BF06B1"/>
    <w:rsid w:val="00BF082D"/>
    <w:rsid w:val="00BF09FF"/>
    <w:rsid w:val="00BF0A89"/>
    <w:rsid w:val="00BF1F47"/>
    <w:rsid w:val="00BF2897"/>
    <w:rsid w:val="00BF2981"/>
    <w:rsid w:val="00BF2C05"/>
    <w:rsid w:val="00BF3573"/>
    <w:rsid w:val="00BF3DA5"/>
    <w:rsid w:val="00BF4236"/>
    <w:rsid w:val="00BF5553"/>
    <w:rsid w:val="00BF6455"/>
    <w:rsid w:val="00BF67F0"/>
    <w:rsid w:val="00C0019E"/>
    <w:rsid w:val="00C01E13"/>
    <w:rsid w:val="00C0266C"/>
    <w:rsid w:val="00C028BC"/>
    <w:rsid w:val="00C02B6F"/>
    <w:rsid w:val="00C033E4"/>
    <w:rsid w:val="00C0376B"/>
    <w:rsid w:val="00C03EA3"/>
    <w:rsid w:val="00C0415F"/>
    <w:rsid w:val="00C0445D"/>
    <w:rsid w:val="00C05357"/>
    <w:rsid w:val="00C05B50"/>
    <w:rsid w:val="00C0740D"/>
    <w:rsid w:val="00C07E4A"/>
    <w:rsid w:val="00C102AC"/>
    <w:rsid w:val="00C11224"/>
    <w:rsid w:val="00C11794"/>
    <w:rsid w:val="00C125F9"/>
    <w:rsid w:val="00C12AC5"/>
    <w:rsid w:val="00C12F8C"/>
    <w:rsid w:val="00C131A8"/>
    <w:rsid w:val="00C15D38"/>
    <w:rsid w:val="00C16666"/>
    <w:rsid w:val="00C17D5A"/>
    <w:rsid w:val="00C17EE0"/>
    <w:rsid w:val="00C21719"/>
    <w:rsid w:val="00C21ECD"/>
    <w:rsid w:val="00C22A86"/>
    <w:rsid w:val="00C22DBC"/>
    <w:rsid w:val="00C22E56"/>
    <w:rsid w:val="00C23231"/>
    <w:rsid w:val="00C232BF"/>
    <w:rsid w:val="00C234FB"/>
    <w:rsid w:val="00C23950"/>
    <w:rsid w:val="00C25BA5"/>
    <w:rsid w:val="00C2730E"/>
    <w:rsid w:val="00C27947"/>
    <w:rsid w:val="00C303CF"/>
    <w:rsid w:val="00C31177"/>
    <w:rsid w:val="00C31939"/>
    <w:rsid w:val="00C32CB1"/>
    <w:rsid w:val="00C34DA3"/>
    <w:rsid w:val="00C3569E"/>
    <w:rsid w:val="00C364CB"/>
    <w:rsid w:val="00C367A3"/>
    <w:rsid w:val="00C3705D"/>
    <w:rsid w:val="00C37C56"/>
    <w:rsid w:val="00C40A44"/>
    <w:rsid w:val="00C410D7"/>
    <w:rsid w:val="00C421BD"/>
    <w:rsid w:val="00C42727"/>
    <w:rsid w:val="00C42AC7"/>
    <w:rsid w:val="00C42D2B"/>
    <w:rsid w:val="00C43722"/>
    <w:rsid w:val="00C43985"/>
    <w:rsid w:val="00C43AD8"/>
    <w:rsid w:val="00C44320"/>
    <w:rsid w:val="00C443AF"/>
    <w:rsid w:val="00C44530"/>
    <w:rsid w:val="00C4491A"/>
    <w:rsid w:val="00C45B8F"/>
    <w:rsid w:val="00C45E30"/>
    <w:rsid w:val="00C47508"/>
    <w:rsid w:val="00C50004"/>
    <w:rsid w:val="00C50576"/>
    <w:rsid w:val="00C50BD5"/>
    <w:rsid w:val="00C51D9E"/>
    <w:rsid w:val="00C52AA8"/>
    <w:rsid w:val="00C52B06"/>
    <w:rsid w:val="00C539E4"/>
    <w:rsid w:val="00C53B66"/>
    <w:rsid w:val="00C55344"/>
    <w:rsid w:val="00C555B4"/>
    <w:rsid w:val="00C563FA"/>
    <w:rsid w:val="00C609E8"/>
    <w:rsid w:val="00C61B51"/>
    <w:rsid w:val="00C62A02"/>
    <w:rsid w:val="00C63177"/>
    <w:rsid w:val="00C63E45"/>
    <w:rsid w:val="00C65C77"/>
    <w:rsid w:val="00C66E95"/>
    <w:rsid w:val="00C66FFE"/>
    <w:rsid w:val="00C67150"/>
    <w:rsid w:val="00C6730B"/>
    <w:rsid w:val="00C67CED"/>
    <w:rsid w:val="00C705EA"/>
    <w:rsid w:val="00C70F95"/>
    <w:rsid w:val="00C711BC"/>
    <w:rsid w:val="00C71678"/>
    <w:rsid w:val="00C72A7A"/>
    <w:rsid w:val="00C73111"/>
    <w:rsid w:val="00C733B1"/>
    <w:rsid w:val="00C733BC"/>
    <w:rsid w:val="00C73A19"/>
    <w:rsid w:val="00C745C1"/>
    <w:rsid w:val="00C7491E"/>
    <w:rsid w:val="00C7535D"/>
    <w:rsid w:val="00C81A87"/>
    <w:rsid w:val="00C823CB"/>
    <w:rsid w:val="00C8339E"/>
    <w:rsid w:val="00C83678"/>
    <w:rsid w:val="00C87705"/>
    <w:rsid w:val="00C87DDE"/>
    <w:rsid w:val="00C90CFE"/>
    <w:rsid w:val="00C91073"/>
    <w:rsid w:val="00C9245D"/>
    <w:rsid w:val="00C92FD5"/>
    <w:rsid w:val="00C9339F"/>
    <w:rsid w:val="00C935CA"/>
    <w:rsid w:val="00C93E57"/>
    <w:rsid w:val="00C94030"/>
    <w:rsid w:val="00C9422C"/>
    <w:rsid w:val="00C94624"/>
    <w:rsid w:val="00C947EE"/>
    <w:rsid w:val="00C95237"/>
    <w:rsid w:val="00C95B60"/>
    <w:rsid w:val="00C97FC5"/>
    <w:rsid w:val="00CA1163"/>
    <w:rsid w:val="00CA11B3"/>
    <w:rsid w:val="00CA1419"/>
    <w:rsid w:val="00CA1E59"/>
    <w:rsid w:val="00CA25D3"/>
    <w:rsid w:val="00CA2AB8"/>
    <w:rsid w:val="00CA3B2F"/>
    <w:rsid w:val="00CA484C"/>
    <w:rsid w:val="00CA4CB5"/>
    <w:rsid w:val="00CA51B4"/>
    <w:rsid w:val="00CA57C5"/>
    <w:rsid w:val="00CA5D5D"/>
    <w:rsid w:val="00CA617D"/>
    <w:rsid w:val="00CA6675"/>
    <w:rsid w:val="00CA6E93"/>
    <w:rsid w:val="00CA7472"/>
    <w:rsid w:val="00CB193A"/>
    <w:rsid w:val="00CB21B5"/>
    <w:rsid w:val="00CB31C7"/>
    <w:rsid w:val="00CB3EF6"/>
    <w:rsid w:val="00CB40B3"/>
    <w:rsid w:val="00CB48FB"/>
    <w:rsid w:val="00CB4D8A"/>
    <w:rsid w:val="00CB5139"/>
    <w:rsid w:val="00CB57A9"/>
    <w:rsid w:val="00CB5AA1"/>
    <w:rsid w:val="00CB690D"/>
    <w:rsid w:val="00CB6A14"/>
    <w:rsid w:val="00CB7773"/>
    <w:rsid w:val="00CC11D1"/>
    <w:rsid w:val="00CC1819"/>
    <w:rsid w:val="00CC1C9B"/>
    <w:rsid w:val="00CC1F74"/>
    <w:rsid w:val="00CC2155"/>
    <w:rsid w:val="00CC2A46"/>
    <w:rsid w:val="00CC3015"/>
    <w:rsid w:val="00CC369E"/>
    <w:rsid w:val="00CC3729"/>
    <w:rsid w:val="00CC466F"/>
    <w:rsid w:val="00CC47C9"/>
    <w:rsid w:val="00CC4D17"/>
    <w:rsid w:val="00CC65ED"/>
    <w:rsid w:val="00CC6958"/>
    <w:rsid w:val="00CC7541"/>
    <w:rsid w:val="00CC7833"/>
    <w:rsid w:val="00CD12B6"/>
    <w:rsid w:val="00CD3474"/>
    <w:rsid w:val="00CD3765"/>
    <w:rsid w:val="00CD3FE3"/>
    <w:rsid w:val="00CD4921"/>
    <w:rsid w:val="00CD4E4D"/>
    <w:rsid w:val="00CD4EFD"/>
    <w:rsid w:val="00CD4FBC"/>
    <w:rsid w:val="00CD6BF3"/>
    <w:rsid w:val="00CE03EB"/>
    <w:rsid w:val="00CE0679"/>
    <w:rsid w:val="00CE06A6"/>
    <w:rsid w:val="00CE1B79"/>
    <w:rsid w:val="00CE24F8"/>
    <w:rsid w:val="00CE2647"/>
    <w:rsid w:val="00CE4212"/>
    <w:rsid w:val="00CE4913"/>
    <w:rsid w:val="00CE4F67"/>
    <w:rsid w:val="00CE5EDB"/>
    <w:rsid w:val="00CE64E4"/>
    <w:rsid w:val="00CE7A5A"/>
    <w:rsid w:val="00CF0C5B"/>
    <w:rsid w:val="00CF0E44"/>
    <w:rsid w:val="00CF0F63"/>
    <w:rsid w:val="00CF2DF3"/>
    <w:rsid w:val="00CF3D3B"/>
    <w:rsid w:val="00CF4104"/>
    <w:rsid w:val="00CF4200"/>
    <w:rsid w:val="00CF4620"/>
    <w:rsid w:val="00CF57CC"/>
    <w:rsid w:val="00CF64A9"/>
    <w:rsid w:val="00CF6ACC"/>
    <w:rsid w:val="00CF7600"/>
    <w:rsid w:val="00D00468"/>
    <w:rsid w:val="00D007C6"/>
    <w:rsid w:val="00D008FE"/>
    <w:rsid w:val="00D01C9E"/>
    <w:rsid w:val="00D01D40"/>
    <w:rsid w:val="00D0222E"/>
    <w:rsid w:val="00D024E2"/>
    <w:rsid w:val="00D02B78"/>
    <w:rsid w:val="00D02F50"/>
    <w:rsid w:val="00D037E6"/>
    <w:rsid w:val="00D04ED1"/>
    <w:rsid w:val="00D05734"/>
    <w:rsid w:val="00D06280"/>
    <w:rsid w:val="00D10084"/>
    <w:rsid w:val="00D11566"/>
    <w:rsid w:val="00D117D0"/>
    <w:rsid w:val="00D123EF"/>
    <w:rsid w:val="00D12D2F"/>
    <w:rsid w:val="00D1382B"/>
    <w:rsid w:val="00D13C20"/>
    <w:rsid w:val="00D14043"/>
    <w:rsid w:val="00D14E1D"/>
    <w:rsid w:val="00D1509F"/>
    <w:rsid w:val="00D15F43"/>
    <w:rsid w:val="00D15F8F"/>
    <w:rsid w:val="00D16B97"/>
    <w:rsid w:val="00D172D0"/>
    <w:rsid w:val="00D178ED"/>
    <w:rsid w:val="00D20840"/>
    <w:rsid w:val="00D21DF1"/>
    <w:rsid w:val="00D220B0"/>
    <w:rsid w:val="00D232CD"/>
    <w:rsid w:val="00D23C7A"/>
    <w:rsid w:val="00D24390"/>
    <w:rsid w:val="00D24405"/>
    <w:rsid w:val="00D24D1B"/>
    <w:rsid w:val="00D24D7C"/>
    <w:rsid w:val="00D24FFE"/>
    <w:rsid w:val="00D25106"/>
    <w:rsid w:val="00D25B41"/>
    <w:rsid w:val="00D25B85"/>
    <w:rsid w:val="00D25D3C"/>
    <w:rsid w:val="00D2765E"/>
    <w:rsid w:val="00D27AC0"/>
    <w:rsid w:val="00D27BEA"/>
    <w:rsid w:val="00D30272"/>
    <w:rsid w:val="00D3054D"/>
    <w:rsid w:val="00D30667"/>
    <w:rsid w:val="00D30FCF"/>
    <w:rsid w:val="00D31872"/>
    <w:rsid w:val="00D3263B"/>
    <w:rsid w:val="00D3346F"/>
    <w:rsid w:val="00D339FD"/>
    <w:rsid w:val="00D348F0"/>
    <w:rsid w:val="00D34A2E"/>
    <w:rsid w:val="00D34CEA"/>
    <w:rsid w:val="00D35191"/>
    <w:rsid w:val="00D35286"/>
    <w:rsid w:val="00D35671"/>
    <w:rsid w:val="00D36759"/>
    <w:rsid w:val="00D36BD0"/>
    <w:rsid w:val="00D405AB"/>
    <w:rsid w:val="00D40BAB"/>
    <w:rsid w:val="00D41C0D"/>
    <w:rsid w:val="00D41FB8"/>
    <w:rsid w:val="00D42996"/>
    <w:rsid w:val="00D42BAB"/>
    <w:rsid w:val="00D44824"/>
    <w:rsid w:val="00D45862"/>
    <w:rsid w:val="00D45B77"/>
    <w:rsid w:val="00D46F41"/>
    <w:rsid w:val="00D47559"/>
    <w:rsid w:val="00D47D00"/>
    <w:rsid w:val="00D47F17"/>
    <w:rsid w:val="00D5025A"/>
    <w:rsid w:val="00D51AD6"/>
    <w:rsid w:val="00D51F04"/>
    <w:rsid w:val="00D521C8"/>
    <w:rsid w:val="00D5309B"/>
    <w:rsid w:val="00D53DD0"/>
    <w:rsid w:val="00D53DF0"/>
    <w:rsid w:val="00D546A5"/>
    <w:rsid w:val="00D552EF"/>
    <w:rsid w:val="00D55B3F"/>
    <w:rsid w:val="00D604EF"/>
    <w:rsid w:val="00D6090F"/>
    <w:rsid w:val="00D61215"/>
    <w:rsid w:val="00D619A8"/>
    <w:rsid w:val="00D62575"/>
    <w:rsid w:val="00D62CB0"/>
    <w:rsid w:val="00D63441"/>
    <w:rsid w:val="00D63506"/>
    <w:rsid w:val="00D63C86"/>
    <w:rsid w:val="00D656CE"/>
    <w:rsid w:val="00D65947"/>
    <w:rsid w:val="00D65984"/>
    <w:rsid w:val="00D659E2"/>
    <w:rsid w:val="00D65F4C"/>
    <w:rsid w:val="00D67636"/>
    <w:rsid w:val="00D67E36"/>
    <w:rsid w:val="00D67FAB"/>
    <w:rsid w:val="00D7090B"/>
    <w:rsid w:val="00D70B73"/>
    <w:rsid w:val="00D713B2"/>
    <w:rsid w:val="00D71604"/>
    <w:rsid w:val="00D73701"/>
    <w:rsid w:val="00D73AF2"/>
    <w:rsid w:val="00D73E5F"/>
    <w:rsid w:val="00D75327"/>
    <w:rsid w:val="00D7687D"/>
    <w:rsid w:val="00D76F5B"/>
    <w:rsid w:val="00D77D57"/>
    <w:rsid w:val="00D8074A"/>
    <w:rsid w:val="00D810E3"/>
    <w:rsid w:val="00D81C02"/>
    <w:rsid w:val="00D82C7D"/>
    <w:rsid w:val="00D8382D"/>
    <w:rsid w:val="00D83CF5"/>
    <w:rsid w:val="00D8579F"/>
    <w:rsid w:val="00D85CE8"/>
    <w:rsid w:val="00D86538"/>
    <w:rsid w:val="00D87A6F"/>
    <w:rsid w:val="00D90125"/>
    <w:rsid w:val="00D90222"/>
    <w:rsid w:val="00D90F0C"/>
    <w:rsid w:val="00D91120"/>
    <w:rsid w:val="00D919EC"/>
    <w:rsid w:val="00D921B2"/>
    <w:rsid w:val="00D9240A"/>
    <w:rsid w:val="00D93679"/>
    <w:rsid w:val="00D9454F"/>
    <w:rsid w:val="00D948C9"/>
    <w:rsid w:val="00D94C4B"/>
    <w:rsid w:val="00D95B68"/>
    <w:rsid w:val="00D965D5"/>
    <w:rsid w:val="00D96CD7"/>
    <w:rsid w:val="00D97666"/>
    <w:rsid w:val="00DA085D"/>
    <w:rsid w:val="00DA27EE"/>
    <w:rsid w:val="00DA56B0"/>
    <w:rsid w:val="00DA572E"/>
    <w:rsid w:val="00DA58F2"/>
    <w:rsid w:val="00DB240E"/>
    <w:rsid w:val="00DB5738"/>
    <w:rsid w:val="00DB62AD"/>
    <w:rsid w:val="00DB632F"/>
    <w:rsid w:val="00DB6A19"/>
    <w:rsid w:val="00DB6D20"/>
    <w:rsid w:val="00DB78B4"/>
    <w:rsid w:val="00DB78F8"/>
    <w:rsid w:val="00DC18CE"/>
    <w:rsid w:val="00DC227D"/>
    <w:rsid w:val="00DC28E6"/>
    <w:rsid w:val="00DC44DC"/>
    <w:rsid w:val="00DC4634"/>
    <w:rsid w:val="00DC4866"/>
    <w:rsid w:val="00DC4B07"/>
    <w:rsid w:val="00DC4C2D"/>
    <w:rsid w:val="00DC518F"/>
    <w:rsid w:val="00DC56BF"/>
    <w:rsid w:val="00DC6C1A"/>
    <w:rsid w:val="00DD043A"/>
    <w:rsid w:val="00DD09C0"/>
    <w:rsid w:val="00DD0A40"/>
    <w:rsid w:val="00DD3565"/>
    <w:rsid w:val="00DD359E"/>
    <w:rsid w:val="00DD38DF"/>
    <w:rsid w:val="00DD3903"/>
    <w:rsid w:val="00DD3FB4"/>
    <w:rsid w:val="00DD41F9"/>
    <w:rsid w:val="00DD45FB"/>
    <w:rsid w:val="00DD4F8E"/>
    <w:rsid w:val="00DD53C5"/>
    <w:rsid w:val="00DD5D8F"/>
    <w:rsid w:val="00DD6187"/>
    <w:rsid w:val="00DD629D"/>
    <w:rsid w:val="00DD674E"/>
    <w:rsid w:val="00DD6D4B"/>
    <w:rsid w:val="00DD6D9C"/>
    <w:rsid w:val="00DD782F"/>
    <w:rsid w:val="00DD7D4B"/>
    <w:rsid w:val="00DD7EC1"/>
    <w:rsid w:val="00DE00BF"/>
    <w:rsid w:val="00DE2C5B"/>
    <w:rsid w:val="00DE2F31"/>
    <w:rsid w:val="00DE35B4"/>
    <w:rsid w:val="00DE41E8"/>
    <w:rsid w:val="00DE47ED"/>
    <w:rsid w:val="00DE4ACE"/>
    <w:rsid w:val="00DE53D6"/>
    <w:rsid w:val="00DE5785"/>
    <w:rsid w:val="00DE603B"/>
    <w:rsid w:val="00DE6283"/>
    <w:rsid w:val="00DE6369"/>
    <w:rsid w:val="00DE666B"/>
    <w:rsid w:val="00DE710C"/>
    <w:rsid w:val="00DF03A9"/>
    <w:rsid w:val="00DF1533"/>
    <w:rsid w:val="00DF1E83"/>
    <w:rsid w:val="00DF1F90"/>
    <w:rsid w:val="00DF25A5"/>
    <w:rsid w:val="00DF3653"/>
    <w:rsid w:val="00DF3739"/>
    <w:rsid w:val="00DF3BD7"/>
    <w:rsid w:val="00DF4245"/>
    <w:rsid w:val="00DF4516"/>
    <w:rsid w:val="00DF4AF5"/>
    <w:rsid w:val="00DF4D38"/>
    <w:rsid w:val="00DF4E7A"/>
    <w:rsid w:val="00DF6B37"/>
    <w:rsid w:val="00DF6F34"/>
    <w:rsid w:val="00DF7441"/>
    <w:rsid w:val="00E013F0"/>
    <w:rsid w:val="00E0154D"/>
    <w:rsid w:val="00E01704"/>
    <w:rsid w:val="00E01865"/>
    <w:rsid w:val="00E01EB0"/>
    <w:rsid w:val="00E0278F"/>
    <w:rsid w:val="00E0287D"/>
    <w:rsid w:val="00E0373B"/>
    <w:rsid w:val="00E04462"/>
    <w:rsid w:val="00E05520"/>
    <w:rsid w:val="00E059A5"/>
    <w:rsid w:val="00E06831"/>
    <w:rsid w:val="00E0696C"/>
    <w:rsid w:val="00E07D03"/>
    <w:rsid w:val="00E10E15"/>
    <w:rsid w:val="00E10EEB"/>
    <w:rsid w:val="00E10F35"/>
    <w:rsid w:val="00E12C59"/>
    <w:rsid w:val="00E12CE0"/>
    <w:rsid w:val="00E13379"/>
    <w:rsid w:val="00E13C60"/>
    <w:rsid w:val="00E15A4D"/>
    <w:rsid w:val="00E1792A"/>
    <w:rsid w:val="00E17B16"/>
    <w:rsid w:val="00E22335"/>
    <w:rsid w:val="00E22504"/>
    <w:rsid w:val="00E2451F"/>
    <w:rsid w:val="00E25ADC"/>
    <w:rsid w:val="00E261BF"/>
    <w:rsid w:val="00E26CFB"/>
    <w:rsid w:val="00E270C1"/>
    <w:rsid w:val="00E305E2"/>
    <w:rsid w:val="00E30A79"/>
    <w:rsid w:val="00E3199C"/>
    <w:rsid w:val="00E31B35"/>
    <w:rsid w:val="00E33340"/>
    <w:rsid w:val="00E333E1"/>
    <w:rsid w:val="00E335C1"/>
    <w:rsid w:val="00E335F6"/>
    <w:rsid w:val="00E3379C"/>
    <w:rsid w:val="00E347DB"/>
    <w:rsid w:val="00E35969"/>
    <w:rsid w:val="00E36810"/>
    <w:rsid w:val="00E36B59"/>
    <w:rsid w:val="00E36DE0"/>
    <w:rsid w:val="00E37B86"/>
    <w:rsid w:val="00E40E30"/>
    <w:rsid w:val="00E417BC"/>
    <w:rsid w:val="00E41F91"/>
    <w:rsid w:val="00E42B54"/>
    <w:rsid w:val="00E43143"/>
    <w:rsid w:val="00E43BB9"/>
    <w:rsid w:val="00E43C5C"/>
    <w:rsid w:val="00E44B95"/>
    <w:rsid w:val="00E44D88"/>
    <w:rsid w:val="00E4541A"/>
    <w:rsid w:val="00E45A4B"/>
    <w:rsid w:val="00E45D12"/>
    <w:rsid w:val="00E46144"/>
    <w:rsid w:val="00E4664F"/>
    <w:rsid w:val="00E50C91"/>
    <w:rsid w:val="00E51116"/>
    <w:rsid w:val="00E515C3"/>
    <w:rsid w:val="00E51762"/>
    <w:rsid w:val="00E5191A"/>
    <w:rsid w:val="00E519D0"/>
    <w:rsid w:val="00E51D9B"/>
    <w:rsid w:val="00E5222B"/>
    <w:rsid w:val="00E52408"/>
    <w:rsid w:val="00E5240C"/>
    <w:rsid w:val="00E528A8"/>
    <w:rsid w:val="00E536FC"/>
    <w:rsid w:val="00E54376"/>
    <w:rsid w:val="00E5655E"/>
    <w:rsid w:val="00E570EA"/>
    <w:rsid w:val="00E577D3"/>
    <w:rsid w:val="00E6035F"/>
    <w:rsid w:val="00E60FD6"/>
    <w:rsid w:val="00E61933"/>
    <w:rsid w:val="00E61BCC"/>
    <w:rsid w:val="00E61F69"/>
    <w:rsid w:val="00E626E1"/>
    <w:rsid w:val="00E626FF"/>
    <w:rsid w:val="00E6331B"/>
    <w:rsid w:val="00E63C15"/>
    <w:rsid w:val="00E63C61"/>
    <w:rsid w:val="00E64312"/>
    <w:rsid w:val="00E64B5B"/>
    <w:rsid w:val="00E67345"/>
    <w:rsid w:val="00E67351"/>
    <w:rsid w:val="00E67A82"/>
    <w:rsid w:val="00E67A94"/>
    <w:rsid w:val="00E705E9"/>
    <w:rsid w:val="00E70755"/>
    <w:rsid w:val="00E70C86"/>
    <w:rsid w:val="00E71C25"/>
    <w:rsid w:val="00E73225"/>
    <w:rsid w:val="00E73A4E"/>
    <w:rsid w:val="00E74813"/>
    <w:rsid w:val="00E74D60"/>
    <w:rsid w:val="00E750EB"/>
    <w:rsid w:val="00E75917"/>
    <w:rsid w:val="00E76225"/>
    <w:rsid w:val="00E765BD"/>
    <w:rsid w:val="00E76607"/>
    <w:rsid w:val="00E7782B"/>
    <w:rsid w:val="00E77832"/>
    <w:rsid w:val="00E778DF"/>
    <w:rsid w:val="00E806F4"/>
    <w:rsid w:val="00E80A29"/>
    <w:rsid w:val="00E80F5F"/>
    <w:rsid w:val="00E8158D"/>
    <w:rsid w:val="00E82597"/>
    <w:rsid w:val="00E825CA"/>
    <w:rsid w:val="00E82CDE"/>
    <w:rsid w:val="00E833D4"/>
    <w:rsid w:val="00E83C50"/>
    <w:rsid w:val="00E842EE"/>
    <w:rsid w:val="00E8529D"/>
    <w:rsid w:val="00E86202"/>
    <w:rsid w:val="00E91A88"/>
    <w:rsid w:val="00E91AA7"/>
    <w:rsid w:val="00E92130"/>
    <w:rsid w:val="00E92878"/>
    <w:rsid w:val="00E935AC"/>
    <w:rsid w:val="00E935EF"/>
    <w:rsid w:val="00E94029"/>
    <w:rsid w:val="00E94D10"/>
    <w:rsid w:val="00E9576E"/>
    <w:rsid w:val="00E963B6"/>
    <w:rsid w:val="00E97E61"/>
    <w:rsid w:val="00EA0332"/>
    <w:rsid w:val="00EA0F51"/>
    <w:rsid w:val="00EA2911"/>
    <w:rsid w:val="00EA316B"/>
    <w:rsid w:val="00EA4234"/>
    <w:rsid w:val="00EA5712"/>
    <w:rsid w:val="00EA5A54"/>
    <w:rsid w:val="00EA6145"/>
    <w:rsid w:val="00EA693D"/>
    <w:rsid w:val="00EA70C5"/>
    <w:rsid w:val="00EA70F4"/>
    <w:rsid w:val="00EA724F"/>
    <w:rsid w:val="00EB06F9"/>
    <w:rsid w:val="00EB11A6"/>
    <w:rsid w:val="00EB1ED3"/>
    <w:rsid w:val="00EB22B0"/>
    <w:rsid w:val="00EB2628"/>
    <w:rsid w:val="00EB3259"/>
    <w:rsid w:val="00EB4503"/>
    <w:rsid w:val="00EB530A"/>
    <w:rsid w:val="00EB6556"/>
    <w:rsid w:val="00EB78D6"/>
    <w:rsid w:val="00EC029E"/>
    <w:rsid w:val="00EC0C9A"/>
    <w:rsid w:val="00EC0DCB"/>
    <w:rsid w:val="00EC3AB5"/>
    <w:rsid w:val="00EC3D8F"/>
    <w:rsid w:val="00EC44A8"/>
    <w:rsid w:val="00EC5990"/>
    <w:rsid w:val="00EC6A75"/>
    <w:rsid w:val="00EC7A9B"/>
    <w:rsid w:val="00ED05DA"/>
    <w:rsid w:val="00ED1535"/>
    <w:rsid w:val="00ED1F02"/>
    <w:rsid w:val="00ED203C"/>
    <w:rsid w:val="00ED234E"/>
    <w:rsid w:val="00ED354F"/>
    <w:rsid w:val="00ED4360"/>
    <w:rsid w:val="00ED486A"/>
    <w:rsid w:val="00ED49CB"/>
    <w:rsid w:val="00ED54A0"/>
    <w:rsid w:val="00ED56A7"/>
    <w:rsid w:val="00ED6164"/>
    <w:rsid w:val="00ED6620"/>
    <w:rsid w:val="00ED67B7"/>
    <w:rsid w:val="00ED7383"/>
    <w:rsid w:val="00ED7527"/>
    <w:rsid w:val="00ED7B5A"/>
    <w:rsid w:val="00ED7EDE"/>
    <w:rsid w:val="00EE0348"/>
    <w:rsid w:val="00EE19F8"/>
    <w:rsid w:val="00EE1A98"/>
    <w:rsid w:val="00EE206C"/>
    <w:rsid w:val="00EE26E2"/>
    <w:rsid w:val="00EE3076"/>
    <w:rsid w:val="00EE388E"/>
    <w:rsid w:val="00EE3D90"/>
    <w:rsid w:val="00EE48B8"/>
    <w:rsid w:val="00EE5200"/>
    <w:rsid w:val="00EE5B4F"/>
    <w:rsid w:val="00EE5F38"/>
    <w:rsid w:val="00EE6007"/>
    <w:rsid w:val="00EE6809"/>
    <w:rsid w:val="00EF11A2"/>
    <w:rsid w:val="00EF1B0F"/>
    <w:rsid w:val="00EF2716"/>
    <w:rsid w:val="00EF404A"/>
    <w:rsid w:val="00EF5EBA"/>
    <w:rsid w:val="00EF6245"/>
    <w:rsid w:val="00EF6AAA"/>
    <w:rsid w:val="00EF775D"/>
    <w:rsid w:val="00EF7EEC"/>
    <w:rsid w:val="00F0078E"/>
    <w:rsid w:val="00F014A8"/>
    <w:rsid w:val="00F01814"/>
    <w:rsid w:val="00F01D8E"/>
    <w:rsid w:val="00F02296"/>
    <w:rsid w:val="00F040E4"/>
    <w:rsid w:val="00F041F5"/>
    <w:rsid w:val="00F043D9"/>
    <w:rsid w:val="00F04BFB"/>
    <w:rsid w:val="00F07642"/>
    <w:rsid w:val="00F07E0A"/>
    <w:rsid w:val="00F101F7"/>
    <w:rsid w:val="00F108C7"/>
    <w:rsid w:val="00F1262E"/>
    <w:rsid w:val="00F12869"/>
    <w:rsid w:val="00F12CA3"/>
    <w:rsid w:val="00F135A8"/>
    <w:rsid w:val="00F1387C"/>
    <w:rsid w:val="00F14036"/>
    <w:rsid w:val="00F14394"/>
    <w:rsid w:val="00F148EF"/>
    <w:rsid w:val="00F14CDA"/>
    <w:rsid w:val="00F15E0F"/>
    <w:rsid w:val="00F15EC5"/>
    <w:rsid w:val="00F161F0"/>
    <w:rsid w:val="00F16293"/>
    <w:rsid w:val="00F17AA3"/>
    <w:rsid w:val="00F20760"/>
    <w:rsid w:val="00F21711"/>
    <w:rsid w:val="00F21E46"/>
    <w:rsid w:val="00F236B5"/>
    <w:rsid w:val="00F23EFE"/>
    <w:rsid w:val="00F25563"/>
    <w:rsid w:val="00F257BD"/>
    <w:rsid w:val="00F25B26"/>
    <w:rsid w:val="00F25E15"/>
    <w:rsid w:val="00F262A9"/>
    <w:rsid w:val="00F269B8"/>
    <w:rsid w:val="00F26E8B"/>
    <w:rsid w:val="00F30A6C"/>
    <w:rsid w:val="00F311ED"/>
    <w:rsid w:val="00F3139E"/>
    <w:rsid w:val="00F31501"/>
    <w:rsid w:val="00F3174D"/>
    <w:rsid w:val="00F322B1"/>
    <w:rsid w:val="00F32740"/>
    <w:rsid w:val="00F3304E"/>
    <w:rsid w:val="00F335A7"/>
    <w:rsid w:val="00F33B48"/>
    <w:rsid w:val="00F35DC0"/>
    <w:rsid w:val="00F3672A"/>
    <w:rsid w:val="00F40C65"/>
    <w:rsid w:val="00F413C7"/>
    <w:rsid w:val="00F44082"/>
    <w:rsid w:val="00F441E5"/>
    <w:rsid w:val="00F44245"/>
    <w:rsid w:val="00F442B7"/>
    <w:rsid w:val="00F444FE"/>
    <w:rsid w:val="00F45957"/>
    <w:rsid w:val="00F45B67"/>
    <w:rsid w:val="00F465FB"/>
    <w:rsid w:val="00F46ED1"/>
    <w:rsid w:val="00F4710D"/>
    <w:rsid w:val="00F50507"/>
    <w:rsid w:val="00F51C52"/>
    <w:rsid w:val="00F53276"/>
    <w:rsid w:val="00F53F2B"/>
    <w:rsid w:val="00F5437C"/>
    <w:rsid w:val="00F54389"/>
    <w:rsid w:val="00F54A0B"/>
    <w:rsid w:val="00F55BF2"/>
    <w:rsid w:val="00F55CA7"/>
    <w:rsid w:val="00F5646E"/>
    <w:rsid w:val="00F57B2C"/>
    <w:rsid w:val="00F60498"/>
    <w:rsid w:val="00F61655"/>
    <w:rsid w:val="00F61A96"/>
    <w:rsid w:val="00F62281"/>
    <w:rsid w:val="00F6309B"/>
    <w:rsid w:val="00F6333F"/>
    <w:rsid w:val="00F63A82"/>
    <w:rsid w:val="00F651EF"/>
    <w:rsid w:val="00F6544A"/>
    <w:rsid w:val="00F6673A"/>
    <w:rsid w:val="00F667A5"/>
    <w:rsid w:val="00F67758"/>
    <w:rsid w:val="00F67ECD"/>
    <w:rsid w:val="00F7014E"/>
    <w:rsid w:val="00F70BDD"/>
    <w:rsid w:val="00F70DE4"/>
    <w:rsid w:val="00F70FDD"/>
    <w:rsid w:val="00F7155F"/>
    <w:rsid w:val="00F73F82"/>
    <w:rsid w:val="00F740BA"/>
    <w:rsid w:val="00F751CF"/>
    <w:rsid w:val="00F75778"/>
    <w:rsid w:val="00F75B2A"/>
    <w:rsid w:val="00F75B64"/>
    <w:rsid w:val="00F77505"/>
    <w:rsid w:val="00F800F5"/>
    <w:rsid w:val="00F80DF0"/>
    <w:rsid w:val="00F8140B"/>
    <w:rsid w:val="00F81796"/>
    <w:rsid w:val="00F81E7D"/>
    <w:rsid w:val="00F82BF6"/>
    <w:rsid w:val="00F82CA8"/>
    <w:rsid w:val="00F82E99"/>
    <w:rsid w:val="00F83056"/>
    <w:rsid w:val="00F83726"/>
    <w:rsid w:val="00F838B5"/>
    <w:rsid w:val="00F84A5F"/>
    <w:rsid w:val="00F84ED3"/>
    <w:rsid w:val="00F85EF3"/>
    <w:rsid w:val="00F8625C"/>
    <w:rsid w:val="00F86825"/>
    <w:rsid w:val="00F8748B"/>
    <w:rsid w:val="00F87A23"/>
    <w:rsid w:val="00F902B4"/>
    <w:rsid w:val="00F902C8"/>
    <w:rsid w:val="00F90436"/>
    <w:rsid w:val="00F9130F"/>
    <w:rsid w:val="00F9165F"/>
    <w:rsid w:val="00F9253C"/>
    <w:rsid w:val="00F937E2"/>
    <w:rsid w:val="00F938BF"/>
    <w:rsid w:val="00F95416"/>
    <w:rsid w:val="00F95525"/>
    <w:rsid w:val="00F957AC"/>
    <w:rsid w:val="00F95CF1"/>
    <w:rsid w:val="00F96E90"/>
    <w:rsid w:val="00FA0E85"/>
    <w:rsid w:val="00FA0F88"/>
    <w:rsid w:val="00FA1B88"/>
    <w:rsid w:val="00FA281E"/>
    <w:rsid w:val="00FA4AFD"/>
    <w:rsid w:val="00FA6285"/>
    <w:rsid w:val="00FA74FF"/>
    <w:rsid w:val="00FA76E2"/>
    <w:rsid w:val="00FA7A6F"/>
    <w:rsid w:val="00FA7F96"/>
    <w:rsid w:val="00FB034A"/>
    <w:rsid w:val="00FB0C40"/>
    <w:rsid w:val="00FB0E50"/>
    <w:rsid w:val="00FB24F4"/>
    <w:rsid w:val="00FB2A47"/>
    <w:rsid w:val="00FB2AD3"/>
    <w:rsid w:val="00FB3416"/>
    <w:rsid w:val="00FB3ED7"/>
    <w:rsid w:val="00FB50D1"/>
    <w:rsid w:val="00FB51FB"/>
    <w:rsid w:val="00FB55FE"/>
    <w:rsid w:val="00FB58E7"/>
    <w:rsid w:val="00FB66A5"/>
    <w:rsid w:val="00FB6934"/>
    <w:rsid w:val="00FB6ECD"/>
    <w:rsid w:val="00FB6F23"/>
    <w:rsid w:val="00FB758C"/>
    <w:rsid w:val="00FB7879"/>
    <w:rsid w:val="00FC0301"/>
    <w:rsid w:val="00FC068E"/>
    <w:rsid w:val="00FC06D4"/>
    <w:rsid w:val="00FC0713"/>
    <w:rsid w:val="00FC0E95"/>
    <w:rsid w:val="00FC0FC9"/>
    <w:rsid w:val="00FC2022"/>
    <w:rsid w:val="00FC244B"/>
    <w:rsid w:val="00FC25B4"/>
    <w:rsid w:val="00FC2DB8"/>
    <w:rsid w:val="00FC3B85"/>
    <w:rsid w:val="00FC447A"/>
    <w:rsid w:val="00FC54C4"/>
    <w:rsid w:val="00FC57B4"/>
    <w:rsid w:val="00FC6578"/>
    <w:rsid w:val="00FC68C3"/>
    <w:rsid w:val="00FC7F3E"/>
    <w:rsid w:val="00FD08E1"/>
    <w:rsid w:val="00FD1139"/>
    <w:rsid w:val="00FD11A5"/>
    <w:rsid w:val="00FD3A79"/>
    <w:rsid w:val="00FD3C7D"/>
    <w:rsid w:val="00FD3DCF"/>
    <w:rsid w:val="00FD55E5"/>
    <w:rsid w:val="00FD5783"/>
    <w:rsid w:val="00FD59A6"/>
    <w:rsid w:val="00FD5A12"/>
    <w:rsid w:val="00FD6C43"/>
    <w:rsid w:val="00FD7551"/>
    <w:rsid w:val="00FD7EB6"/>
    <w:rsid w:val="00FE069C"/>
    <w:rsid w:val="00FE0764"/>
    <w:rsid w:val="00FE1630"/>
    <w:rsid w:val="00FE1BD7"/>
    <w:rsid w:val="00FE1F28"/>
    <w:rsid w:val="00FE2052"/>
    <w:rsid w:val="00FE2425"/>
    <w:rsid w:val="00FE2882"/>
    <w:rsid w:val="00FE50F1"/>
    <w:rsid w:val="00FE5371"/>
    <w:rsid w:val="00FE7CBD"/>
    <w:rsid w:val="00FF08C9"/>
    <w:rsid w:val="00FF1424"/>
    <w:rsid w:val="00FF1B35"/>
    <w:rsid w:val="00FF1DC0"/>
    <w:rsid w:val="00FF26AD"/>
    <w:rsid w:val="00FF2D07"/>
    <w:rsid w:val="00FF39DD"/>
    <w:rsid w:val="00FF3AAC"/>
    <w:rsid w:val="00FF3C17"/>
    <w:rsid w:val="00FF4D28"/>
    <w:rsid w:val="00FF51B7"/>
    <w:rsid w:val="00FF5612"/>
    <w:rsid w:val="00FF7CE0"/>
    <w:rsid w:val="01097E14"/>
    <w:rsid w:val="012E9B9F"/>
    <w:rsid w:val="013CE0E8"/>
    <w:rsid w:val="0151E51C"/>
    <w:rsid w:val="0158498A"/>
    <w:rsid w:val="01660C64"/>
    <w:rsid w:val="016B47E5"/>
    <w:rsid w:val="019AE639"/>
    <w:rsid w:val="01D677E1"/>
    <w:rsid w:val="01DE642C"/>
    <w:rsid w:val="022254DF"/>
    <w:rsid w:val="0246DE9A"/>
    <w:rsid w:val="02583256"/>
    <w:rsid w:val="025C6CD7"/>
    <w:rsid w:val="026C91A1"/>
    <w:rsid w:val="027AB06D"/>
    <w:rsid w:val="027C4256"/>
    <w:rsid w:val="02BBBB4B"/>
    <w:rsid w:val="02D75FFB"/>
    <w:rsid w:val="0303A131"/>
    <w:rsid w:val="0304B3A8"/>
    <w:rsid w:val="032F179E"/>
    <w:rsid w:val="03312545"/>
    <w:rsid w:val="03B4C77F"/>
    <w:rsid w:val="03CE4E9B"/>
    <w:rsid w:val="03FD5871"/>
    <w:rsid w:val="04063990"/>
    <w:rsid w:val="042BBDD5"/>
    <w:rsid w:val="04350DDC"/>
    <w:rsid w:val="04481406"/>
    <w:rsid w:val="047F4FFD"/>
    <w:rsid w:val="0494E99C"/>
    <w:rsid w:val="04AA56B5"/>
    <w:rsid w:val="04C4388C"/>
    <w:rsid w:val="04DACC67"/>
    <w:rsid w:val="04E4B14E"/>
    <w:rsid w:val="04E81B5B"/>
    <w:rsid w:val="04F631CC"/>
    <w:rsid w:val="050AEEAE"/>
    <w:rsid w:val="0565A135"/>
    <w:rsid w:val="0587FCC6"/>
    <w:rsid w:val="05884834"/>
    <w:rsid w:val="05A8FE97"/>
    <w:rsid w:val="05B35D88"/>
    <w:rsid w:val="05EC7440"/>
    <w:rsid w:val="05F29B62"/>
    <w:rsid w:val="0672B1BC"/>
    <w:rsid w:val="067A37CF"/>
    <w:rsid w:val="0682564E"/>
    <w:rsid w:val="068FC22F"/>
    <w:rsid w:val="06A807DF"/>
    <w:rsid w:val="06B16586"/>
    <w:rsid w:val="06B47DDA"/>
    <w:rsid w:val="0705C42E"/>
    <w:rsid w:val="07193BB1"/>
    <w:rsid w:val="07290506"/>
    <w:rsid w:val="07459BDF"/>
    <w:rsid w:val="0769A286"/>
    <w:rsid w:val="0769EF9F"/>
    <w:rsid w:val="076D2005"/>
    <w:rsid w:val="0771C846"/>
    <w:rsid w:val="0788CC66"/>
    <w:rsid w:val="078ACEBE"/>
    <w:rsid w:val="07E03357"/>
    <w:rsid w:val="07F5C138"/>
    <w:rsid w:val="0803A401"/>
    <w:rsid w:val="08048BB7"/>
    <w:rsid w:val="08BFB0A5"/>
    <w:rsid w:val="08E43303"/>
    <w:rsid w:val="08ECB6A7"/>
    <w:rsid w:val="090CA93B"/>
    <w:rsid w:val="095CB0D5"/>
    <w:rsid w:val="0962261D"/>
    <w:rsid w:val="096C9178"/>
    <w:rsid w:val="09997AB4"/>
    <w:rsid w:val="09A177FC"/>
    <w:rsid w:val="09A932B6"/>
    <w:rsid w:val="09A9736B"/>
    <w:rsid w:val="09AD3897"/>
    <w:rsid w:val="09B97AC8"/>
    <w:rsid w:val="09FC133B"/>
    <w:rsid w:val="0A1CC48D"/>
    <w:rsid w:val="0A3A5954"/>
    <w:rsid w:val="0A4B3130"/>
    <w:rsid w:val="0A61FC89"/>
    <w:rsid w:val="0A875762"/>
    <w:rsid w:val="0A9A97AF"/>
    <w:rsid w:val="0A9F1DFE"/>
    <w:rsid w:val="0ACA7F9D"/>
    <w:rsid w:val="0ADF0908"/>
    <w:rsid w:val="0AE21B60"/>
    <w:rsid w:val="0AF34733"/>
    <w:rsid w:val="0AFF8D39"/>
    <w:rsid w:val="0B027E2F"/>
    <w:rsid w:val="0B43F2A0"/>
    <w:rsid w:val="0B5C4338"/>
    <w:rsid w:val="0B605CE8"/>
    <w:rsid w:val="0B75EFFA"/>
    <w:rsid w:val="0B77B96E"/>
    <w:rsid w:val="0B7B351B"/>
    <w:rsid w:val="0B8CA14A"/>
    <w:rsid w:val="0B920D00"/>
    <w:rsid w:val="0BA0FE85"/>
    <w:rsid w:val="0BBA570F"/>
    <w:rsid w:val="0BCEC5AE"/>
    <w:rsid w:val="0BE7F6F4"/>
    <w:rsid w:val="0C027AA9"/>
    <w:rsid w:val="0C049671"/>
    <w:rsid w:val="0C46E4C6"/>
    <w:rsid w:val="0C545FB6"/>
    <w:rsid w:val="0C6F7FB3"/>
    <w:rsid w:val="0C929DEA"/>
    <w:rsid w:val="0CBC7F78"/>
    <w:rsid w:val="0CC7DCE3"/>
    <w:rsid w:val="0CD4E25F"/>
    <w:rsid w:val="0CD78FC9"/>
    <w:rsid w:val="0CDEFEB5"/>
    <w:rsid w:val="0CEEDFC1"/>
    <w:rsid w:val="0CF8C8D5"/>
    <w:rsid w:val="0D0CE40B"/>
    <w:rsid w:val="0D249B77"/>
    <w:rsid w:val="0D3A5EF9"/>
    <w:rsid w:val="0D49EC8F"/>
    <w:rsid w:val="0D5C3782"/>
    <w:rsid w:val="0D6A5C9B"/>
    <w:rsid w:val="0D8A2090"/>
    <w:rsid w:val="0D905EBA"/>
    <w:rsid w:val="0DC6E46C"/>
    <w:rsid w:val="0DD79D30"/>
    <w:rsid w:val="0DD9C49E"/>
    <w:rsid w:val="0DE802B6"/>
    <w:rsid w:val="0DF6499A"/>
    <w:rsid w:val="0E48D0CD"/>
    <w:rsid w:val="0E640B70"/>
    <w:rsid w:val="0E6458D1"/>
    <w:rsid w:val="0E66B2BB"/>
    <w:rsid w:val="0E724B6C"/>
    <w:rsid w:val="0E9BD3C9"/>
    <w:rsid w:val="0EB81B00"/>
    <w:rsid w:val="0EBE914F"/>
    <w:rsid w:val="0EC3CB89"/>
    <w:rsid w:val="0ED5B909"/>
    <w:rsid w:val="0ED73011"/>
    <w:rsid w:val="0ED8A5E6"/>
    <w:rsid w:val="0EDD28E3"/>
    <w:rsid w:val="0EDDD57C"/>
    <w:rsid w:val="0EEA3251"/>
    <w:rsid w:val="0EEFD95C"/>
    <w:rsid w:val="0F2848AF"/>
    <w:rsid w:val="0F39D611"/>
    <w:rsid w:val="0FC8FE50"/>
    <w:rsid w:val="0FDEDA00"/>
    <w:rsid w:val="10046A29"/>
    <w:rsid w:val="10194F88"/>
    <w:rsid w:val="101B6D29"/>
    <w:rsid w:val="101DE88F"/>
    <w:rsid w:val="104F65FC"/>
    <w:rsid w:val="1057E61B"/>
    <w:rsid w:val="106C4512"/>
    <w:rsid w:val="10746FA8"/>
    <w:rsid w:val="1082EAE4"/>
    <w:rsid w:val="1085BB7D"/>
    <w:rsid w:val="108DA4AF"/>
    <w:rsid w:val="108DA5B8"/>
    <w:rsid w:val="109E9A35"/>
    <w:rsid w:val="10BF3045"/>
    <w:rsid w:val="10C185BE"/>
    <w:rsid w:val="10F1A00B"/>
    <w:rsid w:val="10FE783A"/>
    <w:rsid w:val="111038F1"/>
    <w:rsid w:val="11189461"/>
    <w:rsid w:val="111FC0B9"/>
    <w:rsid w:val="1126C6F5"/>
    <w:rsid w:val="113676C3"/>
    <w:rsid w:val="1157955B"/>
    <w:rsid w:val="116597AB"/>
    <w:rsid w:val="11716270"/>
    <w:rsid w:val="118D475C"/>
    <w:rsid w:val="11A85382"/>
    <w:rsid w:val="11C1A9E9"/>
    <w:rsid w:val="11C275D8"/>
    <w:rsid w:val="120531BE"/>
    <w:rsid w:val="12191899"/>
    <w:rsid w:val="1228AABB"/>
    <w:rsid w:val="12A0A0C1"/>
    <w:rsid w:val="12CA8CB2"/>
    <w:rsid w:val="130ABC7A"/>
    <w:rsid w:val="130C94FE"/>
    <w:rsid w:val="133712BD"/>
    <w:rsid w:val="133C0A00"/>
    <w:rsid w:val="133DDCFD"/>
    <w:rsid w:val="13479AE6"/>
    <w:rsid w:val="134B5B64"/>
    <w:rsid w:val="138714BE"/>
    <w:rsid w:val="1389F3E9"/>
    <w:rsid w:val="13AFE1F8"/>
    <w:rsid w:val="13C9A581"/>
    <w:rsid w:val="13F59ABC"/>
    <w:rsid w:val="13F8CDC7"/>
    <w:rsid w:val="14086544"/>
    <w:rsid w:val="14231AFB"/>
    <w:rsid w:val="14385142"/>
    <w:rsid w:val="144D1A3A"/>
    <w:rsid w:val="145EB3BC"/>
    <w:rsid w:val="14C1A804"/>
    <w:rsid w:val="14D03B95"/>
    <w:rsid w:val="14DC89B7"/>
    <w:rsid w:val="14DED155"/>
    <w:rsid w:val="14E17C7D"/>
    <w:rsid w:val="151B3B88"/>
    <w:rsid w:val="1526AB60"/>
    <w:rsid w:val="15783F8D"/>
    <w:rsid w:val="158AF95A"/>
    <w:rsid w:val="1590323A"/>
    <w:rsid w:val="15DCCA50"/>
    <w:rsid w:val="15DDEFBF"/>
    <w:rsid w:val="15E03197"/>
    <w:rsid w:val="15E9872E"/>
    <w:rsid w:val="161258F3"/>
    <w:rsid w:val="161A2CF6"/>
    <w:rsid w:val="165A71F0"/>
    <w:rsid w:val="169BB0BA"/>
    <w:rsid w:val="16AC7678"/>
    <w:rsid w:val="16AC963B"/>
    <w:rsid w:val="16F25EAB"/>
    <w:rsid w:val="16F48367"/>
    <w:rsid w:val="16FC6235"/>
    <w:rsid w:val="1703256E"/>
    <w:rsid w:val="1733BFA1"/>
    <w:rsid w:val="17590E66"/>
    <w:rsid w:val="1759C072"/>
    <w:rsid w:val="175BD228"/>
    <w:rsid w:val="17617C2F"/>
    <w:rsid w:val="178A4450"/>
    <w:rsid w:val="17945C63"/>
    <w:rsid w:val="17A1FED8"/>
    <w:rsid w:val="17ACCE49"/>
    <w:rsid w:val="17BD0D74"/>
    <w:rsid w:val="17C12BE1"/>
    <w:rsid w:val="17DD83F3"/>
    <w:rsid w:val="17EF5A1C"/>
    <w:rsid w:val="18199D63"/>
    <w:rsid w:val="183226BF"/>
    <w:rsid w:val="183CBB88"/>
    <w:rsid w:val="183EDFF0"/>
    <w:rsid w:val="18473928"/>
    <w:rsid w:val="185FA1B4"/>
    <w:rsid w:val="188B5A77"/>
    <w:rsid w:val="188E2F0C"/>
    <w:rsid w:val="18A2B878"/>
    <w:rsid w:val="18A44ECF"/>
    <w:rsid w:val="18B34C72"/>
    <w:rsid w:val="18B94DCC"/>
    <w:rsid w:val="18FA6372"/>
    <w:rsid w:val="1909A4A8"/>
    <w:rsid w:val="190A46E2"/>
    <w:rsid w:val="19171658"/>
    <w:rsid w:val="193E105A"/>
    <w:rsid w:val="19877205"/>
    <w:rsid w:val="199A0932"/>
    <w:rsid w:val="19A8A963"/>
    <w:rsid w:val="19AA15B4"/>
    <w:rsid w:val="19B1F74F"/>
    <w:rsid w:val="19C454F1"/>
    <w:rsid w:val="19EF8469"/>
    <w:rsid w:val="1A155EED"/>
    <w:rsid w:val="1A321A93"/>
    <w:rsid w:val="1A5A7C3E"/>
    <w:rsid w:val="1A6FBEE7"/>
    <w:rsid w:val="1A91A03E"/>
    <w:rsid w:val="1A9B97D6"/>
    <w:rsid w:val="1AAFAAB0"/>
    <w:rsid w:val="1ABE8FDF"/>
    <w:rsid w:val="1ABF5962"/>
    <w:rsid w:val="1AC0CFA6"/>
    <w:rsid w:val="1AD4865D"/>
    <w:rsid w:val="1ADB33D5"/>
    <w:rsid w:val="1AF75F41"/>
    <w:rsid w:val="1AFA408B"/>
    <w:rsid w:val="1B50BEC7"/>
    <w:rsid w:val="1B59EAFB"/>
    <w:rsid w:val="1B899A8E"/>
    <w:rsid w:val="1BB3B05E"/>
    <w:rsid w:val="1BE7660B"/>
    <w:rsid w:val="1BFF30BC"/>
    <w:rsid w:val="1C02E88B"/>
    <w:rsid w:val="1C0FB398"/>
    <w:rsid w:val="1C20AF07"/>
    <w:rsid w:val="1C2FE28F"/>
    <w:rsid w:val="1C4CB914"/>
    <w:rsid w:val="1C4EDA5C"/>
    <w:rsid w:val="1C61E859"/>
    <w:rsid w:val="1C6D6D42"/>
    <w:rsid w:val="1C8A4601"/>
    <w:rsid w:val="1C8CE7D8"/>
    <w:rsid w:val="1CC2CBFF"/>
    <w:rsid w:val="1CC2CF63"/>
    <w:rsid w:val="1CCE865F"/>
    <w:rsid w:val="1CEE2EF6"/>
    <w:rsid w:val="1CEFD2FC"/>
    <w:rsid w:val="1D05AE01"/>
    <w:rsid w:val="1D341653"/>
    <w:rsid w:val="1D544416"/>
    <w:rsid w:val="1D577C4C"/>
    <w:rsid w:val="1D5DBEA5"/>
    <w:rsid w:val="1D74B348"/>
    <w:rsid w:val="1DA8C69E"/>
    <w:rsid w:val="1DF15A64"/>
    <w:rsid w:val="1DF5ADD1"/>
    <w:rsid w:val="1DFAB348"/>
    <w:rsid w:val="1DFC7DCA"/>
    <w:rsid w:val="1DFCA66E"/>
    <w:rsid w:val="1E07DA05"/>
    <w:rsid w:val="1E5964B7"/>
    <w:rsid w:val="1E64F232"/>
    <w:rsid w:val="1E9D7E15"/>
    <w:rsid w:val="1F0A4165"/>
    <w:rsid w:val="1F1AB75F"/>
    <w:rsid w:val="1F2655A0"/>
    <w:rsid w:val="1F26AD0E"/>
    <w:rsid w:val="1F2AB8B1"/>
    <w:rsid w:val="1F348C63"/>
    <w:rsid w:val="1FA11E3B"/>
    <w:rsid w:val="1FC8749E"/>
    <w:rsid w:val="1FCE98AA"/>
    <w:rsid w:val="1FDB51DF"/>
    <w:rsid w:val="200337A8"/>
    <w:rsid w:val="200D0B4B"/>
    <w:rsid w:val="204D5696"/>
    <w:rsid w:val="2065CD22"/>
    <w:rsid w:val="207A0EA6"/>
    <w:rsid w:val="2089ED4A"/>
    <w:rsid w:val="20CECFCD"/>
    <w:rsid w:val="20DF7055"/>
    <w:rsid w:val="20E69D38"/>
    <w:rsid w:val="20EBCDFD"/>
    <w:rsid w:val="2121DC76"/>
    <w:rsid w:val="2121F746"/>
    <w:rsid w:val="214D0FBB"/>
    <w:rsid w:val="216FD134"/>
    <w:rsid w:val="217611B4"/>
    <w:rsid w:val="218FD103"/>
    <w:rsid w:val="21A50F27"/>
    <w:rsid w:val="21B32EBD"/>
    <w:rsid w:val="21DA9BE0"/>
    <w:rsid w:val="21DD3C85"/>
    <w:rsid w:val="22040F28"/>
    <w:rsid w:val="2206D1AF"/>
    <w:rsid w:val="2223F103"/>
    <w:rsid w:val="224447A2"/>
    <w:rsid w:val="225977C2"/>
    <w:rsid w:val="225CE4DE"/>
    <w:rsid w:val="2271806A"/>
    <w:rsid w:val="227975B5"/>
    <w:rsid w:val="227DF6B8"/>
    <w:rsid w:val="229CB223"/>
    <w:rsid w:val="22EDA97B"/>
    <w:rsid w:val="231B2190"/>
    <w:rsid w:val="23215D6B"/>
    <w:rsid w:val="236FAA5A"/>
    <w:rsid w:val="2371B89E"/>
    <w:rsid w:val="23765D79"/>
    <w:rsid w:val="238068FF"/>
    <w:rsid w:val="238C7907"/>
    <w:rsid w:val="24193F7F"/>
    <w:rsid w:val="242630D6"/>
    <w:rsid w:val="24283AF3"/>
    <w:rsid w:val="246B8A7E"/>
    <w:rsid w:val="24740849"/>
    <w:rsid w:val="24888AB7"/>
    <w:rsid w:val="249011A8"/>
    <w:rsid w:val="2499A627"/>
    <w:rsid w:val="24A30959"/>
    <w:rsid w:val="24A5E2A3"/>
    <w:rsid w:val="24AAB0BB"/>
    <w:rsid w:val="24D003DA"/>
    <w:rsid w:val="24F775DC"/>
    <w:rsid w:val="250A4AD2"/>
    <w:rsid w:val="2518E145"/>
    <w:rsid w:val="2525D658"/>
    <w:rsid w:val="25370856"/>
    <w:rsid w:val="253D676B"/>
    <w:rsid w:val="255753E5"/>
    <w:rsid w:val="25712B23"/>
    <w:rsid w:val="2574B030"/>
    <w:rsid w:val="2579E153"/>
    <w:rsid w:val="257D28BF"/>
    <w:rsid w:val="25A441ED"/>
    <w:rsid w:val="25AF1A56"/>
    <w:rsid w:val="25B124B6"/>
    <w:rsid w:val="25B7C4CE"/>
    <w:rsid w:val="25B9074B"/>
    <w:rsid w:val="25D452E5"/>
    <w:rsid w:val="25F22B29"/>
    <w:rsid w:val="25FAEC6E"/>
    <w:rsid w:val="261F131F"/>
    <w:rsid w:val="264C5267"/>
    <w:rsid w:val="2659C5C5"/>
    <w:rsid w:val="265D979A"/>
    <w:rsid w:val="26760C3F"/>
    <w:rsid w:val="269A16AF"/>
    <w:rsid w:val="269AEFC3"/>
    <w:rsid w:val="26AEF792"/>
    <w:rsid w:val="26C50C64"/>
    <w:rsid w:val="26DA30AB"/>
    <w:rsid w:val="270EA018"/>
    <w:rsid w:val="270F730F"/>
    <w:rsid w:val="272912AD"/>
    <w:rsid w:val="27470E62"/>
    <w:rsid w:val="274E45AE"/>
    <w:rsid w:val="2760F5B5"/>
    <w:rsid w:val="2776C63F"/>
    <w:rsid w:val="27873461"/>
    <w:rsid w:val="27AFEE25"/>
    <w:rsid w:val="27DD12F1"/>
    <w:rsid w:val="27F730D7"/>
    <w:rsid w:val="280702B9"/>
    <w:rsid w:val="2835C1D1"/>
    <w:rsid w:val="28985DF3"/>
    <w:rsid w:val="28AF05E6"/>
    <w:rsid w:val="28C48530"/>
    <w:rsid w:val="28DDF6F2"/>
    <w:rsid w:val="28E5B43A"/>
    <w:rsid w:val="28E6BB18"/>
    <w:rsid w:val="28ED3043"/>
    <w:rsid w:val="28F84C55"/>
    <w:rsid w:val="29387981"/>
    <w:rsid w:val="2952E0D8"/>
    <w:rsid w:val="297757F0"/>
    <w:rsid w:val="299252FD"/>
    <w:rsid w:val="29C681F9"/>
    <w:rsid w:val="29E78C60"/>
    <w:rsid w:val="29F979F2"/>
    <w:rsid w:val="2A0049AF"/>
    <w:rsid w:val="2A1D945E"/>
    <w:rsid w:val="2A2B9A5E"/>
    <w:rsid w:val="2A676C1B"/>
    <w:rsid w:val="2A945076"/>
    <w:rsid w:val="2A9DDCE1"/>
    <w:rsid w:val="2AADF57B"/>
    <w:rsid w:val="2AB58935"/>
    <w:rsid w:val="2AE09B29"/>
    <w:rsid w:val="2AF7B0EA"/>
    <w:rsid w:val="2B422766"/>
    <w:rsid w:val="2B4AB762"/>
    <w:rsid w:val="2B54B8B9"/>
    <w:rsid w:val="2B590AF8"/>
    <w:rsid w:val="2B5A2E2F"/>
    <w:rsid w:val="2B5E3B11"/>
    <w:rsid w:val="2B831ADF"/>
    <w:rsid w:val="2B952737"/>
    <w:rsid w:val="2BA2FFE4"/>
    <w:rsid w:val="2BB20650"/>
    <w:rsid w:val="2BEC3C41"/>
    <w:rsid w:val="2BFA6F25"/>
    <w:rsid w:val="2C2848CF"/>
    <w:rsid w:val="2C3A7B0A"/>
    <w:rsid w:val="2C49DD7C"/>
    <w:rsid w:val="2C53D517"/>
    <w:rsid w:val="2C7B810C"/>
    <w:rsid w:val="2C83B5DB"/>
    <w:rsid w:val="2C9F0448"/>
    <w:rsid w:val="2CC5C66F"/>
    <w:rsid w:val="2CD2430D"/>
    <w:rsid w:val="2CDE3B0E"/>
    <w:rsid w:val="2D01467A"/>
    <w:rsid w:val="2D07355D"/>
    <w:rsid w:val="2D22241A"/>
    <w:rsid w:val="2D487DF3"/>
    <w:rsid w:val="2D5C653F"/>
    <w:rsid w:val="2D75B46F"/>
    <w:rsid w:val="2D9327F3"/>
    <w:rsid w:val="2D9D6790"/>
    <w:rsid w:val="2DA698DC"/>
    <w:rsid w:val="2DA9CBE1"/>
    <w:rsid w:val="2DB8D02C"/>
    <w:rsid w:val="2DEAEA36"/>
    <w:rsid w:val="2E2523AC"/>
    <w:rsid w:val="2E2A546E"/>
    <w:rsid w:val="2E68B81C"/>
    <w:rsid w:val="2E6F6578"/>
    <w:rsid w:val="2E71C8B4"/>
    <w:rsid w:val="2E8BBF7D"/>
    <w:rsid w:val="2EA3D701"/>
    <w:rsid w:val="2EE5F68B"/>
    <w:rsid w:val="2EF3AC04"/>
    <w:rsid w:val="2EF95F98"/>
    <w:rsid w:val="2F1CA0C0"/>
    <w:rsid w:val="2F3B28F7"/>
    <w:rsid w:val="2F3E94A6"/>
    <w:rsid w:val="2F5E2938"/>
    <w:rsid w:val="2F61A3C4"/>
    <w:rsid w:val="2F68E920"/>
    <w:rsid w:val="2F787842"/>
    <w:rsid w:val="2F799D47"/>
    <w:rsid w:val="2F81AD7F"/>
    <w:rsid w:val="2F94A8C2"/>
    <w:rsid w:val="2FB922E3"/>
    <w:rsid w:val="2FC199A1"/>
    <w:rsid w:val="2FD1ECB7"/>
    <w:rsid w:val="2FDBDE34"/>
    <w:rsid w:val="2FDE2B64"/>
    <w:rsid w:val="2FEF08EA"/>
    <w:rsid w:val="3031803A"/>
    <w:rsid w:val="3043610A"/>
    <w:rsid w:val="30450E40"/>
    <w:rsid w:val="3048238B"/>
    <w:rsid w:val="305A82EE"/>
    <w:rsid w:val="305B4549"/>
    <w:rsid w:val="30640740"/>
    <w:rsid w:val="3069A48C"/>
    <w:rsid w:val="3083841B"/>
    <w:rsid w:val="3163986F"/>
    <w:rsid w:val="316ECB51"/>
    <w:rsid w:val="3177CBA5"/>
    <w:rsid w:val="3179E5D2"/>
    <w:rsid w:val="31A1F7F7"/>
    <w:rsid w:val="31A91B8C"/>
    <w:rsid w:val="31B231DC"/>
    <w:rsid w:val="31B878AA"/>
    <w:rsid w:val="31BB4F1D"/>
    <w:rsid w:val="31BC85C0"/>
    <w:rsid w:val="31DA5E63"/>
    <w:rsid w:val="31E01686"/>
    <w:rsid w:val="320228DF"/>
    <w:rsid w:val="327A5EA0"/>
    <w:rsid w:val="32831AE8"/>
    <w:rsid w:val="32DDC60E"/>
    <w:rsid w:val="32F38B2C"/>
    <w:rsid w:val="330F8DBF"/>
    <w:rsid w:val="331BABCF"/>
    <w:rsid w:val="332D5766"/>
    <w:rsid w:val="33503135"/>
    <w:rsid w:val="335818B1"/>
    <w:rsid w:val="3367963E"/>
    <w:rsid w:val="3378DE5B"/>
    <w:rsid w:val="33792986"/>
    <w:rsid w:val="3396D9CC"/>
    <w:rsid w:val="33971057"/>
    <w:rsid w:val="33B5B22E"/>
    <w:rsid w:val="33DF4265"/>
    <w:rsid w:val="33ECE1E0"/>
    <w:rsid w:val="3406F48E"/>
    <w:rsid w:val="341A3257"/>
    <w:rsid w:val="3453CBDE"/>
    <w:rsid w:val="34545CD0"/>
    <w:rsid w:val="3454BAE2"/>
    <w:rsid w:val="3461AC9C"/>
    <w:rsid w:val="346814D4"/>
    <w:rsid w:val="349C1C0D"/>
    <w:rsid w:val="34BF7F9C"/>
    <w:rsid w:val="34CB4399"/>
    <w:rsid w:val="34E46F1A"/>
    <w:rsid w:val="353A9919"/>
    <w:rsid w:val="353DF224"/>
    <w:rsid w:val="353E38FE"/>
    <w:rsid w:val="354646AC"/>
    <w:rsid w:val="354A513F"/>
    <w:rsid w:val="35852EEA"/>
    <w:rsid w:val="359E8AF1"/>
    <w:rsid w:val="35D22584"/>
    <w:rsid w:val="35F00208"/>
    <w:rsid w:val="35F1B990"/>
    <w:rsid w:val="35F8E04A"/>
    <w:rsid w:val="361D3FBC"/>
    <w:rsid w:val="363CE56C"/>
    <w:rsid w:val="363E43C5"/>
    <w:rsid w:val="365409F8"/>
    <w:rsid w:val="365C6CB2"/>
    <w:rsid w:val="3676B697"/>
    <w:rsid w:val="369351A8"/>
    <w:rsid w:val="36957F80"/>
    <w:rsid w:val="369DEE75"/>
    <w:rsid w:val="36B527A9"/>
    <w:rsid w:val="36F180EF"/>
    <w:rsid w:val="3701CB12"/>
    <w:rsid w:val="3712FD9B"/>
    <w:rsid w:val="37A9F1B9"/>
    <w:rsid w:val="37B1054F"/>
    <w:rsid w:val="37B64B91"/>
    <w:rsid w:val="37B9CD86"/>
    <w:rsid w:val="37D37420"/>
    <w:rsid w:val="37DCDCD4"/>
    <w:rsid w:val="37F1EF35"/>
    <w:rsid w:val="3813EEE9"/>
    <w:rsid w:val="38464988"/>
    <w:rsid w:val="38485E40"/>
    <w:rsid w:val="3848C0A1"/>
    <w:rsid w:val="385C255C"/>
    <w:rsid w:val="38736704"/>
    <w:rsid w:val="3875E44B"/>
    <w:rsid w:val="3882E06E"/>
    <w:rsid w:val="38889B1B"/>
    <w:rsid w:val="38BA6311"/>
    <w:rsid w:val="38C416A1"/>
    <w:rsid w:val="38D25DFF"/>
    <w:rsid w:val="38EB0557"/>
    <w:rsid w:val="390F437C"/>
    <w:rsid w:val="3969023B"/>
    <w:rsid w:val="39C3DF1C"/>
    <w:rsid w:val="39D6E971"/>
    <w:rsid w:val="39DFFDCA"/>
    <w:rsid w:val="39EF50E2"/>
    <w:rsid w:val="3A059CBB"/>
    <w:rsid w:val="3A583B3B"/>
    <w:rsid w:val="3A6EB469"/>
    <w:rsid w:val="3A768BA6"/>
    <w:rsid w:val="3A9AD84E"/>
    <w:rsid w:val="3AA6609E"/>
    <w:rsid w:val="3AAC31E6"/>
    <w:rsid w:val="3AEA8149"/>
    <w:rsid w:val="3AECA0DE"/>
    <w:rsid w:val="3B099D57"/>
    <w:rsid w:val="3B1D87A8"/>
    <w:rsid w:val="3B31A265"/>
    <w:rsid w:val="3B5EF320"/>
    <w:rsid w:val="3BA7A144"/>
    <w:rsid w:val="3BBD460C"/>
    <w:rsid w:val="3BD6B8A8"/>
    <w:rsid w:val="3BFBD6F6"/>
    <w:rsid w:val="3C074BAF"/>
    <w:rsid w:val="3C170DF4"/>
    <w:rsid w:val="3C187C69"/>
    <w:rsid w:val="3C4C91F4"/>
    <w:rsid w:val="3C4F4227"/>
    <w:rsid w:val="3C58C4CB"/>
    <w:rsid w:val="3C65A073"/>
    <w:rsid w:val="3C73E710"/>
    <w:rsid w:val="3C7A644B"/>
    <w:rsid w:val="3C819AEC"/>
    <w:rsid w:val="3C8D94D5"/>
    <w:rsid w:val="3C91B095"/>
    <w:rsid w:val="3CB627F3"/>
    <w:rsid w:val="3CC14638"/>
    <w:rsid w:val="3CEB6900"/>
    <w:rsid w:val="3CF55E71"/>
    <w:rsid w:val="3D1BBE0D"/>
    <w:rsid w:val="3D1E771B"/>
    <w:rsid w:val="3D2051D0"/>
    <w:rsid w:val="3D3F81C5"/>
    <w:rsid w:val="3D4819EE"/>
    <w:rsid w:val="3D4AE70D"/>
    <w:rsid w:val="3D510F7A"/>
    <w:rsid w:val="3D643275"/>
    <w:rsid w:val="3D7DCF93"/>
    <w:rsid w:val="3D805F5D"/>
    <w:rsid w:val="3DE84877"/>
    <w:rsid w:val="3DEDF78B"/>
    <w:rsid w:val="3DEFA5B6"/>
    <w:rsid w:val="3DF471A5"/>
    <w:rsid w:val="3DF8FB1C"/>
    <w:rsid w:val="3E074FDC"/>
    <w:rsid w:val="3E1592D2"/>
    <w:rsid w:val="3E205A97"/>
    <w:rsid w:val="3E307BB6"/>
    <w:rsid w:val="3E5815CF"/>
    <w:rsid w:val="3E780E18"/>
    <w:rsid w:val="3E873961"/>
    <w:rsid w:val="3EA3912C"/>
    <w:rsid w:val="3F075C86"/>
    <w:rsid w:val="3F2EAB70"/>
    <w:rsid w:val="3F48DC66"/>
    <w:rsid w:val="3F729917"/>
    <w:rsid w:val="3F8418D8"/>
    <w:rsid w:val="3F8663A1"/>
    <w:rsid w:val="3F9894BB"/>
    <w:rsid w:val="3FA07FEA"/>
    <w:rsid w:val="3FAABC5D"/>
    <w:rsid w:val="3FB7FE22"/>
    <w:rsid w:val="3FCC4C17"/>
    <w:rsid w:val="3FD46799"/>
    <w:rsid w:val="3FD9B167"/>
    <w:rsid w:val="3FFA27B4"/>
    <w:rsid w:val="405CD4C8"/>
    <w:rsid w:val="4073F429"/>
    <w:rsid w:val="407719E1"/>
    <w:rsid w:val="408C30DA"/>
    <w:rsid w:val="40B393A2"/>
    <w:rsid w:val="40DAFBC9"/>
    <w:rsid w:val="40EBB1A2"/>
    <w:rsid w:val="40F6720A"/>
    <w:rsid w:val="4103A73D"/>
    <w:rsid w:val="41212EEC"/>
    <w:rsid w:val="415E3133"/>
    <w:rsid w:val="416E619F"/>
    <w:rsid w:val="417BEF15"/>
    <w:rsid w:val="41914324"/>
    <w:rsid w:val="41A27DFF"/>
    <w:rsid w:val="41E41B5D"/>
    <w:rsid w:val="41F58CE2"/>
    <w:rsid w:val="41F5AD76"/>
    <w:rsid w:val="424116C1"/>
    <w:rsid w:val="42752F45"/>
    <w:rsid w:val="427D8AD0"/>
    <w:rsid w:val="42918344"/>
    <w:rsid w:val="42A77741"/>
    <w:rsid w:val="42E79804"/>
    <w:rsid w:val="42FBABDE"/>
    <w:rsid w:val="430A5B12"/>
    <w:rsid w:val="430B43D7"/>
    <w:rsid w:val="431A3C31"/>
    <w:rsid w:val="4333BA18"/>
    <w:rsid w:val="4343AB77"/>
    <w:rsid w:val="435B43C8"/>
    <w:rsid w:val="436E1216"/>
    <w:rsid w:val="437DB9B4"/>
    <w:rsid w:val="437E9F3E"/>
    <w:rsid w:val="43807C49"/>
    <w:rsid w:val="439A7C39"/>
    <w:rsid w:val="439B36E2"/>
    <w:rsid w:val="43C3D19C"/>
    <w:rsid w:val="43DE94E7"/>
    <w:rsid w:val="43F4F3EA"/>
    <w:rsid w:val="4408DC09"/>
    <w:rsid w:val="441EA0D1"/>
    <w:rsid w:val="4439C0DA"/>
    <w:rsid w:val="443B4F88"/>
    <w:rsid w:val="444DEF79"/>
    <w:rsid w:val="446BE8F2"/>
    <w:rsid w:val="447F73A9"/>
    <w:rsid w:val="448010A7"/>
    <w:rsid w:val="44991EF4"/>
    <w:rsid w:val="44B50304"/>
    <w:rsid w:val="44D40C00"/>
    <w:rsid w:val="44FEE86F"/>
    <w:rsid w:val="451F4758"/>
    <w:rsid w:val="452695CA"/>
    <w:rsid w:val="457F5D37"/>
    <w:rsid w:val="45B37E13"/>
    <w:rsid w:val="45CCA703"/>
    <w:rsid w:val="45F61D87"/>
    <w:rsid w:val="45FA0029"/>
    <w:rsid w:val="4624477D"/>
    <w:rsid w:val="464A52A8"/>
    <w:rsid w:val="4651A7F3"/>
    <w:rsid w:val="4653ABE8"/>
    <w:rsid w:val="467029AD"/>
    <w:rsid w:val="468941D9"/>
    <w:rsid w:val="46A7B4FD"/>
    <w:rsid w:val="46EDE574"/>
    <w:rsid w:val="46EEC57F"/>
    <w:rsid w:val="471B5681"/>
    <w:rsid w:val="4734B5F6"/>
    <w:rsid w:val="47548A0A"/>
    <w:rsid w:val="47649517"/>
    <w:rsid w:val="4794B88B"/>
    <w:rsid w:val="47A8F532"/>
    <w:rsid w:val="47B4DFF5"/>
    <w:rsid w:val="47E09CD8"/>
    <w:rsid w:val="47ED0946"/>
    <w:rsid w:val="48031851"/>
    <w:rsid w:val="48126C92"/>
    <w:rsid w:val="48384592"/>
    <w:rsid w:val="4838C69B"/>
    <w:rsid w:val="48465D2D"/>
    <w:rsid w:val="485C15E9"/>
    <w:rsid w:val="486C8702"/>
    <w:rsid w:val="4887DE7A"/>
    <w:rsid w:val="489FDEA8"/>
    <w:rsid w:val="48B726E2"/>
    <w:rsid w:val="48CF4B3D"/>
    <w:rsid w:val="4931A0EB"/>
    <w:rsid w:val="49399C9D"/>
    <w:rsid w:val="496721D6"/>
    <w:rsid w:val="496BACF4"/>
    <w:rsid w:val="499517D8"/>
    <w:rsid w:val="49B36B58"/>
    <w:rsid w:val="49BD4B14"/>
    <w:rsid w:val="49D7481B"/>
    <w:rsid w:val="49D8EE4B"/>
    <w:rsid w:val="49F64992"/>
    <w:rsid w:val="4A12103A"/>
    <w:rsid w:val="4A143270"/>
    <w:rsid w:val="4A1BB952"/>
    <w:rsid w:val="4A21A4FB"/>
    <w:rsid w:val="4A26B907"/>
    <w:rsid w:val="4A28591A"/>
    <w:rsid w:val="4A3EADDB"/>
    <w:rsid w:val="4A4017F8"/>
    <w:rsid w:val="4A42DCBB"/>
    <w:rsid w:val="4A564376"/>
    <w:rsid w:val="4A66BEC2"/>
    <w:rsid w:val="4A898B3E"/>
    <w:rsid w:val="4A925EA2"/>
    <w:rsid w:val="4A92777C"/>
    <w:rsid w:val="4A9370D6"/>
    <w:rsid w:val="4AB3F3F5"/>
    <w:rsid w:val="4AD36763"/>
    <w:rsid w:val="4AD3DD87"/>
    <w:rsid w:val="4AD52F7D"/>
    <w:rsid w:val="4B436BCA"/>
    <w:rsid w:val="4B53E43D"/>
    <w:rsid w:val="4B602F67"/>
    <w:rsid w:val="4B65CAF4"/>
    <w:rsid w:val="4B6EC984"/>
    <w:rsid w:val="4B967DA8"/>
    <w:rsid w:val="4B9A9523"/>
    <w:rsid w:val="4BC6F2BC"/>
    <w:rsid w:val="4C2C2562"/>
    <w:rsid w:val="4C3975E7"/>
    <w:rsid w:val="4C65426E"/>
    <w:rsid w:val="4C839A23"/>
    <w:rsid w:val="4C9E9ED4"/>
    <w:rsid w:val="4CB6D391"/>
    <w:rsid w:val="4CCDCA5F"/>
    <w:rsid w:val="4CD28E8A"/>
    <w:rsid w:val="4CD3033C"/>
    <w:rsid w:val="4CE568CE"/>
    <w:rsid w:val="4D47132F"/>
    <w:rsid w:val="4D807557"/>
    <w:rsid w:val="4D932BFF"/>
    <w:rsid w:val="4DF71474"/>
    <w:rsid w:val="4DF76E16"/>
    <w:rsid w:val="4E040576"/>
    <w:rsid w:val="4E220DE8"/>
    <w:rsid w:val="4E274C2B"/>
    <w:rsid w:val="4E50B823"/>
    <w:rsid w:val="4E79BF4B"/>
    <w:rsid w:val="4E86D8F0"/>
    <w:rsid w:val="4E97138B"/>
    <w:rsid w:val="4EA1FD0D"/>
    <w:rsid w:val="4EACA3FF"/>
    <w:rsid w:val="4EAFD027"/>
    <w:rsid w:val="4EB58B6B"/>
    <w:rsid w:val="4EBDEEC1"/>
    <w:rsid w:val="4EC7FE9B"/>
    <w:rsid w:val="4ECF1BD8"/>
    <w:rsid w:val="4EDA0E06"/>
    <w:rsid w:val="4EEB489A"/>
    <w:rsid w:val="4F568ABB"/>
    <w:rsid w:val="4F65D3CA"/>
    <w:rsid w:val="4FA22D67"/>
    <w:rsid w:val="4FC01394"/>
    <w:rsid w:val="4FC617D0"/>
    <w:rsid w:val="501146F6"/>
    <w:rsid w:val="502C8C50"/>
    <w:rsid w:val="5031F679"/>
    <w:rsid w:val="504BA088"/>
    <w:rsid w:val="504CBE58"/>
    <w:rsid w:val="50507451"/>
    <w:rsid w:val="505F7CC7"/>
    <w:rsid w:val="506D1F2E"/>
    <w:rsid w:val="5071B9B3"/>
    <w:rsid w:val="50760497"/>
    <w:rsid w:val="5095B564"/>
    <w:rsid w:val="5097849E"/>
    <w:rsid w:val="509DE1B6"/>
    <w:rsid w:val="50A9A6ED"/>
    <w:rsid w:val="50BE252A"/>
    <w:rsid w:val="50C9807F"/>
    <w:rsid w:val="5105C89F"/>
    <w:rsid w:val="514F707B"/>
    <w:rsid w:val="51545D0B"/>
    <w:rsid w:val="515DD37A"/>
    <w:rsid w:val="5163292E"/>
    <w:rsid w:val="518858E5"/>
    <w:rsid w:val="5188E52A"/>
    <w:rsid w:val="51E75189"/>
    <w:rsid w:val="521747B1"/>
    <w:rsid w:val="5225D53C"/>
    <w:rsid w:val="52284778"/>
    <w:rsid w:val="52423F8B"/>
    <w:rsid w:val="524CA0C2"/>
    <w:rsid w:val="5270E329"/>
    <w:rsid w:val="5286BD98"/>
    <w:rsid w:val="528FB521"/>
    <w:rsid w:val="52A2E40A"/>
    <w:rsid w:val="52CF8C10"/>
    <w:rsid w:val="530A7C41"/>
    <w:rsid w:val="533BDD8F"/>
    <w:rsid w:val="533EBBF8"/>
    <w:rsid w:val="53677683"/>
    <w:rsid w:val="536D0FA8"/>
    <w:rsid w:val="5387E4AF"/>
    <w:rsid w:val="539F0A14"/>
    <w:rsid w:val="53E5EE9F"/>
    <w:rsid w:val="5414DEE5"/>
    <w:rsid w:val="54743557"/>
    <w:rsid w:val="54A54F15"/>
    <w:rsid w:val="54A67632"/>
    <w:rsid w:val="54B06536"/>
    <w:rsid w:val="54C87570"/>
    <w:rsid w:val="54FE207D"/>
    <w:rsid w:val="551106F3"/>
    <w:rsid w:val="55148C35"/>
    <w:rsid w:val="553F9685"/>
    <w:rsid w:val="5541BB68"/>
    <w:rsid w:val="55534ED3"/>
    <w:rsid w:val="557592B6"/>
    <w:rsid w:val="5583DA0F"/>
    <w:rsid w:val="55C3C0AC"/>
    <w:rsid w:val="55D0664B"/>
    <w:rsid w:val="56036C2A"/>
    <w:rsid w:val="561C0A07"/>
    <w:rsid w:val="563F4B01"/>
    <w:rsid w:val="56557653"/>
    <w:rsid w:val="5656054A"/>
    <w:rsid w:val="565DD9B1"/>
    <w:rsid w:val="56745786"/>
    <w:rsid w:val="569D4158"/>
    <w:rsid w:val="56A2E8DD"/>
    <w:rsid w:val="56A76FC7"/>
    <w:rsid w:val="56B05C96"/>
    <w:rsid w:val="56BB240F"/>
    <w:rsid w:val="56DBEA75"/>
    <w:rsid w:val="56DC400D"/>
    <w:rsid w:val="570ABC41"/>
    <w:rsid w:val="575E83F9"/>
    <w:rsid w:val="57CFC463"/>
    <w:rsid w:val="57D15D84"/>
    <w:rsid w:val="57ED0952"/>
    <w:rsid w:val="57FFD959"/>
    <w:rsid w:val="58131331"/>
    <w:rsid w:val="5829162C"/>
    <w:rsid w:val="5870D85E"/>
    <w:rsid w:val="587174EA"/>
    <w:rsid w:val="587798F4"/>
    <w:rsid w:val="5891B9AD"/>
    <w:rsid w:val="589A22FE"/>
    <w:rsid w:val="58E12F97"/>
    <w:rsid w:val="58EB5D5C"/>
    <w:rsid w:val="591EAC98"/>
    <w:rsid w:val="5948DF7A"/>
    <w:rsid w:val="594FB23B"/>
    <w:rsid w:val="5951686D"/>
    <w:rsid w:val="596C8F80"/>
    <w:rsid w:val="596E645D"/>
    <w:rsid w:val="59BF5443"/>
    <w:rsid w:val="59D086A2"/>
    <w:rsid w:val="59D90303"/>
    <w:rsid w:val="59DFDB4F"/>
    <w:rsid w:val="59F362AF"/>
    <w:rsid w:val="5A140C19"/>
    <w:rsid w:val="5A1BD35C"/>
    <w:rsid w:val="5A1ECD18"/>
    <w:rsid w:val="5A1ED057"/>
    <w:rsid w:val="5A211329"/>
    <w:rsid w:val="5A3EC919"/>
    <w:rsid w:val="5A3F3C90"/>
    <w:rsid w:val="5A5491CA"/>
    <w:rsid w:val="5A82D521"/>
    <w:rsid w:val="5A872DBD"/>
    <w:rsid w:val="5A9EDD75"/>
    <w:rsid w:val="5AA8AAAE"/>
    <w:rsid w:val="5AB5D383"/>
    <w:rsid w:val="5AC7D802"/>
    <w:rsid w:val="5ACFEE3E"/>
    <w:rsid w:val="5AD2D61B"/>
    <w:rsid w:val="5AE4DCCF"/>
    <w:rsid w:val="5AE727DB"/>
    <w:rsid w:val="5AEFBFA0"/>
    <w:rsid w:val="5AFD5585"/>
    <w:rsid w:val="5B0A1177"/>
    <w:rsid w:val="5B0BE579"/>
    <w:rsid w:val="5B1D4928"/>
    <w:rsid w:val="5B45347A"/>
    <w:rsid w:val="5B4683A2"/>
    <w:rsid w:val="5B4F676A"/>
    <w:rsid w:val="5B50CD8F"/>
    <w:rsid w:val="5B5FE237"/>
    <w:rsid w:val="5B613F26"/>
    <w:rsid w:val="5B8233B7"/>
    <w:rsid w:val="5BB8274F"/>
    <w:rsid w:val="5BE25D34"/>
    <w:rsid w:val="5BEE78B8"/>
    <w:rsid w:val="5BF88F8C"/>
    <w:rsid w:val="5C004825"/>
    <w:rsid w:val="5C0B771D"/>
    <w:rsid w:val="5C0D2FD8"/>
    <w:rsid w:val="5C465427"/>
    <w:rsid w:val="5C776564"/>
    <w:rsid w:val="5C828A63"/>
    <w:rsid w:val="5C8752FD"/>
    <w:rsid w:val="5C8A788B"/>
    <w:rsid w:val="5C8B5123"/>
    <w:rsid w:val="5CAC89E7"/>
    <w:rsid w:val="5CE842FB"/>
    <w:rsid w:val="5D2F4947"/>
    <w:rsid w:val="5D36AC8A"/>
    <w:rsid w:val="5D3A4BC1"/>
    <w:rsid w:val="5D834479"/>
    <w:rsid w:val="5D8EF742"/>
    <w:rsid w:val="5D90FFCF"/>
    <w:rsid w:val="5D979A03"/>
    <w:rsid w:val="5D9EFA03"/>
    <w:rsid w:val="5DACF450"/>
    <w:rsid w:val="5DB16B8B"/>
    <w:rsid w:val="5DC8E351"/>
    <w:rsid w:val="5DD7DAD0"/>
    <w:rsid w:val="5DD7F1CB"/>
    <w:rsid w:val="5DE07FB3"/>
    <w:rsid w:val="5DFFED8F"/>
    <w:rsid w:val="5E03F2A4"/>
    <w:rsid w:val="5E0529E7"/>
    <w:rsid w:val="5E0BAD16"/>
    <w:rsid w:val="5E14E296"/>
    <w:rsid w:val="5E1A3DBE"/>
    <w:rsid w:val="5E26801F"/>
    <w:rsid w:val="5E94663C"/>
    <w:rsid w:val="5EACD617"/>
    <w:rsid w:val="5F2EFF9C"/>
    <w:rsid w:val="5F3AB7C6"/>
    <w:rsid w:val="5F546BEA"/>
    <w:rsid w:val="5FA3D3EA"/>
    <w:rsid w:val="5FC6C1A7"/>
    <w:rsid w:val="5FDA4C64"/>
    <w:rsid w:val="600E2242"/>
    <w:rsid w:val="60115B22"/>
    <w:rsid w:val="60148ECE"/>
    <w:rsid w:val="603E0CD7"/>
    <w:rsid w:val="60498442"/>
    <w:rsid w:val="605E587E"/>
    <w:rsid w:val="60761AF3"/>
    <w:rsid w:val="6086973E"/>
    <w:rsid w:val="60914CFA"/>
    <w:rsid w:val="60A26E47"/>
    <w:rsid w:val="60BF9A48"/>
    <w:rsid w:val="60DF5444"/>
    <w:rsid w:val="60FC5208"/>
    <w:rsid w:val="610CBB85"/>
    <w:rsid w:val="6118F3E0"/>
    <w:rsid w:val="611E4D3E"/>
    <w:rsid w:val="61238860"/>
    <w:rsid w:val="613B9366"/>
    <w:rsid w:val="614602A1"/>
    <w:rsid w:val="614CC412"/>
    <w:rsid w:val="615AA5E5"/>
    <w:rsid w:val="615C217B"/>
    <w:rsid w:val="615D7B90"/>
    <w:rsid w:val="61626256"/>
    <w:rsid w:val="61795FA4"/>
    <w:rsid w:val="6180FC21"/>
    <w:rsid w:val="61A90193"/>
    <w:rsid w:val="61B3BF23"/>
    <w:rsid w:val="61B9D76A"/>
    <w:rsid w:val="61C421E5"/>
    <w:rsid w:val="61C508F3"/>
    <w:rsid w:val="61C6BEA6"/>
    <w:rsid w:val="61D5B5FB"/>
    <w:rsid w:val="61E62E69"/>
    <w:rsid w:val="620381B9"/>
    <w:rsid w:val="620458F4"/>
    <w:rsid w:val="6206CD81"/>
    <w:rsid w:val="620DBCE4"/>
    <w:rsid w:val="625EE208"/>
    <w:rsid w:val="6272F637"/>
    <w:rsid w:val="62767276"/>
    <w:rsid w:val="6288299B"/>
    <w:rsid w:val="628DD26D"/>
    <w:rsid w:val="628FACF6"/>
    <w:rsid w:val="62A78AD4"/>
    <w:rsid w:val="62D40E63"/>
    <w:rsid w:val="62DBD004"/>
    <w:rsid w:val="62FD55B3"/>
    <w:rsid w:val="63291BFB"/>
    <w:rsid w:val="632E7743"/>
    <w:rsid w:val="632FBBF9"/>
    <w:rsid w:val="633463B6"/>
    <w:rsid w:val="63375AFA"/>
    <w:rsid w:val="633F8224"/>
    <w:rsid w:val="63408F00"/>
    <w:rsid w:val="6352F5C0"/>
    <w:rsid w:val="63A6EECE"/>
    <w:rsid w:val="63AC7DEE"/>
    <w:rsid w:val="63C7F8D9"/>
    <w:rsid w:val="63C94191"/>
    <w:rsid w:val="63D52588"/>
    <w:rsid w:val="63FEC27C"/>
    <w:rsid w:val="6407361C"/>
    <w:rsid w:val="641156EE"/>
    <w:rsid w:val="64443C8D"/>
    <w:rsid w:val="644BF733"/>
    <w:rsid w:val="645298D6"/>
    <w:rsid w:val="645B9FDB"/>
    <w:rsid w:val="647AC4BA"/>
    <w:rsid w:val="6480FF8A"/>
    <w:rsid w:val="64AC573B"/>
    <w:rsid w:val="64B06AAF"/>
    <w:rsid w:val="64BB44C9"/>
    <w:rsid w:val="64CADA9A"/>
    <w:rsid w:val="64D2EE63"/>
    <w:rsid w:val="64D8A95D"/>
    <w:rsid w:val="64D98E58"/>
    <w:rsid w:val="64F7E98B"/>
    <w:rsid w:val="650591A3"/>
    <w:rsid w:val="652B7113"/>
    <w:rsid w:val="65370242"/>
    <w:rsid w:val="65819FAC"/>
    <w:rsid w:val="658E64EB"/>
    <w:rsid w:val="65D92363"/>
    <w:rsid w:val="66099DB3"/>
    <w:rsid w:val="66275B21"/>
    <w:rsid w:val="662C589A"/>
    <w:rsid w:val="66302DF5"/>
    <w:rsid w:val="6636B32D"/>
    <w:rsid w:val="664C2ABC"/>
    <w:rsid w:val="66525685"/>
    <w:rsid w:val="666891C8"/>
    <w:rsid w:val="6693E05B"/>
    <w:rsid w:val="66BD9727"/>
    <w:rsid w:val="66D9FC49"/>
    <w:rsid w:val="66E0C135"/>
    <w:rsid w:val="66EF91DE"/>
    <w:rsid w:val="66F152FD"/>
    <w:rsid w:val="66FF994D"/>
    <w:rsid w:val="6722C498"/>
    <w:rsid w:val="673CC7DF"/>
    <w:rsid w:val="679E4D64"/>
    <w:rsid w:val="67A6F8D8"/>
    <w:rsid w:val="67B1CD22"/>
    <w:rsid w:val="67B29C54"/>
    <w:rsid w:val="67DC0AAD"/>
    <w:rsid w:val="6813111C"/>
    <w:rsid w:val="68858E6F"/>
    <w:rsid w:val="688F2EB9"/>
    <w:rsid w:val="68A79576"/>
    <w:rsid w:val="68BDC398"/>
    <w:rsid w:val="68F34F09"/>
    <w:rsid w:val="68F35286"/>
    <w:rsid w:val="690D9601"/>
    <w:rsid w:val="698826CF"/>
    <w:rsid w:val="69883810"/>
    <w:rsid w:val="69A966C1"/>
    <w:rsid w:val="69D4C779"/>
    <w:rsid w:val="69D6A204"/>
    <w:rsid w:val="6A2EDE53"/>
    <w:rsid w:val="6A43E197"/>
    <w:rsid w:val="6A4E2704"/>
    <w:rsid w:val="6A4E745E"/>
    <w:rsid w:val="6A58F99B"/>
    <w:rsid w:val="6A6CC40D"/>
    <w:rsid w:val="6A6D9ED0"/>
    <w:rsid w:val="6A7AB5D2"/>
    <w:rsid w:val="6AA65C92"/>
    <w:rsid w:val="6AAEB5D0"/>
    <w:rsid w:val="6AB1A316"/>
    <w:rsid w:val="6AE3C954"/>
    <w:rsid w:val="6AFA959E"/>
    <w:rsid w:val="6B04CF83"/>
    <w:rsid w:val="6B0F8CA6"/>
    <w:rsid w:val="6B240871"/>
    <w:rsid w:val="6B28F0A4"/>
    <w:rsid w:val="6B4A545B"/>
    <w:rsid w:val="6B5EFA3E"/>
    <w:rsid w:val="6B6159E3"/>
    <w:rsid w:val="6B7C0F6A"/>
    <w:rsid w:val="6BC99D36"/>
    <w:rsid w:val="6BCBF995"/>
    <w:rsid w:val="6BD72537"/>
    <w:rsid w:val="6BEF5969"/>
    <w:rsid w:val="6C1D9BE0"/>
    <w:rsid w:val="6C3285AA"/>
    <w:rsid w:val="6C66BE6C"/>
    <w:rsid w:val="6C89DFFA"/>
    <w:rsid w:val="6CA45BE1"/>
    <w:rsid w:val="6CEAB018"/>
    <w:rsid w:val="6CF6ED3B"/>
    <w:rsid w:val="6CF8FBA7"/>
    <w:rsid w:val="6D242D8B"/>
    <w:rsid w:val="6D26BA3D"/>
    <w:rsid w:val="6D3B9285"/>
    <w:rsid w:val="6D3DB9E9"/>
    <w:rsid w:val="6D7AA098"/>
    <w:rsid w:val="6D880B0C"/>
    <w:rsid w:val="6D97453D"/>
    <w:rsid w:val="6DE52352"/>
    <w:rsid w:val="6DFA2F4A"/>
    <w:rsid w:val="6E17238A"/>
    <w:rsid w:val="6E27FCE1"/>
    <w:rsid w:val="6E3B498E"/>
    <w:rsid w:val="6E3D431B"/>
    <w:rsid w:val="6E7CF0EC"/>
    <w:rsid w:val="6EB3A81D"/>
    <w:rsid w:val="6EB59FC3"/>
    <w:rsid w:val="6EC85724"/>
    <w:rsid w:val="6ED014C0"/>
    <w:rsid w:val="6EDEB923"/>
    <w:rsid w:val="6EE50743"/>
    <w:rsid w:val="6EF896DF"/>
    <w:rsid w:val="6F08B1BF"/>
    <w:rsid w:val="6F25C7EE"/>
    <w:rsid w:val="6F33DF76"/>
    <w:rsid w:val="6F45A1F6"/>
    <w:rsid w:val="6F5993BD"/>
    <w:rsid w:val="6F69D5FF"/>
    <w:rsid w:val="6F70F3BA"/>
    <w:rsid w:val="6F8C120D"/>
    <w:rsid w:val="6FBBDFB4"/>
    <w:rsid w:val="6FEC8914"/>
    <w:rsid w:val="6FF54E8E"/>
    <w:rsid w:val="700AB7AF"/>
    <w:rsid w:val="701069B1"/>
    <w:rsid w:val="7016B0A9"/>
    <w:rsid w:val="702B90C7"/>
    <w:rsid w:val="7030BF01"/>
    <w:rsid w:val="703B5DDD"/>
    <w:rsid w:val="70568A91"/>
    <w:rsid w:val="705C8757"/>
    <w:rsid w:val="70803372"/>
    <w:rsid w:val="708FEA5F"/>
    <w:rsid w:val="70A559C7"/>
    <w:rsid w:val="70AB09AD"/>
    <w:rsid w:val="70AB8DAD"/>
    <w:rsid w:val="70CFAFD7"/>
    <w:rsid w:val="70EB53BD"/>
    <w:rsid w:val="7105F9F4"/>
    <w:rsid w:val="71126F8C"/>
    <w:rsid w:val="711A9B57"/>
    <w:rsid w:val="717D895D"/>
    <w:rsid w:val="718D4078"/>
    <w:rsid w:val="71ADC13C"/>
    <w:rsid w:val="71F3C74B"/>
    <w:rsid w:val="720AB907"/>
    <w:rsid w:val="7244DCB3"/>
    <w:rsid w:val="7246B166"/>
    <w:rsid w:val="7249F817"/>
    <w:rsid w:val="7256D74F"/>
    <w:rsid w:val="7284A9F8"/>
    <w:rsid w:val="72968A08"/>
    <w:rsid w:val="72AA8E7B"/>
    <w:rsid w:val="72B9C693"/>
    <w:rsid w:val="72CA65D2"/>
    <w:rsid w:val="73433BE4"/>
    <w:rsid w:val="734539A4"/>
    <w:rsid w:val="7356DF33"/>
    <w:rsid w:val="73639AF1"/>
    <w:rsid w:val="736F3CC9"/>
    <w:rsid w:val="73958D48"/>
    <w:rsid w:val="73974099"/>
    <w:rsid w:val="73985868"/>
    <w:rsid w:val="73C4A064"/>
    <w:rsid w:val="73C79E95"/>
    <w:rsid w:val="73D7F20D"/>
    <w:rsid w:val="742645D0"/>
    <w:rsid w:val="743DC61F"/>
    <w:rsid w:val="7470324F"/>
    <w:rsid w:val="7491FB7C"/>
    <w:rsid w:val="74A413E3"/>
    <w:rsid w:val="74AF4854"/>
    <w:rsid w:val="74D30A13"/>
    <w:rsid w:val="74E5E5A9"/>
    <w:rsid w:val="74F0FFB3"/>
    <w:rsid w:val="750F9585"/>
    <w:rsid w:val="7530D11A"/>
    <w:rsid w:val="75398019"/>
    <w:rsid w:val="7543FE1F"/>
    <w:rsid w:val="7565288F"/>
    <w:rsid w:val="756E65A7"/>
    <w:rsid w:val="756EE67D"/>
    <w:rsid w:val="75752C7F"/>
    <w:rsid w:val="757F4C90"/>
    <w:rsid w:val="75829B8F"/>
    <w:rsid w:val="759A3E56"/>
    <w:rsid w:val="75A90C52"/>
    <w:rsid w:val="75D64B9F"/>
    <w:rsid w:val="75E3E704"/>
    <w:rsid w:val="7625F73C"/>
    <w:rsid w:val="7667911E"/>
    <w:rsid w:val="7677088D"/>
    <w:rsid w:val="7678748E"/>
    <w:rsid w:val="76A891D8"/>
    <w:rsid w:val="76D62B90"/>
    <w:rsid w:val="76EDAB7A"/>
    <w:rsid w:val="770B29A2"/>
    <w:rsid w:val="770C5424"/>
    <w:rsid w:val="7730F08B"/>
    <w:rsid w:val="77323126"/>
    <w:rsid w:val="774ACEBF"/>
    <w:rsid w:val="777D28FE"/>
    <w:rsid w:val="77814481"/>
    <w:rsid w:val="779DD6F5"/>
    <w:rsid w:val="77DDAE78"/>
    <w:rsid w:val="77E1A1AF"/>
    <w:rsid w:val="780AAAD5"/>
    <w:rsid w:val="7816B13A"/>
    <w:rsid w:val="781EB7F9"/>
    <w:rsid w:val="7828A075"/>
    <w:rsid w:val="7847EB42"/>
    <w:rsid w:val="785FB2D9"/>
    <w:rsid w:val="78926C84"/>
    <w:rsid w:val="789B0FB8"/>
    <w:rsid w:val="78A48A1D"/>
    <w:rsid w:val="78ACB22D"/>
    <w:rsid w:val="78B4DBA4"/>
    <w:rsid w:val="78D132DD"/>
    <w:rsid w:val="790D400E"/>
    <w:rsid w:val="796784F3"/>
    <w:rsid w:val="79DB8FF0"/>
    <w:rsid w:val="79E65E5D"/>
    <w:rsid w:val="79ECA523"/>
    <w:rsid w:val="79FD857A"/>
    <w:rsid w:val="7A3D6C08"/>
    <w:rsid w:val="7A42B9EF"/>
    <w:rsid w:val="7A451200"/>
    <w:rsid w:val="7A6A9F47"/>
    <w:rsid w:val="7A7C1CEB"/>
    <w:rsid w:val="7AA447DA"/>
    <w:rsid w:val="7AB5A681"/>
    <w:rsid w:val="7AD83E2E"/>
    <w:rsid w:val="7B4F2728"/>
    <w:rsid w:val="7B549C7D"/>
    <w:rsid w:val="7B895DAB"/>
    <w:rsid w:val="7B8BC968"/>
    <w:rsid w:val="7BA6EAAC"/>
    <w:rsid w:val="7BD63871"/>
    <w:rsid w:val="7BD93C69"/>
    <w:rsid w:val="7BDB579A"/>
    <w:rsid w:val="7BFC4895"/>
    <w:rsid w:val="7C226034"/>
    <w:rsid w:val="7C46B908"/>
    <w:rsid w:val="7C5A9D83"/>
    <w:rsid w:val="7C64AA5F"/>
    <w:rsid w:val="7C6E129A"/>
    <w:rsid w:val="7C832F00"/>
    <w:rsid w:val="7C911815"/>
    <w:rsid w:val="7C9BCAEF"/>
    <w:rsid w:val="7C9F25B5"/>
    <w:rsid w:val="7CBBEFB6"/>
    <w:rsid w:val="7CC3AEFF"/>
    <w:rsid w:val="7CCF1BC2"/>
    <w:rsid w:val="7CDDEA22"/>
    <w:rsid w:val="7CE19F90"/>
    <w:rsid w:val="7D113537"/>
    <w:rsid w:val="7D1CE8C7"/>
    <w:rsid w:val="7D4A3E07"/>
    <w:rsid w:val="7D6F7881"/>
    <w:rsid w:val="7D82656A"/>
    <w:rsid w:val="7D8F7A78"/>
    <w:rsid w:val="7DA800A6"/>
    <w:rsid w:val="7DA94E62"/>
    <w:rsid w:val="7DD5FCE2"/>
    <w:rsid w:val="7DEF3FF3"/>
    <w:rsid w:val="7DFEBD15"/>
    <w:rsid w:val="7E5173CB"/>
    <w:rsid w:val="7E5ED6EA"/>
    <w:rsid w:val="7E623C43"/>
    <w:rsid w:val="7E9ED55F"/>
    <w:rsid w:val="7EA6F315"/>
    <w:rsid w:val="7EF6632F"/>
    <w:rsid w:val="7F4CAD37"/>
    <w:rsid w:val="7F5DCBC8"/>
    <w:rsid w:val="7F622751"/>
    <w:rsid w:val="7F86BE70"/>
    <w:rsid w:val="7F8F050A"/>
    <w:rsid w:val="7F9CF1C5"/>
    <w:rsid w:val="7FCE9149"/>
    <w:rsid w:val="7FF98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  <o:regrouptable v:ext="edit">
        <o:entry new="1" old="0"/>
      </o:regrouptable>
    </o:shapelayout>
  </w:shapeDefaults>
  <w:decimalSymbol w:val="."/>
  <w:listSeparator w:val=","/>
  <w14:docId w14:val="1920A9C2"/>
  <w15:docId w15:val="{DD4BD985-40E9-44EA-B3A8-D591EBC29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4A3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46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94797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47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79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947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797"/>
    <w:rPr>
      <w:rFonts w:ascii="Calibri" w:eastAsia="Calibri" w:hAnsi="Calibri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994797"/>
  </w:style>
  <w:style w:type="paragraph" w:styleId="Bibliography">
    <w:name w:val="Bibliography"/>
    <w:basedOn w:val="Normal"/>
    <w:next w:val="Normal"/>
    <w:uiPriority w:val="37"/>
    <w:unhideWhenUsed/>
    <w:rsid w:val="00013B5B"/>
    <w:pPr>
      <w:tabs>
        <w:tab w:val="left" w:pos="624"/>
      </w:tabs>
      <w:spacing w:after="240" w:line="240" w:lineRule="auto"/>
      <w:ind w:left="624" w:hanging="624"/>
    </w:pPr>
  </w:style>
  <w:style w:type="paragraph" w:styleId="ListParagraph">
    <w:name w:val="List Paragraph"/>
    <w:basedOn w:val="Normal"/>
    <w:uiPriority w:val="34"/>
    <w:qFormat/>
    <w:rsid w:val="002B0FD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227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36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36C"/>
    <w:rPr>
      <w:rFonts w:ascii="Lucida Grande" w:eastAsia="Calibri" w:hAnsi="Lucida Grande" w:cs="Lucida Grande"/>
      <w:sz w:val="18"/>
      <w:szCs w:val="18"/>
    </w:rPr>
  </w:style>
  <w:style w:type="character" w:customStyle="1" w:styleId="ya-q-full-text">
    <w:name w:val="ya-q-full-text"/>
    <w:basedOn w:val="DefaultParagraphFont"/>
    <w:rsid w:val="00CE1B79"/>
  </w:style>
  <w:style w:type="paragraph" w:styleId="NormalWeb">
    <w:name w:val="Normal (Web)"/>
    <w:basedOn w:val="Normal"/>
    <w:uiPriority w:val="99"/>
    <w:unhideWhenUsed/>
    <w:rsid w:val="0043193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31B35"/>
    <w:rPr>
      <w:i/>
      <w:iCs/>
    </w:rPr>
  </w:style>
  <w:style w:type="table" w:styleId="TableGrid">
    <w:name w:val="Table Grid"/>
    <w:basedOn w:val="TableNormal"/>
    <w:uiPriority w:val="39"/>
    <w:rsid w:val="008A34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A7"/>
    <w:uiPriority w:val="99"/>
    <w:rsid w:val="009C356A"/>
    <w:rPr>
      <w:color w:val="211D1E"/>
      <w:sz w:val="11"/>
      <w:szCs w:val="11"/>
    </w:rPr>
  </w:style>
  <w:style w:type="paragraph" w:customStyle="1" w:styleId="Paragraph">
    <w:name w:val="Paragraph"/>
    <w:basedOn w:val="Normal"/>
    <w:rsid w:val="00733F27"/>
    <w:pPr>
      <w:spacing w:before="120" w:after="0" w:line="240" w:lineRule="auto"/>
      <w:ind w:firstLine="720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446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2933B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paragraph" w:customStyle="1" w:styleId="paragraph0">
    <w:name w:val="paragraph"/>
    <w:basedOn w:val="Normal"/>
    <w:rsid w:val="000F2A0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eop">
    <w:name w:val="eop"/>
    <w:basedOn w:val="DefaultParagraphFont"/>
    <w:rsid w:val="000F2A02"/>
  </w:style>
  <w:style w:type="character" w:customStyle="1" w:styleId="normaltextrun">
    <w:name w:val="normaltextrun"/>
    <w:basedOn w:val="DefaultParagraphFont"/>
    <w:rsid w:val="000F2A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5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580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18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8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6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1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75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14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82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11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6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3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0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2905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7447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7912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93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3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1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6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7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7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AE20260-D8F3-43C1-8077-EE9E6841E96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al PC Account</dc:creator>
  <cp:keywords/>
  <dc:description/>
  <cp:lastModifiedBy>Michael Nishizaki</cp:lastModifiedBy>
  <cp:revision>3</cp:revision>
  <cp:lastPrinted>2022-05-06T22:34:00Z</cp:lastPrinted>
  <dcterms:created xsi:type="dcterms:W3CDTF">2022-09-12T19:12:00Z</dcterms:created>
  <dcterms:modified xsi:type="dcterms:W3CDTF">2022-09-12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6"&gt;&lt;session id="9cwU9xUG"/&gt;&lt;style id="http://www.zotero.org/styles/plos-one" hasBibliography="1" bibliographyStyleHasBeenSet="1"/&gt;&lt;prefs&gt;&lt;pref name="fieldType" value="Field"/&gt;&lt;pref name="automaticJournalAbbreviat</vt:lpwstr>
  </property>
  <property fmtid="{D5CDD505-2E9C-101B-9397-08002B2CF9AE}" pid="3" name="ZOTERO_PREF_2">
    <vt:lpwstr>ions" value="true"/&gt;&lt;pref name="dontAskDelayCitationUpdates" value="true"/&gt;&lt;/prefs&gt;&lt;/data&gt;</vt:lpwstr>
  </property>
</Properties>
</file>